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6983" w:rsidRPr="004205D3" w:rsidRDefault="0066130D" w:rsidP="003862A8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費者委員會</w:t>
      </w:r>
    </w:p>
    <w:p w:rsidR="00EB6983" w:rsidRDefault="00024981" w:rsidP="003862A8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7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 w:rsidR="00A91748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11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2D1BC4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9</w:t>
      </w:r>
    </w:p>
    <w:p w:rsidR="005C42A0" w:rsidRDefault="005C42A0" w:rsidP="00FD5A92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rPr>
          <w:rFonts w:ascii="新細明體" w:hAnsi="新細明體" w:cs="Arial"/>
          <w:b/>
          <w:spacing w:val="10"/>
          <w:sz w:val="28"/>
          <w:szCs w:val="28"/>
        </w:rPr>
      </w:pPr>
    </w:p>
    <w:p w:rsidR="000D5BD0" w:rsidRDefault="000D5BD0" w:rsidP="000D5BD0">
      <w:pPr>
        <w:pStyle w:val="Web"/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beforeAutospacing="0" w:afterLines="20" w:after="48" w:afterAutospacing="0" w:line="360" w:lineRule="atLeast"/>
        <w:jc w:val="center"/>
        <w:rPr>
          <w:rFonts w:ascii="新細明體" w:eastAsia="新細明體" w:hAnsi="新細明體" w:cs="Arial"/>
          <w:b/>
          <w:bCs/>
          <w:spacing w:val="10"/>
          <w:sz w:val="28"/>
          <w:szCs w:val="28"/>
          <w:lang w:eastAsia="zh-HK"/>
        </w:rPr>
      </w:pPr>
      <w:r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消委會抽查</w:t>
      </w:r>
      <w:r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</w:rPr>
        <w:t>2</w:t>
      </w:r>
      <w:r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0款手搖飲品</w:t>
      </w:r>
    </w:p>
    <w:p w:rsidR="00D62945" w:rsidRDefault="005F1A5B" w:rsidP="000D5BD0">
      <w:pPr>
        <w:pStyle w:val="Web"/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beforeAutospacing="0" w:afterLines="20" w:after="48" w:afterAutospacing="0" w:line="360" w:lineRule="atLeast"/>
        <w:jc w:val="center"/>
        <w:rPr>
          <w:rFonts w:ascii="Helvetica" w:hAnsi="Helvetica" w:cs="Helvetica"/>
          <w:sz w:val="20"/>
          <w:szCs w:val="20"/>
        </w:rPr>
      </w:pPr>
      <w:r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提醒</w:t>
      </w:r>
      <w:r w:rsidR="001E6E1B"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高糖</w:t>
      </w:r>
      <w:r w:rsidR="00ED5D79"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高</w:t>
      </w:r>
      <w:r w:rsidR="000D5BD0" w:rsidRPr="000D5BD0"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熱量</w:t>
      </w:r>
      <w:r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會影響</w:t>
      </w:r>
      <w:r w:rsidR="00ED5D79"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健康</w:t>
      </w:r>
    </w:p>
    <w:p w:rsidR="00D62945" w:rsidRPr="005F1A5B" w:rsidRDefault="00D62945" w:rsidP="00A91748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beforeAutospacing="0" w:afterLines="20" w:after="48" w:afterAutospacing="0" w:line="360" w:lineRule="atLeast"/>
        <w:jc w:val="center"/>
        <w:rPr>
          <w:rFonts w:ascii="Helvetica" w:hAnsi="Helvetica" w:cs="Helvetica"/>
          <w:sz w:val="20"/>
          <w:szCs w:val="20"/>
        </w:rPr>
      </w:pPr>
    </w:p>
    <w:p w:rsidR="00D62945" w:rsidRPr="003D4626" w:rsidRDefault="00D62945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Theme="minorEastAsia" w:hAnsiTheme="minorEastAsia" w:cs="Arial"/>
          <w:lang w:eastAsia="zh-HK"/>
        </w:rPr>
      </w:pPr>
      <w:r>
        <w:rPr>
          <w:rFonts w:asciiTheme="minorEastAsia" w:hAnsiTheme="minorEastAsia" w:cs="Arial" w:hint="eastAsia"/>
          <w:sz w:val="20"/>
          <w:szCs w:val="20"/>
        </w:rPr>
        <w:t>       </w:t>
      </w:r>
      <w:r w:rsidRPr="0033516C">
        <w:rPr>
          <w:rFonts w:asciiTheme="minorEastAsia" w:hAnsiTheme="minorEastAsia" w:cs="Arial"/>
        </w:rPr>
        <w:tab/>
      </w:r>
      <w:r w:rsidR="00E95F71">
        <w:rPr>
          <w:rFonts w:asciiTheme="minorEastAsia" w:hAnsiTheme="minorEastAsia" w:cs="Arial" w:hint="eastAsia"/>
          <w:lang w:eastAsia="zh-HK"/>
        </w:rPr>
        <w:t>消委會與</w:t>
      </w:r>
      <w:r w:rsidR="008C7535">
        <w:rPr>
          <w:rFonts w:asciiTheme="minorEastAsia" w:hAnsiTheme="minorEastAsia" w:cs="Arial" w:hint="eastAsia"/>
          <w:lang w:eastAsia="zh-HK"/>
        </w:rPr>
        <w:t>市政</w:t>
      </w:r>
      <w:r w:rsidR="00E95F71">
        <w:rPr>
          <w:rFonts w:asciiTheme="minorEastAsia" w:hAnsiTheme="minorEastAsia" w:cs="Arial" w:hint="eastAsia"/>
          <w:lang w:eastAsia="zh-HK"/>
        </w:rPr>
        <w:t>署食品安全廳合作抽查</w:t>
      </w:r>
      <w:r w:rsidR="00E95F71" w:rsidRPr="00E95F71">
        <w:rPr>
          <w:rFonts w:asciiTheme="minorEastAsia" w:hAnsiTheme="minorEastAsia" w:cs="Arial" w:hint="eastAsia"/>
          <w:lang w:eastAsia="zh-HK"/>
        </w:rPr>
        <w:t>20款</w:t>
      </w:r>
      <w:r w:rsidR="00797097">
        <w:rPr>
          <w:rFonts w:asciiTheme="minorEastAsia" w:hAnsiTheme="minorEastAsia" w:cs="Arial" w:hint="eastAsia"/>
          <w:lang w:eastAsia="zh-HK"/>
        </w:rPr>
        <w:t>非預先包裝的</w:t>
      </w:r>
      <w:r w:rsidR="00E95F71">
        <w:rPr>
          <w:rFonts w:asciiTheme="minorEastAsia" w:hAnsiTheme="minorEastAsia" w:cs="Arial" w:hint="eastAsia"/>
          <w:lang w:eastAsia="zh-HK"/>
        </w:rPr>
        <w:t>傳統</w:t>
      </w:r>
      <w:r w:rsidR="00797097">
        <w:rPr>
          <w:rFonts w:asciiTheme="minorEastAsia" w:hAnsiTheme="minorEastAsia" w:cs="Arial" w:hint="eastAsia"/>
          <w:lang w:eastAsia="zh-HK"/>
        </w:rPr>
        <w:t>式</w:t>
      </w:r>
      <w:r w:rsidR="00E95F71" w:rsidRPr="00E95F71">
        <w:rPr>
          <w:rFonts w:asciiTheme="minorEastAsia" w:hAnsiTheme="minorEastAsia" w:cs="Arial" w:hint="eastAsia"/>
          <w:lang w:eastAsia="zh-HK"/>
        </w:rPr>
        <w:t>“</w:t>
      </w:r>
      <w:r w:rsidR="00E95F71">
        <w:rPr>
          <w:rFonts w:asciiTheme="minorEastAsia" w:hAnsiTheme="minorEastAsia" w:cs="Arial" w:hint="eastAsia"/>
          <w:lang w:eastAsia="zh-HK"/>
        </w:rPr>
        <w:t>珍珠奶茶</w:t>
      </w:r>
      <w:r w:rsidR="00E95F71" w:rsidRPr="00E95F71">
        <w:rPr>
          <w:rFonts w:asciiTheme="minorEastAsia" w:hAnsiTheme="minorEastAsia" w:cs="Arial" w:hint="eastAsia"/>
          <w:lang w:eastAsia="zh-HK"/>
        </w:rPr>
        <w:t>”</w:t>
      </w:r>
      <w:r w:rsidR="008C7535">
        <w:rPr>
          <w:rFonts w:asciiTheme="minorEastAsia" w:hAnsiTheme="minorEastAsia" w:cs="Arial" w:hint="eastAsia"/>
        </w:rPr>
        <w:t>，</w:t>
      </w:r>
      <w:r w:rsidR="008C7535">
        <w:rPr>
          <w:rFonts w:asciiTheme="minorEastAsia" w:hAnsiTheme="minorEastAsia" w:cs="Arial" w:hint="eastAsia"/>
          <w:lang w:eastAsia="zh-HK"/>
        </w:rPr>
        <w:t>以</w:t>
      </w:r>
      <w:r w:rsidR="00E95F71">
        <w:rPr>
          <w:rFonts w:asciiTheme="minorEastAsia" w:hAnsiTheme="minorEastAsia" w:cs="Arial" w:hint="eastAsia"/>
          <w:lang w:eastAsia="zh-HK"/>
        </w:rPr>
        <w:t>及近年流行的</w:t>
      </w:r>
      <w:r w:rsidR="00E95F71" w:rsidRPr="00A2421D">
        <w:rPr>
          <w:rFonts w:asciiTheme="minorEastAsia" w:hAnsiTheme="minorEastAsia" w:cs="Arial" w:hint="eastAsia"/>
          <w:lang w:eastAsia="zh-HK"/>
        </w:rPr>
        <w:t>“黑糖珍珠奶茶”</w:t>
      </w:r>
      <w:r w:rsidR="008C7535" w:rsidRPr="00A2421D">
        <w:rPr>
          <w:rFonts w:asciiTheme="minorEastAsia" w:hAnsiTheme="minorEastAsia" w:cs="Arial" w:hint="eastAsia"/>
          <w:lang w:eastAsia="zh-HK"/>
        </w:rPr>
        <w:t>與“黑糖珍珠奶</w:t>
      </w:r>
      <w:r w:rsidR="008C7535" w:rsidRPr="003D4626">
        <w:rPr>
          <w:rFonts w:asciiTheme="minorEastAsia" w:hAnsiTheme="minorEastAsia" w:cs="Arial" w:hint="eastAsia"/>
          <w:lang w:eastAsia="zh-HK"/>
        </w:rPr>
        <w:t>”</w:t>
      </w:r>
      <w:r w:rsidR="00EF368C">
        <w:rPr>
          <w:rFonts w:asciiTheme="minorEastAsia" w:hAnsiTheme="minorEastAsia" w:cs="Arial" w:hint="eastAsia"/>
          <w:lang w:eastAsia="zh-HK"/>
        </w:rPr>
        <w:t>的</w:t>
      </w:r>
      <w:r w:rsidR="00E95F71" w:rsidRPr="003D4626">
        <w:rPr>
          <w:rFonts w:asciiTheme="minorEastAsia" w:hAnsiTheme="minorEastAsia" w:cs="Arial" w:hint="eastAsia"/>
          <w:lang w:eastAsia="zh-HK"/>
        </w:rPr>
        <w:t>手搖飲品</w:t>
      </w:r>
      <w:r w:rsidR="00365295">
        <w:rPr>
          <w:rFonts w:asciiTheme="minorEastAsia" w:hAnsiTheme="minorEastAsia" w:cs="Arial" w:hint="eastAsia"/>
          <w:lang w:eastAsia="zh-HK"/>
        </w:rPr>
        <w:t>，藉此評估這類風行</w:t>
      </w:r>
      <w:r w:rsidR="00E95F71" w:rsidRPr="003D4626">
        <w:rPr>
          <w:rFonts w:asciiTheme="minorEastAsia" w:hAnsiTheme="minorEastAsia" w:cs="Arial" w:hint="eastAsia"/>
          <w:lang w:eastAsia="zh-HK"/>
        </w:rPr>
        <w:t>飲品與消費者健康</w:t>
      </w:r>
      <w:r w:rsidR="00443D6A" w:rsidRPr="003D4626">
        <w:rPr>
          <w:rFonts w:asciiTheme="minorEastAsia" w:hAnsiTheme="minorEastAsia" w:cs="Arial" w:hint="eastAsia"/>
          <w:lang w:eastAsia="zh-HK"/>
        </w:rPr>
        <w:t>之間</w:t>
      </w:r>
      <w:r w:rsidR="00E95F71" w:rsidRPr="003D4626">
        <w:rPr>
          <w:rFonts w:asciiTheme="minorEastAsia" w:hAnsiTheme="minorEastAsia" w:cs="Arial" w:hint="eastAsia"/>
          <w:lang w:eastAsia="zh-HK"/>
        </w:rPr>
        <w:t>的關係，測試結果顯示，</w:t>
      </w:r>
      <w:r w:rsidR="0059491E">
        <w:rPr>
          <w:rFonts w:asciiTheme="minorEastAsia" w:hAnsiTheme="minorEastAsia" w:cs="Arial" w:hint="eastAsia"/>
          <w:lang w:eastAsia="zh-HK"/>
        </w:rPr>
        <w:t>全部樣本</w:t>
      </w:r>
      <w:r w:rsidR="00E95F71" w:rsidRPr="003D4626">
        <w:rPr>
          <w:rFonts w:asciiTheme="minorEastAsia" w:hAnsiTheme="minorEastAsia" w:cs="Arial" w:hint="eastAsia"/>
          <w:lang w:eastAsia="zh-HK"/>
        </w:rPr>
        <w:t>的熱量及糖份</w:t>
      </w:r>
      <w:r w:rsidR="008C7535" w:rsidRPr="003D4626">
        <w:rPr>
          <w:rFonts w:asciiTheme="minorEastAsia" w:hAnsiTheme="minorEastAsia" w:cs="Arial" w:hint="eastAsia"/>
          <w:lang w:eastAsia="zh-HK"/>
        </w:rPr>
        <w:t>均屬</w:t>
      </w:r>
      <w:r w:rsidR="00E95F71" w:rsidRPr="003D4626">
        <w:rPr>
          <w:rFonts w:asciiTheme="minorEastAsia" w:hAnsiTheme="minorEastAsia" w:cs="Arial" w:hint="eastAsia"/>
          <w:lang w:eastAsia="zh-HK"/>
        </w:rPr>
        <w:t>偏高，</w:t>
      </w:r>
      <w:r w:rsidR="00561C3F" w:rsidRPr="003D4626">
        <w:rPr>
          <w:rFonts w:asciiTheme="minorEastAsia" w:hAnsiTheme="minorEastAsia" w:cs="Arial" w:hint="eastAsia"/>
          <w:lang w:eastAsia="zh-HK"/>
        </w:rPr>
        <w:t>經常飲用會</w:t>
      </w:r>
      <w:r w:rsidR="00443D6A" w:rsidRPr="003D4626">
        <w:rPr>
          <w:rFonts w:asciiTheme="minorEastAsia" w:hAnsiTheme="minorEastAsia" w:cs="Arial" w:hint="eastAsia"/>
          <w:lang w:eastAsia="zh-HK"/>
        </w:rPr>
        <w:t>有</w:t>
      </w:r>
      <w:r w:rsidR="002F3767" w:rsidRPr="003D4626">
        <w:rPr>
          <w:rFonts w:asciiTheme="minorEastAsia" w:hAnsiTheme="minorEastAsia" w:cs="Arial" w:hint="eastAsia"/>
          <w:lang w:eastAsia="zh-HK"/>
        </w:rPr>
        <w:t>導致</w:t>
      </w:r>
      <w:r w:rsidR="00EF368C">
        <w:rPr>
          <w:rFonts w:asciiTheme="minorEastAsia" w:hAnsiTheme="minorEastAsia" w:cs="Arial" w:hint="eastAsia"/>
          <w:lang w:eastAsia="zh-HK"/>
        </w:rPr>
        <w:t>患上</w:t>
      </w:r>
      <w:r w:rsidR="002F3767" w:rsidRPr="003D4626">
        <w:rPr>
          <w:rFonts w:asciiTheme="minorEastAsia" w:hAnsiTheme="minorEastAsia" w:cs="Arial" w:hint="eastAsia"/>
          <w:lang w:eastAsia="zh-HK"/>
        </w:rPr>
        <w:t>各種</w:t>
      </w:r>
      <w:r w:rsidR="00561C3F" w:rsidRPr="003D4626">
        <w:rPr>
          <w:rFonts w:asciiTheme="minorEastAsia" w:hAnsiTheme="minorEastAsia" w:cs="Arial" w:hint="eastAsia"/>
          <w:lang w:eastAsia="zh-HK"/>
        </w:rPr>
        <w:t>心血管等慢性疾病</w:t>
      </w:r>
      <w:r w:rsidR="00443D6A" w:rsidRPr="003D4626">
        <w:rPr>
          <w:rFonts w:asciiTheme="minorEastAsia" w:hAnsiTheme="minorEastAsia" w:cs="Arial" w:hint="eastAsia"/>
          <w:lang w:eastAsia="zh-HK"/>
        </w:rPr>
        <w:t>的風險</w:t>
      </w:r>
      <w:r w:rsidR="00561C3F" w:rsidRPr="003D4626">
        <w:rPr>
          <w:rFonts w:asciiTheme="minorEastAsia" w:hAnsiTheme="minorEastAsia" w:cs="Arial" w:hint="eastAsia"/>
          <w:lang w:eastAsia="zh-HK"/>
        </w:rPr>
        <w:t>，建議消費者適可而止，飲用時應選擇少</w:t>
      </w:r>
      <w:r w:rsidR="00443D6A" w:rsidRPr="003D4626">
        <w:rPr>
          <w:rFonts w:asciiTheme="minorEastAsia" w:hAnsiTheme="minorEastAsia" w:cs="Arial" w:hint="eastAsia"/>
          <w:lang w:eastAsia="zh-HK"/>
        </w:rPr>
        <w:t>至</w:t>
      </w:r>
      <w:r w:rsidR="00561C3F" w:rsidRPr="003D4626">
        <w:rPr>
          <w:rFonts w:asciiTheme="minorEastAsia" w:hAnsiTheme="minorEastAsia" w:cs="Arial" w:hint="eastAsia"/>
          <w:lang w:eastAsia="zh-HK"/>
        </w:rPr>
        <w:t>無糖</w:t>
      </w:r>
      <w:r w:rsidR="00443D6A" w:rsidRPr="003D4626">
        <w:rPr>
          <w:rFonts w:asciiTheme="minorEastAsia" w:hAnsiTheme="minorEastAsia" w:cs="Arial" w:hint="eastAsia"/>
          <w:lang w:eastAsia="zh-HK"/>
        </w:rPr>
        <w:t>等低糖</w:t>
      </w:r>
      <w:r w:rsidR="00561C3F" w:rsidRPr="003D4626">
        <w:rPr>
          <w:rFonts w:asciiTheme="minorEastAsia" w:hAnsiTheme="minorEastAsia" w:cs="Arial" w:hint="eastAsia"/>
          <w:lang w:eastAsia="zh-HK"/>
        </w:rPr>
        <w:t>配方。</w:t>
      </w:r>
    </w:p>
    <w:p w:rsidR="00C145C3" w:rsidRPr="003D4626" w:rsidRDefault="00561C3F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Theme="minorEastAsia" w:hAnsiTheme="minorEastAsia" w:cs="Arial"/>
          <w:b/>
          <w:lang w:eastAsia="zh-HK"/>
        </w:rPr>
      </w:pPr>
      <w:r w:rsidRPr="003D4626">
        <w:rPr>
          <w:rFonts w:asciiTheme="minorEastAsia" w:hAnsiTheme="minorEastAsia" w:cs="Arial"/>
          <w:lang w:eastAsia="zh-HK"/>
        </w:rPr>
        <w:tab/>
      </w:r>
      <w:r w:rsidR="00C145C3" w:rsidRPr="003D4626">
        <w:rPr>
          <w:rFonts w:asciiTheme="minorEastAsia" w:hAnsiTheme="minorEastAsia" w:cs="Arial" w:hint="eastAsia"/>
          <w:b/>
          <w:lang w:eastAsia="zh-HK"/>
        </w:rPr>
        <w:t>糖份含量超世衛</w:t>
      </w:r>
      <w:r w:rsidR="00E23E71" w:rsidRPr="003D4626">
        <w:rPr>
          <w:rFonts w:asciiTheme="minorEastAsia" w:hAnsiTheme="minorEastAsia" w:cs="Arial" w:hint="eastAsia"/>
          <w:b/>
        </w:rPr>
        <w:t>2</w:t>
      </w:r>
      <w:r w:rsidR="00C145C3" w:rsidRPr="003D4626">
        <w:rPr>
          <w:rFonts w:asciiTheme="minorEastAsia" w:hAnsiTheme="minorEastAsia" w:cs="Arial" w:hint="eastAsia"/>
          <w:b/>
          <w:lang w:eastAsia="zh-HK"/>
        </w:rPr>
        <w:t>個建議</w:t>
      </w:r>
      <w:r w:rsidR="00E23E71" w:rsidRPr="003D4626">
        <w:rPr>
          <w:rFonts w:asciiTheme="minorEastAsia" w:hAnsiTheme="minorEastAsia" w:cs="Arial" w:hint="eastAsia"/>
          <w:b/>
          <w:lang w:eastAsia="zh-HK"/>
        </w:rPr>
        <w:t>攝取</w:t>
      </w:r>
      <w:r w:rsidR="00B356D8" w:rsidRPr="003D4626">
        <w:rPr>
          <w:rFonts w:asciiTheme="minorEastAsia" w:hAnsiTheme="minorEastAsia" w:cs="Arial" w:hint="eastAsia"/>
          <w:b/>
          <w:lang w:eastAsia="zh-HK"/>
        </w:rPr>
        <w:t>上限</w:t>
      </w:r>
    </w:p>
    <w:p w:rsidR="00561C3F" w:rsidRPr="003D4626" w:rsidRDefault="00C145C3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Theme="minorEastAsia" w:hAnsiTheme="minorEastAsia" w:cs="Arial"/>
        </w:rPr>
      </w:pPr>
      <w:r w:rsidRPr="003D4626">
        <w:rPr>
          <w:rFonts w:asciiTheme="minorEastAsia" w:hAnsiTheme="minorEastAsia" w:cs="Arial"/>
          <w:lang w:eastAsia="zh-HK"/>
        </w:rPr>
        <w:tab/>
      </w:r>
      <w:r w:rsidR="00561C3F" w:rsidRPr="003D4626">
        <w:rPr>
          <w:rFonts w:asciiTheme="minorEastAsia" w:hAnsiTheme="minorEastAsia" w:cs="Arial" w:hint="eastAsia"/>
          <w:lang w:eastAsia="zh-HK"/>
        </w:rPr>
        <w:t>糖</w:t>
      </w:r>
      <w:r w:rsidR="00365295">
        <w:rPr>
          <w:rFonts w:asciiTheme="minorEastAsia" w:hAnsiTheme="minorEastAsia" w:cs="Arial" w:hint="eastAsia"/>
          <w:lang w:eastAsia="zh-HK"/>
        </w:rPr>
        <w:t>份</w:t>
      </w:r>
      <w:r w:rsidR="00443D6A" w:rsidRPr="003D4626">
        <w:rPr>
          <w:rFonts w:asciiTheme="minorEastAsia" w:hAnsiTheme="minorEastAsia" w:cs="Arial" w:hint="eastAsia"/>
          <w:lang w:eastAsia="zh-HK"/>
        </w:rPr>
        <w:t>雖</w:t>
      </w:r>
      <w:r w:rsidR="00365295">
        <w:rPr>
          <w:rFonts w:asciiTheme="minorEastAsia" w:hAnsiTheme="minorEastAsia" w:cs="Arial" w:hint="eastAsia"/>
          <w:lang w:eastAsia="zh-HK"/>
        </w:rPr>
        <w:t>是</w:t>
      </w:r>
      <w:r w:rsidR="00561C3F" w:rsidRPr="003D4626">
        <w:rPr>
          <w:rFonts w:asciiTheme="minorEastAsia" w:hAnsiTheme="minorEastAsia" w:cs="Arial" w:hint="eastAsia"/>
          <w:lang w:eastAsia="zh-HK"/>
        </w:rPr>
        <w:t>人體必需</w:t>
      </w:r>
      <w:r w:rsidR="00443D6A" w:rsidRPr="003D4626">
        <w:rPr>
          <w:rFonts w:asciiTheme="minorEastAsia" w:hAnsiTheme="minorEastAsia" w:cs="Arial" w:hint="eastAsia"/>
          <w:lang w:eastAsia="zh-HK"/>
        </w:rPr>
        <w:t>的</w:t>
      </w:r>
      <w:r w:rsidR="00561C3F" w:rsidRPr="003D4626">
        <w:rPr>
          <w:rFonts w:asciiTheme="minorEastAsia" w:hAnsiTheme="minorEastAsia" w:cs="Arial" w:hint="eastAsia"/>
          <w:lang w:eastAsia="zh-HK"/>
        </w:rPr>
        <w:t>熱量，</w:t>
      </w:r>
      <w:r w:rsidRPr="003D4626">
        <w:rPr>
          <w:rFonts w:asciiTheme="minorEastAsia" w:hAnsiTheme="minorEastAsia" w:cs="Arial" w:hint="eastAsia"/>
          <w:lang w:eastAsia="zh-HK"/>
        </w:rPr>
        <w:t>但</w:t>
      </w:r>
      <w:r w:rsidR="00A2421D" w:rsidRPr="003D4626">
        <w:rPr>
          <w:rFonts w:asciiTheme="minorEastAsia" w:hAnsiTheme="minorEastAsia" w:cs="Arial" w:hint="eastAsia"/>
          <w:lang w:eastAsia="zh-HK"/>
        </w:rPr>
        <w:t>過量攝取</w:t>
      </w:r>
      <w:r w:rsidR="002F3767" w:rsidRPr="003D4626">
        <w:rPr>
          <w:rFonts w:asciiTheme="minorEastAsia" w:hAnsiTheme="minorEastAsia" w:cs="Arial" w:hint="eastAsia"/>
          <w:lang w:eastAsia="zh-HK"/>
        </w:rPr>
        <w:t>會</w:t>
      </w:r>
      <w:r w:rsidR="00561C3F" w:rsidRPr="003D4626">
        <w:rPr>
          <w:rFonts w:asciiTheme="minorEastAsia" w:hAnsiTheme="minorEastAsia" w:cs="Arial" w:hint="eastAsia"/>
          <w:lang w:eastAsia="zh-HK"/>
        </w:rPr>
        <w:t>致肥</w:t>
      </w:r>
      <w:r w:rsidR="002F3767" w:rsidRPr="003D4626">
        <w:rPr>
          <w:rFonts w:asciiTheme="minorEastAsia" w:hAnsiTheme="minorEastAsia" w:cs="Arial" w:hint="eastAsia"/>
          <w:lang w:eastAsia="zh-HK"/>
        </w:rPr>
        <w:t>，並</w:t>
      </w:r>
      <w:r w:rsidR="00561C3F" w:rsidRPr="003D4626">
        <w:rPr>
          <w:rFonts w:asciiTheme="minorEastAsia" w:hAnsiTheme="minorEastAsia" w:cs="Arial" w:hint="eastAsia"/>
          <w:lang w:eastAsia="zh-HK"/>
        </w:rPr>
        <w:t>導致增加</w:t>
      </w:r>
      <w:r w:rsidR="001E6E1B" w:rsidRPr="003D4626">
        <w:rPr>
          <w:rFonts w:asciiTheme="minorEastAsia" w:hAnsiTheme="minorEastAsia" w:cs="Arial" w:hint="eastAsia"/>
          <w:lang w:eastAsia="zh-HK"/>
        </w:rPr>
        <w:t>罹</w:t>
      </w:r>
      <w:r w:rsidR="00561C3F" w:rsidRPr="003D4626">
        <w:rPr>
          <w:rFonts w:asciiTheme="minorEastAsia" w:hAnsiTheme="minorEastAsia" w:cs="Arial" w:hint="eastAsia"/>
          <w:lang w:eastAsia="zh-HK"/>
        </w:rPr>
        <w:t>患糖尿病及高血壓等心血管慢性疾</w:t>
      </w:r>
      <w:r w:rsidR="00443D6A" w:rsidRPr="003D4626">
        <w:rPr>
          <w:rFonts w:asciiTheme="minorEastAsia" w:hAnsiTheme="minorEastAsia" w:cs="Arial" w:hint="eastAsia"/>
          <w:lang w:eastAsia="zh-HK"/>
        </w:rPr>
        <w:t>病</w:t>
      </w:r>
      <w:r w:rsidR="00A2421D" w:rsidRPr="003D4626">
        <w:rPr>
          <w:rFonts w:asciiTheme="minorEastAsia" w:hAnsiTheme="minorEastAsia" w:cs="Arial" w:hint="eastAsia"/>
          <w:lang w:eastAsia="zh-HK"/>
        </w:rPr>
        <w:t>的風險</w:t>
      </w:r>
      <w:r w:rsidR="00443D6A" w:rsidRPr="003D4626">
        <w:rPr>
          <w:rFonts w:asciiTheme="minorEastAsia" w:hAnsiTheme="minorEastAsia" w:cs="Arial" w:hint="eastAsia"/>
          <w:lang w:eastAsia="zh-HK"/>
        </w:rPr>
        <w:t>。</w:t>
      </w:r>
      <w:r w:rsidR="00A2421D" w:rsidRPr="003D4626">
        <w:rPr>
          <w:rFonts w:asciiTheme="minorEastAsia" w:hAnsiTheme="minorEastAsia" w:cs="Arial" w:hint="eastAsia"/>
          <w:lang w:eastAsia="zh-HK"/>
        </w:rPr>
        <w:t>近年盛行的</w:t>
      </w:r>
      <w:r w:rsidR="002F3767" w:rsidRPr="003D4626">
        <w:rPr>
          <w:rFonts w:asciiTheme="minorEastAsia" w:hAnsiTheme="minorEastAsia" w:cs="Arial" w:hint="eastAsia"/>
          <w:lang w:eastAsia="zh-HK"/>
        </w:rPr>
        <w:t>手搖飲品</w:t>
      </w:r>
      <w:r w:rsidR="00EF368C">
        <w:rPr>
          <w:rFonts w:asciiTheme="minorEastAsia" w:hAnsiTheme="minorEastAsia" w:cs="Arial" w:hint="eastAsia"/>
          <w:lang w:eastAsia="zh-HK"/>
        </w:rPr>
        <w:t>其高糖成份或會</w:t>
      </w:r>
      <w:r w:rsidR="00EF368C" w:rsidRPr="003D4626">
        <w:rPr>
          <w:rFonts w:asciiTheme="minorEastAsia" w:hAnsiTheme="minorEastAsia" w:cs="Arial" w:hint="eastAsia"/>
          <w:lang w:eastAsia="zh-HK"/>
        </w:rPr>
        <w:t>影響</w:t>
      </w:r>
      <w:r w:rsidR="00443D6A" w:rsidRPr="003D4626">
        <w:rPr>
          <w:rFonts w:asciiTheme="minorEastAsia" w:hAnsiTheme="minorEastAsia" w:cs="Arial" w:hint="eastAsia"/>
          <w:lang w:eastAsia="zh-HK"/>
        </w:rPr>
        <w:t>消費者</w:t>
      </w:r>
      <w:r w:rsidR="00EF368C" w:rsidRPr="003D4626">
        <w:rPr>
          <w:rFonts w:asciiTheme="minorEastAsia" w:hAnsiTheme="minorEastAsia" w:cs="Arial" w:hint="eastAsia"/>
          <w:lang w:eastAsia="zh-HK"/>
        </w:rPr>
        <w:t>的</w:t>
      </w:r>
      <w:r w:rsidR="00443D6A" w:rsidRPr="003D4626">
        <w:rPr>
          <w:rFonts w:asciiTheme="minorEastAsia" w:hAnsiTheme="minorEastAsia" w:cs="Arial" w:hint="eastAsia"/>
          <w:lang w:eastAsia="zh-HK"/>
        </w:rPr>
        <w:t>健康備受關注</w:t>
      </w:r>
      <w:r w:rsidR="00561C3F" w:rsidRPr="003D4626">
        <w:rPr>
          <w:rFonts w:asciiTheme="minorEastAsia" w:hAnsiTheme="minorEastAsia" w:cs="Arial" w:hint="eastAsia"/>
          <w:lang w:eastAsia="zh-HK"/>
        </w:rPr>
        <w:t>，在消委會與食品安全廳抽查</w:t>
      </w:r>
      <w:r w:rsidR="00365295">
        <w:rPr>
          <w:rFonts w:asciiTheme="minorEastAsia" w:hAnsiTheme="minorEastAsia" w:cs="Arial" w:hint="eastAsia"/>
          <w:lang w:eastAsia="zh-HK"/>
        </w:rPr>
        <w:t>市面</w:t>
      </w:r>
      <w:r w:rsidR="00561C3F" w:rsidRPr="003D4626">
        <w:rPr>
          <w:rFonts w:asciiTheme="minorEastAsia" w:hAnsiTheme="minorEastAsia" w:cs="Arial" w:hint="eastAsia"/>
          <w:lang w:eastAsia="zh-HK"/>
        </w:rPr>
        <w:t>的20款</w:t>
      </w:r>
      <w:r w:rsidR="004C785A" w:rsidRPr="003D4626">
        <w:rPr>
          <w:rFonts w:asciiTheme="minorEastAsia" w:hAnsiTheme="minorEastAsia" w:cs="Arial" w:hint="eastAsia"/>
          <w:lang w:eastAsia="zh-HK"/>
        </w:rPr>
        <w:t>手搖飲品</w:t>
      </w:r>
      <w:r w:rsidR="00C547F3" w:rsidRPr="003D4626">
        <w:rPr>
          <w:rFonts w:asciiTheme="minorEastAsia" w:hAnsiTheme="minorEastAsia" w:cs="Arial" w:hint="eastAsia"/>
          <w:lang w:eastAsia="zh-HK"/>
        </w:rPr>
        <w:t>測試報告中</w:t>
      </w:r>
      <w:r w:rsidR="00055846" w:rsidRPr="003D4626">
        <w:rPr>
          <w:rFonts w:asciiTheme="minorEastAsia" w:hAnsiTheme="minorEastAsia" w:cs="Arial" w:hint="eastAsia"/>
          <w:lang w:eastAsia="zh-HK"/>
        </w:rPr>
        <w:t>顯示</w:t>
      </w:r>
      <w:r w:rsidR="00365295">
        <w:rPr>
          <w:rFonts w:asciiTheme="minorEastAsia" w:hAnsiTheme="minorEastAsia" w:cs="Arial" w:hint="eastAsia"/>
          <w:lang w:eastAsia="zh-HK"/>
        </w:rPr>
        <w:t>，</w:t>
      </w:r>
      <w:r w:rsidR="00C547F3" w:rsidRPr="003D4626">
        <w:rPr>
          <w:rFonts w:asciiTheme="minorEastAsia" w:hAnsiTheme="minorEastAsia" w:cs="Arial" w:hint="eastAsia"/>
          <w:lang w:eastAsia="zh-HK"/>
        </w:rPr>
        <w:t>全部樣本</w:t>
      </w:r>
      <w:r w:rsidR="004C785A" w:rsidRPr="003D4626">
        <w:rPr>
          <w:rFonts w:asciiTheme="minorEastAsia" w:hAnsiTheme="minorEastAsia" w:cs="Arial" w:hint="eastAsia"/>
          <w:lang w:eastAsia="zh-HK"/>
        </w:rPr>
        <w:t>含糖量偏高，以世界衛生組織建議成年人每日吸收2</w:t>
      </w:r>
      <w:r w:rsidRPr="003D4626">
        <w:rPr>
          <w:rFonts w:asciiTheme="minorEastAsia" w:hAnsiTheme="minorEastAsia" w:cs="Arial"/>
          <w:lang w:eastAsia="zh-HK"/>
        </w:rPr>
        <w:t xml:space="preserve"> ,</w:t>
      </w:r>
      <w:r w:rsidR="004C785A" w:rsidRPr="003D4626">
        <w:rPr>
          <w:rFonts w:asciiTheme="minorEastAsia" w:hAnsiTheme="minorEastAsia" w:cs="Arial" w:hint="eastAsia"/>
          <w:lang w:eastAsia="zh-HK"/>
        </w:rPr>
        <w:t>000千卡熱量計算，強烈及條件性</w:t>
      </w:r>
      <w:r w:rsidR="00365295">
        <w:rPr>
          <w:rFonts w:asciiTheme="minorEastAsia" w:hAnsiTheme="minorEastAsia" w:cs="Arial" w:hint="eastAsia"/>
          <w:lang w:eastAsia="zh-HK"/>
        </w:rPr>
        <w:t>的</w:t>
      </w:r>
      <w:r w:rsidR="004C785A" w:rsidRPr="003D4626">
        <w:rPr>
          <w:rFonts w:asciiTheme="minorEastAsia" w:hAnsiTheme="minorEastAsia" w:cs="Arial" w:hint="eastAsia"/>
          <w:lang w:eastAsia="zh-HK"/>
        </w:rPr>
        <w:t>建議</w:t>
      </w:r>
      <w:r w:rsidR="004E4E6A" w:rsidRPr="004E4E6A">
        <w:rPr>
          <w:rFonts w:asciiTheme="minorEastAsia" w:hAnsiTheme="minorEastAsia" w:cs="Arial" w:hint="eastAsia"/>
          <w:lang w:eastAsia="zh-HK"/>
        </w:rPr>
        <w:t>分別</w:t>
      </w:r>
      <w:bookmarkStart w:id="0" w:name="_GoBack"/>
      <w:bookmarkEnd w:id="0"/>
      <w:r w:rsidR="00365295">
        <w:rPr>
          <w:rFonts w:asciiTheme="minorEastAsia" w:hAnsiTheme="minorEastAsia" w:cs="Arial" w:hint="eastAsia"/>
          <w:lang w:eastAsia="zh-HK"/>
        </w:rPr>
        <w:t>為</w:t>
      </w:r>
      <w:r w:rsidR="00EF368C">
        <w:rPr>
          <w:rFonts w:asciiTheme="minorEastAsia" w:hAnsiTheme="minorEastAsia" w:cs="Arial" w:hint="eastAsia"/>
          <w:lang w:eastAsia="zh-HK"/>
        </w:rPr>
        <w:t>每日</w:t>
      </w:r>
      <w:r w:rsidR="00365295">
        <w:rPr>
          <w:rFonts w:asciiTheme="minorEastAsia" w:hAnsiTheme="minorEastAsia" w:cs="Arial" w:hint="eastAsia"/>
          <w:lang w:eastAsia="zh-HK"/>
        </w:rPr>
        <w:t>攝取限量</w:t>
      </w:r>
      <w:r w:rsidR="004C785A" w:rsidRPr="003D4626">
        <w:rPr>
          <w:rFonts w:asciiTheme="minorEastAsia" w:hAnsiTheme="minorEastAsia" w:cs="Arial" w:hint="eastAsia"/>
          <w:lang w:eastAsia="zh-HK"/>
        </w:rPr>
        <w:t>少於50克及25克，</w:t>
      </w:r>
      <w:r w:rsidR="00055846" w:rsidRPr="003D4626">
        <w:rPr>
          <w:rFonts w:asciiTheme="minorEastAsia" w:hAnsiTheme="minorEastAsia" w:cs="Arial" w:hint="eastAsia"/>
          <w:lang w:eastAsia="zh-HK"/>
        </w:rPr>
        <w:t>即</w:t>
      </w:r>
      <w:r w:rsidR="004C785A" w:rsidRPr="003D4626">
        <w:rPr>
          <w:rFonts w:asciiTheme="minorEastAsia" w:hAnsiTheme="minorEastAsia" w:cs="Arial" w:hint="eastAsia"/>
          <w:lang w:eastAsia="zh-HK"/>
        </w:rPr>
        <w:t>約等於10</w:t>
      </w:r>
      <w:r w:rsidR="00093A09" w:rsidRPr="003D4626">
        <w:rPr>
          <w:rFonts w:asciiTheme="minorEastAsia" w:hAnsiTheme="minorEastAsia" w:cs="Arial" w:hint="eastAsia"/>
          <w:lang w:eastAsia="zh-HK"/>
        </w:rPr>
        <w:t>粒</w:t>
      </w:r>
      <w:r w:rsidR="004C785A" w:rsidRPr="003D4626">
        <w:rPr>
          <w:rFonts w:asciiTheme="minorEastAsia" w:hAnsiTheme="minorEastAsia" w:cs="Arial" w:hint="eastAsia"/>
          <w:lang w:eastAsia="zh-HK"/>
        </w:rPr>
        <w:t>及</w:t>
      </w:r>
      <w:r w:rsidR="004C785A" w:rsidRPr="003D4626">
        <w:rPr>
          <w:rFonts w:asciiTheme="minorEastAsia" w:hAnsiTheme="minorEastAsia" w:cs="Arial"/>
          <w:lang w:eastAsia="zh-HK"/>
        </w:rPr>
        <w:t>5</w:t>
      </w:r>
      <w:r w:rsidR="00365295">
        <w:rPr>
          <w:rFonts w:asciiTheme="minorEastAsia" w:hAnsiTheme="minorEastAsia" w:cs="Arial" w:hint="eastAsia"/>
          <w:lang w:eastAsia="zh-HK"/>
        </w:rPr>
        <w:t>粒方糖，以此準繩，</w:t>
      </w:r>
      <w:r w:rsidR="00055846" w:rsidRPr="003D4626">
        <w:rPr>
          <w:rFonts w:asciiTheme="minorEastAsia" w:hAnsiTheme="minorEastAsia" w:cs="Arial" w:hint="eastAsia"/>
          <w:lang w:eastAsia="zh-HK"/>
        </w:rPr>
        <w:t>這次的</w:t>
      </w:r>
      <w:r w:rsidR="004C785A" w:rsidRPr="003D4626">
        <w:rPr>
          <w:rFonts w:asciiTheme="minorEastAsia" w:hAnsiTheme="minorEastAsia" w:cs="Arial" w:hint="eastAsia"/>
          <w:lang w:eastAsia="zh-HK"/>
        </w:rPr>
        <w:t>檢測結果</w:t>
      </w:r>
      <w:r w:rsidR="00093A09" w:rsidRPr="003D4626">
        <w:rPr>
          <w:rFonts w:asciiTheme="minorEastAsia" w:hAnsiTheme="minorEastAsia" w:cs="Arial" w:hint="eastAsia"/>
          <w:lang w:eastAsia="zh-HK"/>
        </w:rPr>
        <w:t>有7</w:t>
      </w:r>
      <w:r w:rsidR="00EF368C">
        <w:rPr>
          <w:rFonts w:asciiTheme="minorEastAsia" w:hAnsiTheme="minorEastAsia" w:cs="Arial" w:hint="eastAsia"/>
          <w:lang w:eastAsia="zh-HK"/>
        </w:rPr>
        <w:t>款</w:t>
      </w:r>
      <w:r w:rsidR="00093A09" w:rsidRPr="003D4626">
        <w:rPr>
          <w:rFonts w:asciiTheme="minorEastAsia" w:hAnsiTheme="minorEastAsia" w:cs="Arial" w:hint="eastAsia"/>
          <w:lang w:eastAsia="zh-HK"/>
        </w:rPr>
        <w:t>樣本的糖份超過10粒，飲一杯已超過</w:t>
      </w:r>
      <w:r w:rsidR="00055846" w:rsidRPr="003D4626">
        <w:rPr>
          <w:rFonts w:asciiTheme="minorEastAsia" w:hAnsiTheme="minorEastAsia" w:cs="Arial" w:hint="eastAsia"/>
          <w:lang w:eastAsia="zh-HK"/>
        </w:rPr>
        <w:t>世衛組</w:t>
      </w:r>
      <w:r w:rsidR="00055846" w:rsidRPr="003D4626">
        <w:rPr>
          <w:rFonts w:asciiTheme="minorEastAsia" w:hAnsiTheme="minorEastAsia" w:cs="Arial" w:hint="eastAsia"/>
        </w:rPr>
        <w:t>織</w:t>
      </w:r>
      <w:r w:rsidR="00365295" w:rsidRPr="003D4626">
        <w:rPr>
          <w:rFonts w:asciiTheme="minorEastAsia" w:hAnsiTheme="minorEastAsia" w:cs="Arial" w:hint="eastAsia"/>
          <w:lang w:eastAsia="zh-HK"/>
        </w:rPr>
        <w:t>強烈性建議</w:t>
      </w:r>
      <w:r w:rsidR="00055846" w:rsidRPr="003D4626">
        <w:rPr>
          <w:rFonts w:asciiTheme="minorEastAsia" w:hAnsiTheme="minorEastAsia" w:cs="Arial" w:hint="eastAsia"/>
          <w:lang w:eastAsia="zh-HK"/>
        </w:rPr>
        <w:t>全日</w:t>
      </w:r>
      <w:r w:rsidR="00093A09" w:rsidRPr="003D4626">
        <w:rPr>
          <w:rFonts w:asciiTheme="minorEastAsia" w:hAnsiTheme="minorEastAsia" w:cs="Arial" w:hint="eastAsia"/>
          <w:lang w:eastAsia="zh-HK"/>
        </w:rPr>
        <w:t>攝取量</w:t>
      </w:r>
      <w:r w:rsidR="0037518E" w:rsidRPr="003D4626">
        <w:rPr>
          <w:rFonts w:asciiTheme="minorEastAsia" w:hAnsiTheme="minorEastAsia" w:cs="Arial" w:hint="eastAsia"/>
          <w:lang w:eastAsia="zh-HK"/>
        </w:rPr>
        <w:t>的</w:t>
      </w:r>
      <w:r w:rsidR="00055846" w:rsidRPr="003D4626">
        <w:rPr>
          <w:rFonts w:asciiTheme="minorEastAsia" w:hAnsiTheme="minorEastAsia" w:cs="Arial" w:hint="eastAsia"/>
          <w:lang w:eastAsia="zh-HK"/>
        </w:rPr>
        <w:t>上限</w:t>
      </w:r>
      <w:r w:rsidR="00093A09" w:rsidRPr="003D4626">
        <w:rPr>
          <w:rFonts w:asciiTheme="minorEastAsia" w:hAnsiTheme="minorEastAsia" w:cs="Arial" w:hint="eastAsia"/>
          <w:lang w:eastAsia="zh-HK"/>
        </w:rPr>
        <w:t>，更甚者全部樣本</w:t>
      </w:r>
      <w:r w:rsidR="00055846" w:rsidRPr="003D4626">
        <w:rPr>
          <w:rFonts w:asciiTheme="minorEastAsia" w:hAnsiTheme="minorEastAsia" w:cs="Arial" w:hint="eastAsia"/>
          <w:lang w:eastAsia="zh-HK"/>
        </w:rPr>
        <w:t>被檢出</w:t>
      </w:r>
      <w:r w:rsidRPr="003D4626">
        <w:rPr>
          <w:rFonts w:asciiTheme="minorEastAsia" w:hAnsiTheme="minorEastAsia" w:cs="Arial" w:hint="eastAsia"/>
          <w:lang w:eastAsia="zh-HK"/>
        </w:rPr>
        <w:t>的</w:t>
      </w:r>
      <w:r w:rsidR="00093A09" w:rsidRPr="003D4626">
        <w:rPr>
          <w:rFonts w:asciiTheme="minorEastAsia" w:hAnsiTheme="minorEastAsia" w:cs="Arial" w:hint="eastAsia"/>
          <w:lang w:eastAsia="zh-HK"/>
        </w:rPr>
        <w:t>糖份含量</w:t>
      </w:r>
      <w:r w:rsidRPr="003D4626">
        <w:rPr>
          <w:rFonts w:asciiTheme="minorEastAsia" w:hAnsiTheme="minorEastAsia" w:cs="Arial" w:hint="eastAsia"/>
          <w:lang w:eastAsia="zh-HK"/>
        </w:rPr>
        <w:t>均</w:t>
      </w:r>
      <w:r w:rsidR="00093A09" w:rsidRPr="003D4626">
        <w:rPr>
          <w:rFonts w:asciiTheme="minorEastAsia" w:hAnsiTheme="minorEastAsia" w:cs="Arial" w:hint="eastAsia"/>
          <w:lang w:eastAsia="zh-HK"/>
        </w:rPr>
        <w:t>在5粒方糖以上，超過</w:t>
      </w:r>
      <w:r w:rsidRPr="003D4626">
        <w:rPr>
          <w:rFonts w:asciiTheme="minorEastAsia" w:hAnsiTheme="minorEastAsia" w:cs="Arial" w:hint="eastAsia"/>
          <w:lang w:eastAsia="zh-HK"/>
        </w:rPr>
        <w:t>世</w:t>
      </w:r>
      <w:r w:rsidR="00055846" w:rsidRPr="003D4626">
        <w:rPr>
          <w:rFonts w:asciiTheme="minorEastAsia" w:hAnsiTheme="minorEastAsia" w:cs="Arial" w:hint="eastAsia"/>
          <w:lang w:eastAsia="zh-HK"/>
        </w:rPr>
        <w:t>衛</w:t>
      </w:r>
      <w:r w:rsidRPr="003D4626">
        <w:rPr>
          <w:rFonts w:asciiTheme="minorEastAsia" w:hAnsiTheme="minorEastAsia" w:cs="Arial" w:hint="eastAsia"/>
          <w:lang w:eastAsia="zh-HK"/>
        </w:rPr>
        <w:t>組織提出的條</w:t>
      </w:r>
      <w:r w:rsidR="00093A09" w:rsidRPr="003D4626">
        <w:rPr>
          <w:rFonts w:asciiTheme="minorEastAsia" w:hAnsiTheme="minorEastAsia" w:cs="Arial" w:hint="eastAsia"/>
          <w:lang w:eastAsia="zh-HK"/>
        </w:rPr>
        <w:t>件性建議攝取限量</w:t>
      </w:r>
      <w:r w:rsidRPr="003D4626">
        <w:rPr>
          <w:rFonts w:asciiTheme="minorEastAsia" w:hAnsiTheme="minorEastAsia" w:cs="Arial" w:hint="eastAsia"/>
        </w:rPr>
        <w:t>。</w:t>
      </w:r>
    </w:p>
    <w:p w:rsidR="00E23E71" w:rsidRPr="003D4626" w:rsidRDefault="00E23E71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Theme="minorEastAsia" w:hAnsiTheme="minorEastAsia" w:cs="Arial"/>
          <w:b/>
        </w:rPr>
      </w:pPr>
      <w:r w:rsidRPr="003D4626">
        <w:rPr>
          <w:rFonts w:asciiTheme="minorEastAsia" w:hAnsiTheme="minorEastAsia" w:cs="Arial"/>
          <w:lang w:eastAsia="zh-HK"/>
        </w:rPr>
        <w:tab/>
      </w:r>
      <w:r w:rsidR="00B356D8" w:rsidRPr="003D4626">
        <w:rPr>
          <w:rFonts w:asciiTheme="minorEastAsia" w:hAnsiTheme="minorEastAsia" w:cs="Arial" w:hint="eastAsia"/>
          <w:b/>
          <w:lang w:eastAsia="zh-HK"/>
        </w:rPr>
        <w:t>減糖有益</w:t>
      </w:r>
      <w:r w:rsidRPr="003D4626">
        <w:rPr>
          <w:rFonts w:asciiTheme="minorEastAsia" w:hAnsiTheme="minorEastAsia" w:cs="Arial" w:hint="eastAsia"/>
          <w:b/>
          <w:lang w:eastAsia="zh-HK"/>
        </w:rPr>
        <w:t>健康</w:t>
      </w:r>
    </w:p>
    <w:p w:rsidR="00375B9B" w:rsidRPr="00427193" w:rsidRDefault="00093A09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="新細明體" w:eastAsia="新細明體" w:hAnsi="新細明體" w:cs="Arial"/>
          <w:i/>
          <w:lang w:eastAsia="zh-HK"/>
        </w:rPr>
      </w:pPr>
      <w:r w:rsidRPr="003D4626">
        <w:rPr>
          <w:rFonts w:ascii="新細明體" w:eastAsia="新細明體" w:hAnsi="新細明體" w:cs="Arial"/>
          <w:lang w:eastAsia="zh-HK"/>
        </w:rPr>
        <w:tab/>
      </w:r>
      <w:r w:rsidRPr="003D4626">
        <w:rPr>
          <w:rFonts w:ascii="新細明體" w:eastAsia="新細明體" w:hAnsi="新細明體" w:cs="Arial" w:hint="eastAsia"/>
          <w:lang w:eastAsia="zh-HK"/>
        </w:rPr>
        <w:t>熱量方面，20款手搖飲品檢出的熱量</w:t>
      </w:r>
      <w:r w:rsidR="00427193">
        <w:rPr>
          <w:rFonts w:ascii="新細明體" w:eastAsia="新細明體" w:hAnsi="新細明體" w:cs="Arial" w:hint="eastAsia"/>
          <w:lang w:eastAsia="zh-HK"/>
        </w:rPr>
        <w:t>均屬</w:t>
      </w:r>
      <w:r w:rsidRPr="003D4626">
        <w:rPr>
          <w:rFonts w:ascii="新細明體" w:eastAsia="新細明體" w:hAnsi="新細明體" w:cs="Arial" w:hint="eastAsia"/>
          <w:lang w:eastAsia="zh-HK"/>
        </w:rPr>
        <w:t>偏高，最高的1</w:t>
      </w:r>
      <w:r w:rsidR="00EF368C">
        <w:rPr>
          <w:rFonts w:ascii="新細明體" w:eastAsia="新細明體" w:hAnsi="新細明體" w:cs="Arial" w:hint="eastAsia"/>
          <w:lang w:eastAsia="zh-HK"/>
        </w:rPr>
        <w:t>款</w:t>
      </w:r>
      <w:r w:rsidRPr="003D4626">
        <w:rPr>
          <w:rFonts w:ascii="新細明體" w:eastAsia="新細明體" w:hAnsi="新細明體" w:cs="Arial" w:hint="eastAsia"/>
          <w:lang w:eastAsia="zh-HK"/>
        </w:rPr>
        <w:t>樣本</w:t>
      </w:r>
      <w:r w:rsidR="00E23E71" w:rsidRPr="003D4626">
        <w:rPr>
          <w:rFonts w:ascii="新細明體" w:eastAsia="新細明體" w:hAnsi="新細明體" w:cs="Arial" w:hint="eastAsia"/>
          <w:lang w:eastAsia="zh-HK"/>
        </w:rPr>
        <w:t>1</w:t>
      </w:r>
      <w:r w:rsidRPr="003D4626">
        <w:rPr>
          <w:rFonts w:ascii="新細明體" w:eastAsia="新細明體" w:hAnsi="新細明體" w:cs="Arial" w:hint="eastAsia"/>
          <w:lang w:eastAsia="zh-HK"/>
        </w:rPr>
        <w:t>整杯</w:t>
      </w:r>
      <w:r w:rsidR="00E23E71" w:rsidRPr="003D4626">
        <w:rPr>
          <w:rFonts w:ascii="新細明體" w:eastAsia="新細明體" w:hAnsi="新細明體" w:cs="Arial" w:hint="eastAsia"/>
          <w:lang w:eastAsia="zh-HK"/>
        </w:rPr>
        <w:t>就</w:t>
      </w:r>
      <w:r w:rsidRPr="003D4626">
        <w:rPr>
          <w:rFonts w:ascii="新細明體" w:eastAsia="新細明體" w:hAnsi="新細明體" w:cs="Arial" w:hint="eastAsia"/>
          <w:lang w:eastAsia="zh-HK"/>
        </w:rPr>
        <w:t>等於</w:t>
      </w:r>
      <w:r w:rsidRPr="003D4626">
        <w:rPr>
          <w:rFonts w:ascii="新細明體" w:eastAsia="新細明體" w:hAnsi="新細明體" w:cs="Arial" w:hint="eastAsia"/>
        </w:rPr>
        <w:t>3</w:t>
      </w:r>
      <w:r w:rsidRPr="003D4626">
        <w:rPr>
          <w:rFonts w:ascii="新細明體" w:eastAsia="新細明體" w:hAnsi="新細明體" w:cs="Arial" w:hint="eastAsia"/>
          <w:lang w:eastAsia="zh-HK"/>
        </w:rPr>
        <w:t>碗家庭用瓷碗白飯的熱量，</w:t>
      </w:r>
      <w:r w:rsidR="001E6E1B" w:rsidRPr="003D4626">
        <w:rPr>
          <w:rFonts w:ascii="新細明體" w:eastAsia="新細明體" w:hAnsi="新細明體" w:cs="Arial" w:hint="eastAsia"/>
          <w:lang w:eastAsia="zh-HK"/>
        </w:rPr>
        <w:t>其他</w:t>
      </w:r>
      <w:r w:rsidR="00E23E71" w:rsidRPr="003D4626">
        <w:rPr>
          <w:rFonts w:ascii="新細明體" w:eastAsia="新細明體" w:hAnsi="新細明體" w:cs="Arial" w:hint="eastAsia"/>
          <w:lang w:eastAsia="zh-HK"/>
        </w:rPr>
        <w:t>樣本檢出的熱量</w:t>
      </w:r>
      <w:r w:rsidR="00192B14" w:rsidRPr="003D4626">
        <w:rPr>
          <w:rFonts w:ascii="新細明體" w:eastAsia="新細明體" w:hAnsi="新細明體" w:cs="Arial" w:hint="eastAsia"/>
          <w:lang w:eastAsia="zh-HK"/>
        </w:rPr>
        <w:t>，飲</w:t>
      </w:r>
      <w:r w:rsidR="00192B14" w:rsidRPr="003D4626">
        <w:rPr>
          <w:rFonts w:ascii="新細明體" w:eastAsia="新細明體" w:hAnsi="新細明體" w:cs="Arial" w:hint="eastAsia"/>
        </w:rPr>
        <w:t>1</w:t>
      </w:r>
      <w:r w:rsidR="00192B14" w:rsidRPr="003D4626">
        <w:rPr>
          <w:rFonts w:ascii="新細明體" w:eastAsia="新細明體" w:hAnsi="新細明體" w:cs="Arial" w:hint="eastAsia"/>
          <w:lang w:eastAsia="zh-HK"/>
        </w:rPr>
        <w:t>杯已</w:t>
      </w:r>
      <w:r w:rsidR="001E6E1B" w:rsidRPr="003D4626">
        <w:rPr>
          <w:rFonts w:ascii="新細明體" w:eastAsia="新細明體" w:hAnsi="新細明體" w:cs="Arial" w:hint="eastAsia"/>
          <w:lang w:eastAsia="zh-HK"/>
        </w:rPr>
        <w:t>等</w:t>
      </w:r>
      <w:r w:rsidR="00192B14" w:rsidRPr="003D4626">
        <w:rPr>
          <w:rFonts w:ascii="新細明體" w:eastAsia="新細明體" w:hAnsi="新細明體" w:cs="Arial" w:hint="eastAsia"/>
          <w:lang w:eastAsia="zh-HK"/>
        </w:rPr>
        <w:t>於</w:t>
      </w:r>
      <w:r w:rsidR="00DB554C" w:rsidRPr="003D4626">
        <w:rPr>
          <w:rFonts w:ascii="新細明體" w:eastAsia="新細明體" w:hAnsi="新細明體" w:cs="Arial" w:hint="eastAsia"/>
          <w:lang w:eastAsia="zh-HK"/>
        </w:rPr>
        <w:t>吃了</w:t>
      </w:r>
      <w:r w:rsidR="00192B14" w:rsidRPr="003D4626">
        <w:rPr>
          <w:rFonts w:ascii="新細明體" w:eastAsia="新細明體" w:hAnsi="新細明體" w:cs="Arial" w:hint="eastAsia"/>
          <w:lang w:eastAsia="zh-HK"/>
        </w:rPr>
        <w:t>1至</w:t>
      </w:r>
      <w:r w:rsidR="001E6E1B" w:rsidRPr="003D4626">
        <w:rPr>
          <w:rFonts w:ascii="新細明體" w:eastAsia="新細明體" w:hAnsi="新細明體" w:cs="Arial" w:hint="eastAsia"/>
          <w:lang w:eastAsia="zh-HK"/>
        </w:rPr>
        <w:t>2</w:t>
      </w:r>
      <w:r w:rsidR="00427193">
        <w:rPr>
          <w:rFonts w:ascii="新細明體" w:eastAsia="新細明體" w:hAnsi="新細明體" w:cs="Arial" w:hint="eastAsia"/>
          <w:lang w:eastAsia="zh-HK"/>
        </w:rPr>
        <w:t>碗白飯，而1</w:t>
      </w:r>
      <w:r w:rsidR="00427193" w:rsidRPr="00427193">
        <w:rPr>
          <w:rFonts w:ascii="新細明體" w:eastAsia="新細明體" w:hAnsi="新細明體" w:cs="Arial" w:hint="eastAsia"/>
          <w:lang w:eastAsia="zh-HK"/>
        </w:rPr>
        <w:t>碗白飯</w:t>
      </w:r>
      <w:r w:rsidR="00427193">
        <w:rPr>
          <w:rFonts w:ascii="新細明體" w:eastAsia="新細明體" w:hAnsi="新細明體" w:cs="Arial" w:hint="eastAsia"/>
          <w:lang w:eastAsia="zh-HK"/>
        </w:rPr>
        <w:t>約等於235千卡的</w:t>
      </w:r>
      <w:r w:rsidR="00427193" w:rsidRPr="00427193">
        <w:rPr>
          <w:rFonts w:ascii="新細明體" w:eastAsia="新細明體" w:hAnsi="新細明體" w:cs="Arial" w:hint="eastAsia"/>
          <w:lang w:eastAsia="zh-HK"/>
        </w:rPr>
        <w:t>熱量</w:t>
      </w:r>
      <w:r w:rsidR="00427193">
        <w:rPr>
          <w:rFonts w:ascii="新細明體" w:eastAsia="新細明體" w:hAnsi="新細明體" w:cs="Arial" w:hint="eastAsia"/>
          <w:lang w:eastAsia="zh-HK"/>
        </w:rPr>
        <w:t>。</w:t>
      </w:r>
    </w:p>
    <w:p w:rsidR="00093A09" w:rsidRPr="003D4626" w:rsidRDefault="00093A09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="新細明體" w:eastAsia="新細明體" w:hAnsi="新細明體" w:cs="Arial"/>
          <w:lang w:eastAsia="zh-HK"/>
        </w:rPr>
      </w:pPr>
      <w:r w:rsidRPr="003D4626">
        <w:rPr>
          <w:rFonts w:ascii="新細明體" w:eastAsia="新細明體" w:hAnsi="新細明體" w:cs="Arial"/>
          <w:lang w:eastAsia="zh-HK"/>
        </w:rPr>
        <w:tab/>
      </w:r>
      <w:r w:rsidR="00BF155C" w:rsidRPr="003D4626">
        <w:rPr>
          <w:rFonts w:ascii="新細明體" w:eastAsia="新細明體" w:hAnsi="新細明體" w:cs="Arial" w:hint="eastAsia"/>
          <w:lang w:eastAsia="zh-HK"/>
        </w:rPr>
        <w:t>攝取過量的</w:t>
      </w:r>
      <w:r w:rsidRPr="003D4626">
        <w:rPr>
          <w:rFonts w:ascii="新細明體" w:eastAsia="新細明體" w:hAnsi="新細明體" w:cs="Arial" w:hint="eastAsia"/>
          <w:lang w:eastAsia="zh-HK"/>
        </w:rPr>
        <w:t>熱量及糖份都會影響人體健康，消委會提醒消費者</w:t>
      </w:r>
      <w:r w:rsidR="001E6E1B" w:rsidRPr="003D4626">
        <w:rPr>
          <w:rFonts w:ascii="新細明體" w:eastAsia="新細明體" w:hAnsi="新細明體" w:cs="Arial" w:hint="eastAsia"/>
          <w:lang w:eastAsia="zh-HK"/>
        </w:rPr>
        <w:t>不宜</w:t>
      </w:r>
      <w:r w:rsidR="00E0774C" w:rsidRPr="003D4626">
        <w:rPr>
          <w:rFonts w:ascii="新細明體" w:eastAsia="新細明體" w:hAnsi="新細明體" w:cs="Arial" w:hint="eastAsia"/>
          <w:lang w:eastAsia="zh-HK"/>
        </w:rPr>
        <w:t>經常</w:t>
      </w:r>
      <w:r w:rsidRPr="003D4626">
        <w:rPr>
          <w:rFonts w:ascii="新細明體" w:eastAsia="新細明體" w:hAnsi="新細明體" w:cs="Arial" w:hint="eastAsia"/>
          <w:lang w:eastAsia="zh-HK"/>
        </w:rPr>
        <w:t>飲用</w:t>
      </w:r>
      <w:r w:rsidR="00BF155C" w:rsidRPr="003D4626">
        <w:rPr>
          <w:rFonts w:ascii="新細明體" w:eastAsia="新細明體" w:hAnsi="新細明體" w:cs="Arial" w:hint="eastAsia"/>
          <w:lang w:eastAsia="zh-HK"/>
        </w:rPr>
        <w:t>手搖飲品</w:t>
      </w:r>
      <w:r w:rsidR="00B356D8" w:rsidRPr="003D4626">
        <w:rPr>
          <w:rFonts w:ascii="新細明體" w:eastAsia="新細明體" w:hAnsi="新細明體" w:cs="Arial" w:hint="eastAsia"/>
          <w:lang w:eastAsia="zh-HK"/>
        </w:rPr>
        <w:t>，</w:t>
      </w:r>
      <w:r w:rsidR="00BF155C" w:rsidRPr="003D4626">
        <w:rPr>
          <w:rFonts w:ascii="新細明體" w:eastAsia="新細明體" w:hAnsi="新細明體" w:cs="Arial" w:hint="eastAsia"/>
          <w:lang w:eastAsia="zh-HK"/>
        </w:rPr>
        <w:t>飲用時</w:t>
      </w:r>
      <w:r w:rsidR="00B356D8" w:rsidRPr="003D4626">
        <w:rPr>
          <w:rFonts w:ascii="新細明體" w:eastAsia="新細明體" w:hAnsi="新細明體" w:cs="Arial" w:hint="eastAsia"/>
          <w:lang w:eastAsia="zh-HK"/>
        </w:rPr>
        <w:t>亦</w:t>
      </w:r>
      <w:r w:rsidR="00BF155C" w:rsidRPr="003D4626">
        <w:rPr>
          <w:rFonts w:ascii="新細明體" w:eastAsia="新細明體" w:hAnsi="新細明體" w:cs="Arial" w:hint="eastAsia"/>
          <w:lang w:eastAsia="zh-HK"/>
        </w:rPr>
        <w:t>應</w:t>
      </w:r>
      <w:r w:rsidR="00B356D8" w:rsidRPr="003D4626">
        <w:rPr>
          <w:rFonts w:ascii="新細明體" w:eastAsia="新細明體" w:hAnsi="新細明體" w:cs="Arial" w:hint="eastAsia"/>
          <w:lang w:eastAsia="zh-HK"/>
        </w:rPr>
        <w:t>選擇糖份較少</w:t>
      </w:r>
      <w:r w:rsidR="0037518E" w:rsidRPr="003D4626">
        <w:rPr>
          <w:rFonts w:ascii="新細明體" w:eastAsia="新細明體" w:hAnsi="新細明體" w:cs="Arial" w:hint="eastAsia"/>
          <w:lang w:eastAsia="zh-HK"/>
        </w:rPr>
        <w:t>至無糖</w:t>
      </w:r>
      <w:r w:rsidR="00B356D8" w:rsidRPr="003D4626">
        <w:rPr>
          <w:rFonts w:ascii="新細明體" w:eastAsia="新細明體" w:hAnsi="新細明體" w:cs="Arial" w:hint="eastAsia"/>
          <w:lang w:eastAsia="zh-HK"/>
        </w:rPr>
        <w:t>的配方，</w:t>
      </w:r>
      <w:r w:rsidR="0037518E" w:rsidRPr="003D4626">
        <w:rPr>
          <w:rFonts w:ascii="新細明體" w:eastAsia="新細明體" w:hAnsi="新細明體" w:cs="Arial" w:hint="eastAsia"/>
          <w:lang w:eastAsia="zh-HK"/>
        </w:rPr>
        <w:t>並</w:t>
      </w:r>
      <w:r w:rsidR="00B356D8" w:rsidRPr="003D4626">
        <w:rPr>
          <w:rFonts w:ascii="新細明體" w:eastAsia="新細明體" w:hAnsi="新細明體" w:cs="Arial" w:hint="eastAsia"/>
          <w:lang w:eastAsia="zh-HK"/>
        </w:rPr>
        <w:t>維持均衡飲食</w:t>
      </w:r>
      <w:r w:rsidR="00B356D8" w:rsidRPr="003D4626">
        <w:rPr>
          <w:rFonts w:ascii="新細明體" w:eastAsia="新細明體" w:hAnsi="新細明體" w:cs="Arial"/>
          <w:lang w:eastAsia="zh-HK"/>
        </w:rPr>
        <w:t>，</w:t>
      </w:r>
      <w:r w:rsidR="00BF155C" w:rsidRPr="003D4626">
        <w:rPr>
          <w:rFonts w:ascii="新細明體" w:eastAsia="新細明體" w:hAnsi="新細明體" w:cs="Arial" w:hint="eastAsia"/>
          <w:lang w:eastAsia="zh-HK"/>
        </w:rPr>
        <w:t>以</w:t>
      </w:r>
      <w:r w:rsidR="00B356D8" w:rsidRPr="003D4626">
        <w:rPr>
          <w:rFonts w:ascii="新細明體" w:eastAsia="新細明體" w:hAnsi="新細明體" w:cs="Arial" w:hint="eastAsia"/>
          <w:lang w:eastAsia="zh-HK"/>
        </w:rPr>
        <w:t>保持身體健康。</w:t>
      </w:r>
    </w:p>
    <w:p w:rsidR="000749B0" w:rsidRPr="003D4626" w:rsidRDefault="000749B0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="新細明體" w:eastAsia="新細明體" w:hAnsi="新細明體" w:cs="Arial"/>
          <w:b/>
          <w:lang w:eastAsia="zh-HK"/>
        </w:rPr>
      </w:pPr>
      <w:r w:rsidRPr="003D4626">
        <w:rPr>
          <w:rFonts w:ascii="新細明體" w:eastAsia="新細明體" w:hAnsi="新細明體" w:cs="Arial"/>
          <w:lang w:eastAsia="zh-HK"/>
        </w:rPr>
        <w:tab/>
      </w:r>
      <w:r w:rsidRPr="003D4626">
        <w:rPr>
          <w:rFonts w:ascii="新細明體" w:eastAsia="新細明體" w:hAnsi="新細明體" w:cs="Arial" w:hint="eastAsia"/>
          <w:b/>
          <w:lang w:eastAsia="zh-HK"/>
        </w:rPr>
        <w:t>一半以上樣本含咖啡因</w:t>
      </w:r>
    </w:p>
    <w:p w:rsidR="00E0774C" w:rsidRPr="003D4626" w:rsidRDefault="00E0774C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="新細明體" w:eastAsia="新細明體" w:hAnsi="新細明體" w:cs="Arial"/>
          <w:lang w:eastAsia="zh-HK"/>
        </w:rPr>
      </w:pPr>
      <w:r w:rsidRPr="003D4626">
        <w:rPr>
          <w:rFonts w:ascii="新細明體" w:eastAsia="新細明體" w:hAnsi="新細明體" w:cs="Arial"/>
          <w:lang w:eastAsia="zh-HK"/>
        </w:rPr>
        <w:tab/>
      </w:r>
      <w:r w:rsidRPr="003D4626">
        <w:rPr>
          <w:rFonts w:ascii="新細明體" w:eastAsia="新細明體" w:hAnsi="新細明體" w:cs="Arial" w:hint="eastAsia"/>
          <w:lang w:eastAsia="zh-HK"/>
        </w:rPr>
        <w:t>檢測又發現有12</w:t>
      </w:r>
      <w:r w:rsidR="00EF368C">
        <w:rPr>
          <w:rFonts w:ascii="新細明體" w:eastAsia="新細明體" w:hAnsi="新細明體" w:cs="Arial" w:hint="eastAsia"/>
          <w:lang w:eastAsia="zh-HK"/>
        </w:rPr>
        <w:t>款</w:t>
      </w:r>
      <w:r w:rsidRPr="003D4626">
        <w:rPr>
          <w:rFonts w:ascii="新細明體" w:eastAsia="新細明體" w:hAnsi="新細明體" w:cs="Arial" w:hint="eastAsia"/>
          <w:lang w:eastAsia="zh-HK"/>
        </w:rPr>
        <w:t>樣本含咖啡因，最高含量的</w:t>
      </w:r>
      <w:r w:rsidRPr="003D4626">
        <w:rPr>
          <w:rFonts w:ascii="新細明體" w:eastAsia="新細明體" w:hAnsi="新細明體" w:cs="Arial" w:hint="eastAsia"/>
        </w:rPr>
        <w:t>1</w:t>
      </w:r>
      <w:r w:rsidRPr="003D4626">
        <w:rPr>
          <w:rFonts w:ascii="新細明體" w:eastAsia="新細明體" w:hAnsi="新細明體" w:cs="Arial" w:hint="eastAsia"/>
          <w:lang w:eastAsia="zh-HK"/>
        </w:rPr>
        <w:t>款</w:t>
      </w:r>
      <w:r w:rsidR="000749B0" w:rsidRPr="003D4626">
        <w:rPr>
          <w:rFonts w:ascii="新細明體" w:eastAsia="新細明體" w:hAnsi="新細明體" w:cs="Arial" w:hint="eastAsia"/>
          <w:lang w:eastAsia="zh-HK"/>
        </w:rPr>
        <w:t>樣本</w:t>
      </w:r>
      <w:r w:rsidRPr="003D4626">
        <w:rPr>
          <w:rFonts w:ascii="新細明體" w:eastAsia="新細明體" w:hAnsi="新細明體" w:cs="Arial" w:hint="eastAsia"/>
          <w:lang w:eastAsia="zh-HK"/>
        </w:rPr>
        <w:t>達到每百克含超過32毫克的咖啡因，過量的咖啡因</w:t>
      </w:r>
      <w:r w:rsidR="00A2421D" w:rsidRPr="003D4626">
        <w:rPr>
          <w:rFonts w:ascii="新細明體" w:eastAsia="新細明體" w:hAnsi="新細明體" w:cs="Arial" w:hint="eastAsia"/>
          <w:lang w:eastAsia="zh-HK"/>
        </w:rPr>
        <w:t>會令人產生興</w:t>
      </w:r>
      <w:r w:rsidR="001E6E1B" w:rsidRPr="003D4626">
        <w:rPr>
          <w:rFonts w:ascii="新細明體" w:eastAsia="新細明體" w:hAnsi="新細明體" w:cs="Arial" w:hint="eastAsia"/>
          <w:lang w:eastAsia="zh-HK"/>
        </w:rPr>
        <w:t>奮</w:t>
      </w:r>
      <w:r w:rsidRPr="003D4626">
        <w:rPr>
          <w:rFonts w:ascii="新細明體" w:eastAsia="新細明體" w:hAnsi="新細明體" w:cs="Arial" w:hint="eastAsia"/>
          <w:lang w:eastAsia="zh-HK"/>
        </w:rPr>
        <w:t>、焦慮及改</w:t>
      </w:r>
      <w:r w:rsidRPr="003D4626">
        <w:rPr>
          <w:rFonts w:ascii="新細明體" w:eastAsia="新細明體" w:hAnsi="新細明體" w:cs="Arial" w:hint="eastAsia"/>
        </w:rPr>
        <w:t>變</w:t>
      </w:r>
      <w:r w:rsidR="001E6E1B" w:rsidRPr="003D4626">
        <w:rPr>
          <w:rFonts w:ascii="新細明體" w:eastAsia="新細明體" w:hAnsi="新細明體" w:cs="Arial" w:hint="eastAsia"/>
          <w:lang w:eastAsia="zh-HK"/>
        </w:rPr>
        <w:t>心率等問題，建議家長</w:t>
      </w:r>
      <w:r w:rsidRPr="003D4626">
        <w:rPr>
          <w:rFonts w:ascii="新細明體" w:eastAsia="新細明體" w:hAnsi="新細明體" w:cs="Arial" w:hint="eastAsia"/>
          <w:lang w:eastAsia="zh-HK"/>
        </w:rPr>
        <w:t>不宜給兒童飲</w:t>
      </w:r>
      <w:r w:rsidR="00D0100F" w:rsidRPr="003D4626">
        <w:rPr>
          <w:rFonts w:ascii="新細明體" w:eastAsia="新細明體" w:hAnsi="新細明體" w:cs="Arial" w:hint="eastAsia"/>
          <w:lang w:eastAsia="zh-HK"/>
        </w:rPr>
        <w:t>用含有咖啡因的手搖飲品</w:t>
      </w:r>
      <w:r w:rsidRPr="003D4626">
        <w:rPr>
          <w:rFonts w:ascii="新細明體" w:eastAsia="新細明體" w:hAnsi="新細明體" w:cs="Arial" w:hint="eastAsia"/>
          <w:lang w:eastAsia="zh-HK"/>
        </w:rPr>
        <w:t>。</w:t>
      </w:r>
    </w:p>
    <w:p w:rsidR="00093A09" w:rsidRPr="00A2421D" w:rsidRDefault="00093A09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="新細明體" w:eastAsia="新細明體" w:hAnsi="新細明體" w:cs="Arial"/>
          <w:lang w:eastAsia="zh-HK"/>
        </w:rPr>
      </w:pPr>
      <w:r w:rsidRPr="003D4626">
        <w:rPr>
          <w:rFonts w:ascii="新細明體" w:eastAsia="新細明體" w:hAnsi="新細明體" w:cs="Arial"/>
          <w:lang w:eastAsia="zh-HK"/>
        </w:rPr>
        <w:tab/>
      </w:r>
      <w:r w:rsidR="00797097" w:rsidRPr="003D4626">
        <w:rPr>
          <w:rFonts w:ascii="新細明體" w:eastAsia="新細明體" w:hAnsi="新細明體" w:cs="Arial" w:hint="eastAsia"/>
          <w:lang w:eastAsia="zh-HK"/>
        </w:rPr>
        <w:t>這次的抽查全部樣本符合衛生要求</w:t>
      </w:r>
      <w:r w:rsidR="00BF155C" w:rsidRPr="003D4626">
        <w:rPr>
          <w:rFonts w:ascii="新細明體" w:eastAsia="新細明體" w:hAnsi="新細明體" w:cs="Arial" w:hint="eastAsia"/>
        </w:rPr>
        <w:t>，</w:t>
      </w:r>
      <w:r w:rsidR="00797097" w:rsidRPr="003D4626">
        <w:rPr>
          <w:rFonts w:ascii="新細明體" w:eastAsia="新細明體" w:hAnsi="新細明體" w:cs="Arial" w:hint="eastAsia"/>
          <w:lang w:eastAsia="zh-HK"/>
        </w:rPr>
        <w:t>消委會提醒業界</w:t>
      </w:r>
      <w:r w:rsidR="00BF155C" w:rsidRPr="003D4626">
        <w:rPr>
          <w:rFonts w:ascii="新細明體" w:eastAsia="新細明體" w:hAnsi="新細明體" w:cs="Arial" w:hint="eastAsia"/>
          <w:lang w:eastAsia="zh-HK"/>
        </w:rPr>
        <w:t>須</w:t>
      </w:r>
      <w:r w:rsidR="00797097" w:rsidRPr="003D4626">
        <w:rPr>
          <w:rFonts w:ascii="新細明體" w:eastAsia="新細明體" w:hAnsi="新細明體" w:cs="Arial" w:hint="eastAsia"/>
          <w:lang w:eastAsia="zh-HK"/>
        </w:rPr>
        <w:t>注意製作過程的衛生</w:t>
      </w:r>
      <w:r w:rsidR="00797097" w:rsidRPr="003D4626">
        <w:rPr>
          <w:rFonts w:ascii="新細明體" w:eastAsia="新細明體" w:hAnsi="新細明體" w:cs="Arial" w:hint="eastAsia"/>
        </w:rPr>
        <w:t>，</w:t>
      </w:r>
      <w:r w:rsidR="00797097" w:rsidRPr="003D4626">
        <w:rPr>
          <w:rFonts w:ascii="新細明體" w:eastAsia="新細明體" w:hAnsi="新細明體" w:cs="Arial" w:hint="eastAsia"/>
          <w:lang w:eastAsia="zh-HK"/>
        </w:rPr>
        <w:t>嚴格遵守市政署的“製作現製即飲飲料衛生指引”及“即飲飲料及冰</w:t>
      </w:r>
      <w:r w:rsidR="00A2421D" w:rsidRPr="003D4626">
        <w:rPr>
          <w:rFonts w:ascii="新細明體" w:eastAsia="新細明體" w:hAnsi="新細明體" w:cs="Arial" w:hint="eastAsia"/>
          <w:lang w:eastAsia="zh-HK"/>
        </w:rPr>
        <w:t>品</w:t>
      </w:r>
      <w:r w:rsidR="007E325C" w:rsidRPr="003D4626">
        <w:rPr>
          <w:rFonts w:ascii="新細明體" w:eastAsia="新細明體" w:hAnsi="新細明體" w:cs="Arial" w:hint="eastAsia"/>
          <w:lang w:eastAsia="zh-HK"/>
        </w:rPr>
        <w:t>篇</w:t>
      </w:r>
      <w:r w:rsidR="00797097" w:rsidRPr="003D4626">
        <w:rPr>
          <w:rFonts w:ascii="新細明體" w:eastAsia="新細明體" w:hAnsi="新細明體" w:cs="Arial" w:hint="eastAsia"/>
          <w:lang w:eastAsia="zh-HK"/>
        </w:rPr>
        <w:t>”衛生操作指南，</w:t>
      </w:r>
      <w:r w:rsidR="00797097" w:rsidRPr="00A2421D">
        <w:rPr>
          <w:rFonts w:ascii="新細明體" w:eastAsia="新細明體" w:hAnsi="新細明體" w:cs="Arial" w:hint="eastAsia"/>
          <w:lang w:eastAsia="zh-HK"/>
        </w:rPr>
        <w:t>保障消費者健康。</w:t>
      </w:r>
    </w:p>
    <w:p w:rsidR="003E42E7" w:rsidRPr="00A2421D" w:rsidRDefault="00D62945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="Helvetica" w:hAnsi="Helvetica" w:cs="Helvetica"/>
          <w:lang w:eastAsia="zh-HK"/>
        </w:rPr>
      </w:pPr>
      <w:r w:rsidRPr="00A2421D">
        <w:rPr>
          <w:rFonts w:ascii="新細明體" w:eastAsia="新細明體" w:hAnsi="新細明體" w:cs="Arial"/>
          <w:lang w:eastAsia="zh-HK"/>
        </w:rPr>
        <w:tab/>
      </w:r>
      <w:r w:rsidR="00797097" w:rsidRPr="00A2421D">
        <w:rPr>
          <w:rFonts w:ascii="新細明體" w:eastAsia="新細明體" w:hAnsi="新細明體" w:cs="Arial" w:hint="eastAsia"/>
          <w:lang w:eastAsia="zh-HK"/>
        </w:rPr>
        <w:t>新出版的</w:t>
      </w:r>
      <w:r w:rsidR="00C91740" w:rsidRPr="00A2421D">
        <w:rPr>
          <w:rFonts w:ascii="新細明體" w:eastAsia="新細明體" w:hAnsi="新細明體" w:cs="Arial" w:hint="eastAsia"/>
          <w:lang w:eastAsia="zh-HK"/>
        </w:rPr>
        <w:t>第31</w:t>
      </w:r>
      <w:r w:rsidR="00797097" w:rsidRPr="00A2421D">
        <w:rPr>
          <w:rFonts w:ascii="新細明體" w:eastAsia="新細明體" w:hAnsi="新細明體" w:cs="Arial" w:hint="eastAsia"/>
          <w:lang w:eastAsia="zh-HK"/>
        </w:rPr>
        <w:t>4</w:t>
      </w:r>
      <w:r w:rsidR="00C91740" w:rsidRPr="00A2421D">
        <w:rPr>
          <w:rFonts w:ascii="新細明體" w:eastAsia="新細明體" w:hAnsi="新細明體" w:cs="Arial" w:hint="eastAsia"/>
          <w:lang w:eastAsia="zh-HK"/>
        </w:rPr>
        <w:t>期《澳門消費》</w:t>
      </w:r>
      <w:r w:rsidR="00797097" w:rsidRPr="00A2421D">
        <w:rPr>
          <w:rFonts w:ascii="新細明體" w:eastAsia="新細明體" w:hAnsi="新細明體" w:cs="Arial" w:hint="eastAsia"/>
          <w:lang w:eastAsia="zh-HK"/>
        </w:rPr>
        <w:t>詳細</w:t>
      </w:r>
      <w:r w:rsidR="00C91740" w:rsidRPr="00A2421D">
        <w:rPr>
          <w:rFonts w:ascii="新細明體" w:eastAsia="新細明體" w:hAnsi="新細明體" w:cs="Arial" w:hint="eastAsia"/>
          <w:lang w:eastAsia="zh-HK"/>
        </w:rPr>
        <w:t>刊登</w:t>
      </w:r>
      <w:r w:rsidR="00640E46">
        <w:rPr>
          <w:rFonts w:ascii="新細明體" w:eastAsia="新細明體" w:hAnsi="新細明體" w:cs="Arial" w:hint="eastAsia"/>
          <w:lang w:eastAsia="zh-HK"/>
        </w:rPr>
        <w:t>以上</w:t>
      </w:r>
      <w:r w:rsidR="0037518E" w:rsidRPr="00A2421D">
        <w:rPr>
          <w:rFonts w:ascii="新細明體" w:eastAsia="新細明體" w:hAnsi="新細明體" w:cs="Arial" w:hint="eastAsia"/>
          <w:lang w:eastAsia="zh-HK"/>
        </w:rPr>
        <w:t>抽查測試報告</w:t>
      </w:r>
      <w:r w:rsidR="00797097" w:rsidRPr="00A2421D">
        <w:rPr>
          <w:rFonts w:ascii="新細明體" w:eastAsia="新細明體" w:hAnsi="新細明體" w:cs="Arial" w:hint="eastAsia"/>
          <w:lang w:eastAsia="zh-HK"/>
        </w:rPr>
        <w:t>以及</w:t>
      </w:r>
      <w:r w:rsidR="0037518E" w:rsidRPr="00A2421D">
        <w:rPr>
          <w:rFonts w:ascii="新細明體" w:eastAsia="新細明體" w:hAnsi="新細明體" w:cs="Arial" w:hint="eastAsia"/>
          <w:lang w:eastAsia="zh-HK"/>
        </w:rPr>
        <w:t>相關的</w:t>
      </w:r>
      <w:r w:rsidR="00797097" w:rsidRPr="00A2421D">
        <w:rPr>
          <w:rFonts w:ascii="新細明體" w:eastAsia="新細明體" w:hAnsi="新細明體" w:cs="Arial" w:hint="eastAsia"/>
          <w:lang w:eastAsia="zh-HK"/>
        </w:rPr>
        <w:t>安全飲用建議</w:t>
      </w:r>
      <w:r w:rsidRPr="00A2421D">
        <w:rPr>
          <w:rFonts w:ascii="新細明體" w:eastAsia="新細明體" w:hAnsi="新細明體" w:cs="Arial" w:hint="eastAsia"/>
          <w:lang w:eastAsia="zh-HK"/>
        </w:rPr>
        <w:t>。</w:t>
      </w:r>
    </w:p>
    <w:p w:rsidR="00CD78B1" w:rsidRPr="00A2421D" w:rsidRDefault="003E42E7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="新細明體" w:eastAsia="新細明體" w:hAnsi="新細明體" w:cs="Helvetica"/>
          <w:lang w:eastAsia="zh-HK"/>
        </w:rPr>
      </w:pPr>
      <w:r w:rsidRPr="00A2421D">
        <w:rPr>
          <w:rFonts w:ascii="Helvetica" w:hAnsi="Helvetica" w:cs="Helvetica"/>
          <w:lang w:eastAsia="zh-HK"/>
        </w:rPr>
        <w:tab/>
      </w:r>
      <w:r w:rsidR="00797097" w:rsidRPr="00A2421D">
        <w:rPr>
          <w:rFonts w:ascii="新細明體" w:eastAsia="新細明體" w:hAnsi="新細明體" w:cs="Helvetica" w:hint="eastAsia"/>
          <w:lang w:eastAsia="zh-HK"/>
        </w:rPr>
        <w:t>這一期《澳門消費》的“消費提示”</w:t>
      </w:r>
      <w:r w:rsidR="000749B0" w:rsidRPr="00A2421D">
        <w:rPr>
          <w:rFonts w:ascii="新細明體" w:eastAsia="新細明體" w:hAnsi="新細明體" w:cs="Helvetica" w:hint="eastAsia"/>
          <w:lang w:eastAsia="zh-HK"/>
        </w:rPr>
        <w:t>繼</w:t>
      </w:r>
      <w:r w:rsidR="000749B0" w:rsidRPr="00A2421D">
        <w:rPr>
          <w:rFonts w:ascii="新細明體" w:eastAsia="新細明體" w:hAnsi="新細明體" w:cs="Helvetica" w:hint="eastAsia"/>
        </w:rPr>
        <w:t>續</w:t>
      </w:r>
      <w:r w:rsidR="00797097" w:rsidRPr="00A2421D">
        <w:rPr>
          <w:rFonts w:ascii="新細明體" w:eastAsia="新細明體" w:hAnsi="新細明體" w:cs="Helvetica" w:hint="eastAsia"/>
          <w:lang w:eastAsia="zh-HK"/>
        </w:rPr>
        <w:t>介</w:t>
      </w:r>
      <w:r w:rsidR="00797097" w:rsidRPr="00A2421D">
        <w:rPr>
          <w:rFonts w:ascii="新細明體" w:eastAsia="新細明體" w:hAnsi="新細明體" w:cs="Helvetica" w:hint="eastAsia"/>
        </w:rPr>
        <w:t>紹</w:t>
      </w:r>
      <w:r w:rsidR="00797097" w:rsidRPr="00A2421D">
        <w:rPr>
          <w:rFonts w:ascii="新細明體" w:eastAsia="新細明體" w:hAnsi="新細明體" w:cs="Helvetica" w:hint="eastAsia"/>
          <w:lang w:eastAsia="zh-HK"/>
        </w:rPr>
        <w:t>現行法例規定樓花預約合同必須具備的條款及要件</w:t>
      </w:r>
      <w:r w:rsidR="00D62945" w:rsidRPr="00A2421D">
        <w:rPr>
          <w:rFonts w:ascii="新細明體" w:eastAsia="新細明體" w:hAnsi="新細明體" w:cs="Helvetica" w:hint="eastAsia"/>
          <w:lang w:eastAsia="zh-HK"/>
        </w:rPr>
        <w:t>，</w:t>
      </w:r>
      <w:r w:rsidR="00CD78B1" w:rsidRPr="00A2421D">
        <w:rPr>
          <w:rFonts w:ascii="新細明體" w:eastAsia="新細明體" w:hAnsi="新細明體" w:cs="Helvetica" w:hint="eastAsia"/>
          <w:lang w:eastAsia="zh-HK"/>
        </w:rPr>
        <w:t>為準備購買樓花的消費者提供更多的參考資料。</w:t>
      </w:r>
    </w:p>
    <w:p w:rsidR="00D62945" w:rsidRPr="0033516C" w:rsidRDefault="00CD78B1" w:rsidP="00C145C3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360" w:lineRule="atLeast"/>
        <w:jc w:val="both"/>
        <w:rPr>
          <w:rFonts w:ascii="Helvetica" w:hAnsi="Helvetica" w:cs="Helvetica"/>
        </w:rPr>
      </w:pPr>
      <w:r w:rsidRPr="00A2421D">
        <w:rPr>
          <w:rFonts w:ascii="新細明體" w:eastAsia="新細明體" w:hAnsi="新細明體" w:cs="Helvetica"/>
          <w:lang w:eastAsia="zh-HK"/>
        </w:rPr>
        <w:tab/>
      </w:r>
      <w:r w:rsidRPr="00A2421D">
        <w:rPr>
          <w:rFonts w:ascii="新細明體" w:eastAsia="新細明體" w:hAnsi="新細明體" w:cs="Helvetica" w:hint="eastAsia"/>
          <w:lang w:eastAsia="zh-HK"/>
        </w:rPr>
        <w:t>第314期《澳門消費》報導</w:t>
      </w:r>
      <w:r w:rsidR="00640E46">
        <w:rPr>
          <w:rFonts w:ascii="新細明體" w:eastAsia="新細明體" w:hAnsi="新細明體" w:cs="Helvetica" w:hint="eastAsia"/>
          <w:lang w:eastAsia="zh-HK"/>
        </w:rPr>
        <w:t>消委會近月</w:t>
      </w:r>
      <w:r w:rsidR="00D62945" w:rsidRPr="00A2421D">
        <w:rPr>
          <w:rFonts w:ascii="新細明體" w:eastAsia="新細明體" w:hAnsi="新細明體" w:cs="Helvetica" w:hint="eastAsia"/>
          <w:lang w:eastAsia="zh-HK"/>
        </w:rPr>
        <w:t>工作</w:t>
      </w:r>
      <w:r w:rsidRPr="00A2421D">
        <w:rPr>
          <w:rFonts w:ascii="新細明體" w:eastAsia="新細明體" w:hAnsi="新細明體" w:cs="Helvetica" w:hint="eastAsia"/>
          <w:lang w:eastAsia="zh-HK"/>
        </w:rPr>
        <w:t>及各項電子服務</w:t>
      </w:r>
      <w:r w:rsidR="00D62945" w:rsidRPr="00A2421D">
        <w:rPr>
          <w:rFonts w:ascii="新細明體" w:eastAsia="新細明體" w:hAnsi="新細明體" w:cs="Helvetica" w:hint="eastAsia"/>
          <w:lang w:eastAsia="zh-HK"/>
        </w:rPr>
        <w:t>，</w:t>
      </w:r>
      <w:r w:rsidR="00D62945" w:rsidRPr="00A2421D">
        <w:rPr>
          <w:rFonts w:ascii="新細明體" w:eastAsia="新細明體" w:hAnsi="新細明體" w:cs="Helvetica" w:hint="eastAsia"/>
        </w:rPr>
        <w:t>市民除可在消委會網頁(</w:t>
      </w:r>
      <w:hyperlink r:id="rId8" w:history="1">
        <w:r w:rsidR="003E42E7" w:rsidRPr="00A2421D">
          <w:rPr>
            <w:rStyle w:val="a4"/>
            <w:rFonts w:ascii="新細明體" w:eastAsia="新細明體" w:hAnsi="新細明體" w:cs="Helvetica" w:hint="eastAsia"/>
            <w:color w:val="auto"/>
            <w:u w:val="none"/>
          </w:rPr>
          <w:t>www.consumer.gov.mo)及微信(WeChat)</w:t>
        </w:r>
      </w:hyperlink>
      <w:r w:rsidR="00D62945" w:rsidRPr="00A2421D">
        <w:rPr>
          <w:rFonts w:ascii="新細明體" w:eastAsia="新細明體" w:hAnsi="新細明體" w:cs="Helvetica" w:hint="eastAsia"/>
        </w:rPr>
        <w:t>帳號瀏覽到新一期《澳門消費》，亦可於高士德大馬路26</w:t>
      </w:r>
      <w:r w:rsidR="00D62945" w:rsidRPr="0033516C">
        <w:rPr>
          <w:rFonts w:ascii="新細明體" w:eastAsia="新細明體" w:hAnsi="新細明體" w:cs="Helvetica" w:hint="eastAsia"/>
        </w:rPr>
        <w:t>號何鴻燊夫人大廈消委會辦事處、黑沙環新街52號政府綜合服務大樓1樓M區、水坑尾方圓廣場政府資訊中心、文化局屬下各公共圖書館、八角亭圖書館及澳門文化廣場等地點免費索取第</w:t>
      </w:r>
      <w:r>
        <w:rPr>
          <w:rFonts w:ascii="新細明體" w:eastAsia="新細明體" w:hAnsi="新細明體" w:cs="Helvetica" w:hint="eastAsia"/>
        </w:rPr>
        <w:t>314</w:t>
      </w:r>
      <w:r w:rsidR="00D62945" w:rsidRPr="0033516C">
        <w:rPr>
          <w:rFonts w:ascii="新細明體" w:eastAsia="新細明體" w:hAnsi="新細明體" w:cs="Helvetica" w:hint="eastAsia"/>
        </w:rPr>
        <w:t>期《澳門消費》。</w:t>
      </w:r>
    </w:p>
    <w:p w:rsidR="00D62945" w:rsidRPr="0033516C" w:rsidRDefault="00D62945" w:rsidP="00C145C3">
      <w:pPr>
        <w:pStyle w:val="Web"/>
        <w:spacing w:beforeLines="30" w:before="72" w:beforeAutospacing="0" w:afterLines="30" w:after="72" w:afterAutospacing="0" w:line="360" w:lineRule="atLeast"/>
        <w:ind w:firstLine="482"/>
        <w:jc w:val="both"/>
        <w:rPr>
          <w:rFonts w:ascii="Helvetica" w:hAnsi="Helvetica" w:cs="Helvetica"/>
        </w:rPr>
      </w:pPr>
      <w:r w:rsidRPr="0033516C">
        <w:rPr>
          <w:rFonts w:ascii="新細明體" w:eastAsia="新細明體" w:hAnsi="新細明體" w:cs="Helvetica" w:hint="eastAsia"/>
        </w:rPr>
        <w:t>消費者如有任何查詢，可致電消委會服務熱線：89889315。</w:t>
      </w:r>
    </w:p>
    <w:sectPr w:rsidR="00D62945" w:rsidRPr="0033516C" w:rsidSect="00BF155C">
      <w:pgSz w:w="11906" w:h="16838" w:code="9"/>
      <w:pgMar w:top="567" w:right="1021" w:bottom="567" w:left="102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46F4" w:rsidRDefault="00A846F4" w:rsidP="001331F4">
      <w:r>
        <w:separator/>
      </w:r>
    </w:p>
  </w:endnote>
  <w:endnote w:type="continuationSeparator" w:id="0">
    <w:p w:rsidR="00A846F4" w:rsidRDefault="00A846F4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46F4" w:rsidRDefault="00A846F4" w:rsidP="001331F4">
      <w:r>
        <w:separator/>
      </w:r>
    </w:p>
  </w:footnote>
  <w:footnote w:type="continuationSeparator" w:id="0">
    <w:p w:rsidR="00A846F4" w:rsidRDefault="00A846F4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 w15:restartNumberingAfterBreak="0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656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4DC9"/>
    <w:rsid w:val="0001511A"/>
    <w:rsid w:val="00016096"/>
    <w:rsid w:val="00016939"/>
    <w:rsid w:val="00016C38"/>
    <w:rsid w:val="000176BA"/>
    <w:rsid w:val="00021A19"/>
    <w:rsid w:val="00021B16"/>
    <w:rsid w:val="00021C96"/>
    <w:rsid w:val="00021F2A"/>
    <w:rsid w:val="0002415B"/>
    <w:rsid w:val="0002438A"/>
    <w:rsid w:val="00024981"/>
    <w:rsid w:val="00024EBC"/>
    <w:rsid w:val="000250ED"/>
    <w:rsid w:val="0002536D"/>
    <w:rsid w:val="00025E34"/>
    <w:rsid w:val="00026B6A"/>
    <w:rsid w:val="00026E8B"/>
    <w:rsid w:val="00031990"/>
    <w:rsid w:val="00031AD6"/>
    <w:rsid w:val="00031C1E"/>
    <w:rsid w:val="00031F13"/>
    <w:rsid w:val="0003214C"/>
    <w:rsid w:val="000321D8"/>
    <w:rsid w:val="0003255A"/>
    <w:rsid w:val="00032713"/>
    <w:rsid w:val="00032723"/>
    <w:rsid w:val="00032853"/>
    <w:rsid w:val="00033081"/>
    <w:rsid w:val="000347AF"/>
    <w:rsid w:val="00034CE2"/>
    <w:rsid w:val="00034FBC"/>
    <w:rsid w:val="00034FD6"/>
    <w:rsid w:val="0003564E"/>
    <w:rsid w:val="000360BF"/>
    <w:rsid w:val="000365ED"/>
    <w:rsid w:val="00037255"/>
    <w:rsid w:val="00037DFD"/>
    <w:rsid w:val="0004076D"/>
    <w:rsid w:val="00040776"/>
    <w:rsid w:val="000407AD"/>
    <w:rsid w:val="00040C89"/>
    <w:rsid w:val="0004135A"/>
    <w:rsid w:val="00042E5B"/>
    <w:rsid w:val="00045A2B"/>
    <w:rsid w:val="00045DA5"/>
    <w:rsid w:val="000460CA"/>
    <w:rsid w:val="000460FF"/>
    <w:rsid w:val="0004649F"/>
    <w:rsid w:val="000467A2"/>
    <w:rsid w:val="000479A6"/>
    <w:rsid w:val="00047C60"/>
    <w:rsid w:val="00047D94"/>
    <w:rsid w:val="00050386"/>
    <w:rsid w:val="00050398"/>
    <w:rsid w:val="00050A9E"/>
    <w:rsid w:val="00050D1D"/>
    <w:rsid w:val="00050F27"/>
    <w:rsid w:val="000512B2"/>
    <w:rsid w:val="000512BB"/>
    <w:rsid w:val="0005176C"/>
    <w:rsid w:val="000523B8"/>
    <w:rsid w:val="000526E8"/>
    <w:rsid w:val="00052A2F"/>
    <w:rsid w:val="000530DD"/>
    <w:rsid w:val="0005323C"/>
    <w:rsid w:val="00053549"/>
    <w:rsid w:val="00055387"/>
    <w:rsid w:val="000553D4"/>
    <w:rsid w:val="00055846"/>
    <w:rsid w:val="00055FD3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2A06"/>
    <w:rsid w:val="000630DA"/>
    <w:rsid w:val="00063B3B"/>
    <w:rsid w:val="00063BC9"/>
    <w:rsid w:val="00064725"/>
    <w:rsid w:val="000647C7"/>
    <w:rsid w:val="000647E0"/>
    <w:rsid w:val="00064C1F"/>
    <w:rsid w:val="00064DEC"/>
    <w:rsid w:val="00065405"/>
    <w:rsid w:val="000657D3"/>
    <w:rsid w:val="000670CE"/>
    <w:rsid w:val="000671F0"/>
    <w:rsid w:val="0007026F"/>
    <w:rsid w:val="00070973"/>
    <w:rsid w:val="00070B67"/>
    <w:rsid w:val="00070D74"/>
    <w:rsid w:val="00070E97"/>
    <w:rsid w:val="00071035"/>
    <w:rsid w:val="000713A8"/>
    <w:rsid w:val="00071BDA"/>
    <w:rsid w:val="00072EE6"/>
    <w:rsid w:val="0007441B"/>
    <w:rsid w:val="000749B0"/>
    <w:rsid w:val="00075569"/>
    <w:rsid w:val="00075832"/>
    <w:rsid w:val="0007588B"/>
    <w:rsid w:val="0007675C"/>
    <w:rsid w:val="00076C42"/>
    <w:rsid w:val="0007748A"/>
    <w:rsid w:val="000776A6"/>
    <w:rsid w:val="000803CD"/>
    <w:rsid w:val="000810DD"/>
    <w:rsid w:val="00081AC8"/>
    <w:rsid w:val="000835BA"/>
    <w:rsid w:val="00083A1E"/>
    <w:rsid w:val="00083A92"/>
    <w:rsid w:val="00084E1D"/>
    <w:rsid w:val="000850AF"/>
    <w:rsid w:val="00085E07"/>
    <w:rsid w:val="0008674B"/>
    <w:rsid w:val="000870A0"/>
    <w:rsid w:val="0009094B"/>
    <w:rsid w:val="00090A88"/>
    <w:rsid w:val="00090C04"/>
    <w:rsid w:val="00091132"/>
    <w:rsid w:val="0009189E"/>
    <w:rsid w:val="00092353"/>
    <w:rsid w:val="000927F2"/>
    <w:rsid w:val="000937AE"/>
    <w:rsid w:val="00093A09"/>
    <w:rsid w:val="000941BD"/>
    <w:rsid w:val="0009591D"/>
    <w:rsid w:val="00095F59"/>
    <w:rsid w:val="0009641A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5F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DF2"/>
    <w:rsid w:val="000A7E07"/>
    <w:rsid w:val="000B0E41"/>
    <w:rsid w:val="000B1FC8"/>
    <w:rsid w:val="000B2203"/>
    <w:rsid w:val="000B3511"/>
    <w:rsid w:val="000B4986"/>
    <w:rsid w:val="000B58C5"/>
    <w:rsid w:val="000B64EF"/>
    <w:rsid w:val="000B6E89"/>
    <w:rsid w:val="000B7036"/>
    <w:rsid w:val="000C0408"/>
    <w:rsid w:val="000C055E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69A5"/>
    <w:rsid w:val="000C7918"/>
    <w:rsid w:val="000D0558"/>
    <w:rsid w:val="000D0E57"/>
    <w:rsid w:val="000D15BA"/>
    <w:rsid w:val="000D2185"/>
    <w:rsid w:val="000D2501"/>
    <w:rsid w:val="000D2921"/>
    <w:rsid w:val="000D4319"/>
    <w:rsid w:val="000D48A6"/>
    <w:rsid w:val="000D5050"/>
    <w:rsid w:val="000D56C0"/>
    <w:rsid w:val="000D5718"/>
    <w:rsid w:val="000D5BD0"/>
    <w:rsid w:val="000D5C3E"/>
    <w:rsid w:val="000D7229"/>
    <w:rsid w:val="000E0A84"/>
    <w:rsid w:val="000E0F40"/>
    <w:rsid w:val="000E1DAE"/>
    <w:rsid w:val="000E2457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0732"/>
    <w:rsid w:val="000F13C2"/>
    <w:rsid w:val="000F1A74"/>
    <w:rsid w:val="000F2A57"/>
    <w:rsid w:val="000F2A96"/>
    <w:rsid w:val="000F353E"/>
    <w:rsid w:val="000F3762"/>
    <w:rsid w:val="000F4C4C"/>
    <w:rsid w:val="000F53D7"/>
    <w:rsid w:val="000F5F94"/>
    <w:rsid w:val="000F71A1"/>
    <w:rsid w:val="000F7D2F"/>
    <w:rsid w:val="0010072C"/>
    <w:rsid w:val="00100DBA"/>
    <w:rsid w:val="00101A45"/>
    <w:rsid w:val="00101E8F"/>
    <w:rsid w:val="00101F96"/>
    <w:rsid w:val="00102CBB"/>
    <w:rsid w:val="00104150"/>
    <w:rsid w:val="00104201"/>
    <w:rsid w:val="00105692"/>
    <w:rsid w:val="001062E8"/>
    <w:rsid w:val="00106AD3"/>
    <w:rsid w:val="00106D66"/>
    <w:rsid w:val="00107259"/>
    <w:rsid w:val="0011051B"/>
    <w:rsid w:val="00111840"/>
    <w:rsid w:val="001118DB"/>
    <w:rsid w:val="00111A09"/>
    <w:rsid w:val="00111E2D"/>
    <w:rsid w:val="00111FC1"/>
    <w:rsid w:val="001134B2"/>
    <w:rsid w:val="0011405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2D62"/>
    <w:rsid w:val="001240FA"/>
    <w:rsid w:val="001247A2"/>
    <w:rsid w:val="00124B6D"/>
    <w:rsid w:val="00125644"/>
    <w:rsid w:val="00125B1A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4C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0AC"/>
    <w:rsid w:val="00147EE8"/>
    <w:rsid w:val="00150053"/>
    <w:rsid w:val="00150137"/>
    <w:rsid w:val="00150236"/>
    <w:rsid w:val="001507EF"/>
    <w:rsid w:val="00150D56"/>
    <w:rsid w:val="00150DB7"/>
    <w:rsid w:val="001511D3"/>
    <w:rsid w:val="0015148D"/>
    <w:rsid w:val="00151EA1"/>
    <w:rsid w:val="00152E5E"/>
    <w:rsid w:val="00153806"/>
    <w:rsid w:val="00153A67"/>
    <w:rsid w:val="00153B4D"/>
    <w:rsid w:val="00153D99"/>
    <w:rsid w:val="00154122"/>
    <w:rsid w:val="00154177"/>
    <w:rsid w:val="00154540"/>
    <w:rsid w:val="00154837"/>
    <w:rsid w:val="00154D75"/>
    <w:rsid w:val="00155556"/>
    <w:rsid w:val="00155DBA"/>
    <w:rsid w:val="00156E77"/>
    <w:rsid w:val="001574CD"/>
    <w:rsid w:val="00157BC1"/>
    <w:rsid w:val="00160518"/>
    <w:rsid w:val="00160725"/>
    <w:rsid w:val="00160B46"/>
    <w:rsid w:val="0016178B"/>
    <w:rsid w:val="001636A3"/>
    <w:rsid w:val="00163B76"/>
    <w:rsid w:val="001646A8"/>
    <w:rsid w:val="00164BA1"/>
    <w:rsid w:val="00164D0D"/>
    <w:rsid w:val="00165025"/>
    <w:rsid w:val="00165690"/>
    <w:rsid w:val="001661C8"/>
    <w:rsid w:val="00166F54"/>
    <w:rsid w:val="00166FFA"/>
    <w:rsid w:val="001702B4"/>
    <w:rsid w:val="0017107E"/>
    <w:rsid w:val="001711BC"/>
    <w:rsid w:val="00171E28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1D50"/>
    <w:rsid w:val="00182275"/>
    <w:rsid w:val="001839E6"/>
    <w:rsid w:val="00184377"/>
    <w:rsid w:val="00184E53"/>
    <w:rsid w:val="00185CD7"/>
    <w:rsid w:val="001875CA"/>
    <w:rsid w:val="001900DF"/>
    <w:rsid w:val="001909F9"/>
    <w:rsid w:val="00191BF8"/>
    <w:rsid w:val="00192091"/>
    <w:rsid w:val="00192B14"/>
    <w:rsid w:val="00193B93"/>
    <w:rsid w:val="00194152"/>
    <w:rsid w:val="00194817"/>
    <w:rsid w:val="00194BE4"/>
    <w:rsid w:val="00194EC7"/>
    <w:rsid w:val="0019503C"/>
    <w:rsid w:val="001953EC"/>
    <w:rsid w:val="00195BD6"/>
    <w:rsid w:val="0019736D"/>
    <w:rsid w:val="001A0F9A"/>
    <w:rsid w:val="001A28D5"/>
    <w:rsid w:val="001A2A26"/>
    <w:rsid w:val="001A3278"/>
    <w:rsid w:val="001A3C1F"/>
    <w:rsid w:val="001A3DB0"/>
    <w:rsid w:val="001A4457"/>
    <w:rsid w:val="001A61B4"/>
    <w:rsid w:val="001A7067"/>
    <w:rsid w:val="001A7FC2"/>
    <w:rsid w:val="001A7FD9"/>
    <w:rsid w:val="001B16D8"/>
    <w:rsid w:val="001B185F"/>
    <w:rsid w:val="001B20F4"/>
    <w:rsid w:val="001B247B"/>
    <w:rsid w:val="001B2715"/>
    <w:rsid w:val="001B350C"/>
    <w:rsid w:val="001B3924"/>
    <w:rsid w:val="001B3A13"/>
    <w:rsid w:val="001B4470"/>
    <w:rsid w:val="001B459E"/>
    <w:rsid w:val="001B4C12"/>
    <w:rsid w:val="001B518F"/>
    <w:rsid w:val="001B556F"/>
    <w:rsid w:val="001B5902"/>
    <w:rsid w:val="001B5F16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3A0"/>
    <w:rsid w:val="001C484B"/>
    <w:rsid w:val="001C4B69"/>
    <w:rsid w:val="001C4C1A"/>
    <w:rsid w:val="001C65BF"/>
    <w:rsid w:val="001D022E"/>
    <w:rsid w:val="001D0552"/>
    <w:rsid w:val="001D05C6"/>
    <w:rsid w:val="001D0B32"/>
    <w:rsid w:val="001D19B1"/>
    <w:rsid w:val="001D1F81"/>
    <w:rsid w:val="001D3D97"/>
    <w:rsid w:val="001D4207"/>
    <w:rsid w:val="001D4BFD"/>
    <w:rsid w:val="001D4CDF"/>
    <w:rsid w:val="001D4F03"/>
    <w:rsid w:val="001D51F1"/>
    <w:rsid w:val="001D55C4"/>
    <w:rsid w:val="001D55C7"/>
    <w:rsid w:val="001D5B87"/>
    <w:rsid w:val="001D6923"/>
    <w:rsid w:val="001D6D0C"/>
    <w:rsid w:val="001D77BE"/>
    <w:rsid w:val="001E008A"/>
    <w:rsid w:val="001E0CCA"/>
    <w:rsid w:val="001E1162"/>
    <w:rsid w:val="001E189E"/>
    <w:rsid w:val="001E36E7"/>
    <w:rsid w:val="001E38D5"/>
    <w:rsid w:val="001E423C"/>
    <w:rsid w:val="001E437B"/>
    <w:rsid w:val="001E4B4A"/>
    <w:rsid w:val="001E5646"/>
    <w:rsid w:val="001E59B8"/>
    <w:rsid w:val="001E5E67"/>
    <w:rsid w:val="001E6E1B"/>
    <w:rsid w:val="001E704B"/>
    <w:rsid w:val="001E7932"/>
    <w:rsid w:val="001E7CD7"/>
    <w:rsid w:val="001F124F"/>
    <w:rsid w:val="001F1486"/>
    <w:rsid w:val="001F15E9"/>
    <w:rsid w:val="001F1BBC"/>
    <w:rsid w:val="001F1C79"/>
    <w:rsid w:val="001F3997"/>
    <w:rsid w:val="001F406E"/>
    <w:rsid w:val="001F4284"/>
    <w:rsid w:val="001F4A50"/>
    <w:rsid w:val="001F54EE"/>
    <w:rsid w:val="001F62D8"/>
    <w:rsid w:val="001F69DE"/>
    <w:rsid w:val="001F7C8D"/>
    <w:rsid w:val="00200239"/>
    <w:rsid w:val="00200C05"/>
    <w:rsid w:val="00200CD9"/>
    <w:rsid w:val="00200D9A"/>
    <w:rsid w:val="0020105B"/>
    <w:rsid w:val="0020287A"/>
    <w:rsid w:val="0020325E"/>
    <w:rsid w:val="0020381E"/>
    <w:rsid w:val="002061CB"/>
    <w:rsid w:val="00206450"/>
    <w:rsid w:val="00206F0F"/>
    <w:rsid w:val="002101AE"/>
    <w:rsid w:val="00210438"/>
    <w:rsid w:val="002105B5"/>
    <w:rsid w:val="00210FAE"/>
    <w:rsid w:val="00213012"/>
    <w:rsid w:val="00213319"/>
    <w:rsid w:val="00214643"/>
    <w:rsid w:val="0021476D"/>
    <w:rsid w:val="002166D3"/>
    <w:rsid w:val="002207C2"/>
    <w:rsid w:val="00220CF7"/>
    <w:rsid w:val="002218F0"/>
    <w:rsid w:val="00221AC1"/>
    <w:rsid w:val="00222207"/>
    <w:rsid w:val="0022275A"/>
    <w:rsid w:val="00222B2C"/>
    <w:rsid w:val="00222BAF"/>
    <w:rsid w:val="00222E49"/>
    <w:rsid w:val="00223FC3"/>
    <w:rsid w:val="002270EF"/>
    <w:rsid w:val="00227178"/>
    <w:rsid w:val="002301E4"/>
    <w:rsid w:val="002309F7"/>
    <w:rsid w:val="00230E84"/>
    <w:rsid w:val="00231299"/>
    <w:rsid w:val="00231554"/>
    <w:rsid w:val="00231A2B"/>
    <w:rsid w:val="00231A99"/>
    <w:rsid w:val="00231C50"/>
    <w:rsid w:val="002323B6"/>
    <w:rsid w:val="002337D9"/>
    <w:rsid w:val="00233ACE"/>
    <w:rsid w:val="002341C0"/>
    <w:rsid w:val="0023431B"/>
    <w:rsid w:val="002348A0"/>
    <w:rsid w:val="00235247"/>
    <w:rsid w:val="00235681"/>
    <w:rsid w:val="0023643B"/>
    <w:rsid w:val="00236767"/>
    <w:rsid w:val="002368D8"/>
    <w:rsid w:val="00236DAA"/>
    <w:rsid w:val="00236F13"/>
    <w:rsid w:val="002413BB"/>
    <w:rsid w:val="00241B57"/>
    <w:rsid w:val="00244F86"/>
    <w:rsid w:val="00244FED"/>
    <w:rsid w:val="002464A7"/>
    <w:rsid w:val="002467B1"/>
    <w:rsid w:val="00246946"/>
    <w:rsid w:val="00246CC8"/>
    <w:rsid w:val="0025018F"/>
    <w:rsid w:val="002501D1"/>
    <w:rsid w:val="0025031B"/>
    <w:rsid w:val="002505EA"/>
    <w:rsid w:val="002516FA"/>
    <w:rsid w:val="00251E52"/>
    <w:rsid w:val="002522F0"/>
    <w:rsid w:val="002529AA"/>
    <w:rsid w:val="002533E8"/>
    <w:rsid w:val="00254553"/>
    <w:rsid w:val="002556AF"/>
    <w:rsid w:val="002558B0"/>
    <w:rsid w:val="00256A78"/>
    <w:rsid w:val="0025763C"/>
    <w:rsid w:val="00257B25"/>
    <w:rsid w:val="00260525"/>
    <w:rsid w:val="00260F2F"/>
    <w:rsid w:val="0026141C"/>
    <w:rsid w:val="002619F0"/>
    <w:rsid w:val="00261FBF"/>
    <w:rsid w:val="002625D1"/>
    <w:rsid w:val="00262F65"/>
    <w:rsid w:val="00263A81"/>
    <w:rsid w:val="00263F1B"/>
    <w:rsid w:val="00264038"/>
    <w:rsid w:val="002644AF"/>
    <w:rsid w:val="002647B5"/>
    <w:rsid w:val="002664AC"/>
    <w:rsid w:val="002665A8"/>
    <w:rsid w:val="00266856"/>
    <w:rsid w:val="00267BB2"/>
    <w:rsid w:val="00267D5F"/>
    <w:rsid w:val="0027059F"/>
    <w:rsid w:val="00270EDF"/>
    <w:rsid w:val="0027153A"/>
    <w:rsid w:val="0027168B"/>
    <w:rsid w:val="00271957"/>
    <w:rsid w:val="00271E40"/>
    <w:rsid w:val="00271ED6"/>
    <w:rsid w:val="002724E6"/>
    <w:rsid w:val="00272807"/>
    <w:rsid w:val="002734C6"/>
    <w:rsid w:val="002741CE"/>
    <w:rsid w:val="002744AF"/>
    <w:rsid w:val="002745FC"/>
    <w:rsid w:val="00274A44"/>
    <w:rsid w:val="002755C1"/>
    <w:rsid w:val="00275A65"/>
    <w:rsid w:val="00275B0F"/>
    <w:rsid w:val="00275FF9"/>
    <w:rsid w:val="00276B37"/>
    <w:rsid w:val="00276CDB"/>
    <w:rsid w:val="00277230"/>
    <w:rsid w:val="00277295"/>
    <w:rsid w:val="00277A90"/>
    <w:rsid w:val="00277C61"/>
    <w:rsid w:val="00277FB4"/>
    <w:rsid w:val="002809D1"/>
    <w:rsid w:val="00280EE0"/>
    <w:rsid w:val="00283377"/>
    <w:rsid w:val="00284A96"/>
    <w:rsid w:val="002865EB"/>
    <w:rsid w:val="00286AF6"/>
    <w:rsid w:val="00287458"/>
    <w:rsid w:val="002878FD"/>
    <w:rsid w:val="00287946"/>
    <w:rsid w:val="002879E8"/>
    <w:rsid w:val="00290118"/>
    <w:rsid w:val="002923B5"/>
    <w:rsid w:val="00292BFB"/>
    <w:rsid w:val="002930D1"/>
    <w:rsid w:val="002933D7"/>
    <w:rsid w:val="00293AF2"/>
    <w:rsid w:val="002945BB"/>
    <w:rsid w:val="002945BD"/>
    <w:rsid w:val="00294B95"/>
    <w:rsid w:val="002961C8"/>
    <w:rsid w:val="00296680"/>
    <w:rsid w:val="00296B81"/>
    <w:rsid w:val="00297430"/>
    <w:rsid w:val="002974D3"/>
    <w:rsid w:val="002A0A96"/>
    <w:rsid w:val="002A15BB"/>
    <w:rsid w:val="002A21AA"/>
    <w:rsid w:val="002A2960"/>
    <w:rsid w:val="002A2E25"/>
    <w:rsid w:val="002A4176"/>
    <w:rsid w:val="002A471E"/>
    <w:rsid w:val="002A5168"/>
    <w:rsid w:val="002A5979"/>
    <w:rsid w:val="002A5C58"/>
    <w:rsid w:val="002A6A6D"/>
    <w:rsid w:val="002A6D0F"/>
    <w:rsid w:val="002A731C"/>
    <w:rsid w:val="002B042D"/>
    <w:rsid w:val="002B0C58"/>
    <w:rsid w:val="002B0FB8"/>
    <w:rsid w:val="002B1903"/>
    <w:rsid w:val="002B205D"/>
    <w:rsid w:val="002B27E4"/>
    <w:rsid w:val="002B6069"/>
    <w:rsid w:val="002B62EC"/>
    <w:rsid w:val="002B64F0"/>
    <w:rsid w:val="002B67DC"/>
    <w:rsid w:val="002B74BF"/>
    <w:rsid w:val="002B7988"/>
    <w:rsid w:val="002C0878"/>
    <w:rsid w:val="002C1141"/>
    <w:rsid w:val="002C1239"/>
    <w:rsid w:val="002C1BA2"/>
    <w:rsid w:val="002C1C6D"/>
    <w:rsid w:val="002C231C"/>
    <w:rsid w:val="002C30AE"/>
    <w:rsid w:val="002C3454"/>
    <w:rsid w:val="002C4163"/>
    <w:rsid w:val="002C42F3"/>
    <w:rsid w:val="002C48CC"/>
    <w:rsid w:val="002C5A61"/>
    <w:rsid w:val="002C6C8D"/>
    <w:rsid w:val="002D0E45"/>
    <w:rsid w:val="002D1BC4"/>
    <w:rsid w:val="002D1F3E"/>
    <w:rsid w:val="002D3761"/>
    <w:rsid w:val="002D3B06"/>
    <w:rsid w:val="002D4737"/>
    <w:rsid w:val="002D4B44"/>
    <w:rsid w:val="002D731B"/>
    <w:rsid w:val="002D7EEB"/>
    <w:rsid w:val="002E0195"/>
    <w:rsid w:val="002E09E2"/>
    <w:rsid w:val="002E0E9A"/>
    <w:rsid w:val="002E0F7A"/>
    <w:rsid w:val="002E1AD3"/>
    <w:rsid w:val="002E1C4D"/>
    <w:rsid w:val="002E1CE6"/>
    <w:rsid w:val="002E23BC"/>
    <w:rsid w:val="002E306B"/>
    <w:rsid w:val="002E352F"/>
    <w:rsid w:val="002E35AC"/>
    <w:rsid w:val="002E4130"/>
    <w:rsid w:val="002E5F1C"/>
    <w:rsid w:val="002E6185"/>
    <w:rsid w:val="002E7525"/>
    <w:rsid w:val="002E79E5"/>
    <w:rsid w:val="002E7CBA"/>
    <w:rsid w:val="002F07BF"/>
    <w:rsid w:val="002F0F30"/>
    <w:rsid w:val="002F149D"/>
    <w:rsid w:val="002F3767"/>
    <w:rsid w:val="002F3F03"/>
    <w:rsid w:val="002F46A5"/>
    <w:rsid w:val="002F5524"/>
    <w:rsid w:val="002F5547"/>
    <w:rsid w:val="002F63D9"/>
    <w:rsid w:val="002F6512"/>
    <w:rsid w:val="002F7458"/>
    <w:rsid w:val="002F7818"/>
    <w:rsid w:val="002F7AA9"/>
    <w:rsid w:val="002F7C4B"/>
    <w:rsid w:val="00300166"/>
    <w:rsid w:val="003002B6"/>
    <w:rsid w:val="003009BF"/>
    <w:rsid w:val="003012C3"/>
    <w:rsid w:val="003036A6"/>
    <w:rsid w:val="0030377D"/>
    <w:rsid w:val="00303F71"/>
    <w:rsid w:val="003054DC"/>
    <w:rsid w:val="0030561E"/>
    <w:rsid w:val="00305B97"/>
    <w:rsid w:val="00306191"/>
    <w:rsid w:val="00306448"/>
    <w:rsid w:val="003064F2"/>
    <w:rsid w:val="003065D9"/>
    <w:rsid w:val="0030679C"/>
    <w:rsid w:val="00306B10"/>
    <w:rsid w:val="0031056C"/>
    <w:rsid w:val="00310A1E"/>
    <w:rsid w:val="00310BBD"/>
    <w:rsid w:val="00311D25"/>
    <w:rsid w:val="00312612"/>
    <w:rsid w:val="0031297D"/>
    <w:rsid w:val="00314BA3"/>
    <w:rsid w:val="00314C21"/>
    <w:rsid w:val="0031615F"/>
    <w:rsid w:val="00316471"/>
    <w:rsid w:val="00316686"/>
    <w:rsid w:val="00316D49"/>
    <w:rsid w:val="0031704E"/>
    <w:rsid w:val="003179CC"/>
    <w:rsid w:val="00321ED2"/>
    <w:rsid w:val="00323831"/>
    <w:rsid w:val="003241AA"/>
    <w:rsid w:val="00324783"/>
    <w:rsid w:val="00324AD7"/>
    <w:rsid w:val="00325A91"/>
    <w:rsid w:val="0032632B"/>
    <w:rsid w:val="00326394"/>
    <w:rsid w:val="0032647B"/>
    <w:rsid w:val="00326F95"/>
    <w:rsid w:val="003318D4"/>
    <w:rsid w:val="00331A4A"/>
    <w:rsid w:val="0033240E"/>
    <w:rsid w:val="00332ED2"/>
    <w:rsid w:val="00333394"/>
    <w:rsid w:val="003334E4"/>
    <w:rsid w:val="003334EF"/>
    <w:rsid w:val="00333EEA"/>
    <w:rsid w:val="00334C69"/>
    <w:rsid w:val="0033516C"/>
    <w:rsid w:val="00335517"/>
    <w:rsid w:val="00335522"/>
    <w:rsid w:val="00336389"/>
    <w:rsid w:val="00336DC2"/>
    <w:rsid w:val="003419CD"/>
    <w:rsid w:val="00341D53"/>
    <w:rsid w:val="00342AC1"/>
    <w:rsid w:val="003430CE"/>
    <w:rsid w:val="00343154"/>
    <w:rsid w:val="003438A7"/>
    <w:rsid w:val="00344717"/>
    <w:rsid w:val="003449AB"/>
    <w:rsid w:val="00344AB7"/>
    <w:rsid w:val="00344DBD"/>
    <w:rsid w:val="00344EB0"/>
    <w:rsid w:val="00345A7A"/>
    <w:rsid w:val="00345F77"/>
    <w:rsid w:val="00346A7D"/>
    <w:rsid w:val="00347146"/>
    <w:rsid w:val="003476C9"/>
    <w:rsid w:val="00350B28"/>
    <w:rsid w:val="003529FE"/>
    <w:rsid w:val="003542BA"/>
    <w:rsid w:val="00354831"/>
    <w:rsid w:val="00356F79"/>
    <w:rsid w:val="00360ABD"/>
    <w:rsid w:val="003619F4"/>
    <w:rsid w:val="00361D63"/>
    <w:rsid w:val="00361E3B"/>
    <w:rsid w:val="0036235B"/>
    <w:rsid w:val="00362515"/>
    <w:rsid w:val="00362EEA"/>
    <w:rsid w:val="00363EFE"/>
    <w:rsid w:val="003644DF"/>
    <w:rsid w:val="00364855"/>
    <w:rsid w:val="00364960"/>
    <w:rsid w:val="0036498B"/>
    <w:rsid w:val="00364B8B"/>
    <w:rsid w:val="00364E52"/>
    <w:rsid w:val="00365295"/>
    <w:rsid w:val="00365487"/>
    <w:rsid w:val="00365582"/>
    <w:rsid w:val="00365982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69A"/>
    <w:rsid w:val="00373760"/>
    <w:rsid w:val="003743B8"/>
    <w:rsid w:val="0037518E"/>
    <w:rsid w:val="00375A30"/>
    <w:rsid w:val="00375B9B"/>
    <w:rsid w:val="00376392"/>
    <w:rsid w:val="0037655B"/>
    <w:rsid w:val="0037691D"/>
    <w:rsid w:val="003801AF"/>
    <w:rsid w:val="00380738"/>
    <w:rsid w:val="00380BF3"/>
    <w:rsid w:val="00380F46"/>
    <w:rsid w:val="00380F8C"/>
    <w:rsid w:val="003829F0"/>
    <w:rsid w:val="00382DFE"/>
    <w:rsid w:val="00383047"/>
    <w:rsid w:val="00384338"/>
    <w:rsid w:val="00384C9C"/>
    <w:rsid w:val="003850E1"/>
    <w:rsid w:val="00385811"/>
    <w:rsid w:val="003862A8"/>
    <w:rsid w:val="003862B1"/>
    <w:rsid w:val="003864FF"/>
    <w:rsid w:val="00387013"/>
    <w:rsid w:val="00387211"/>
    <w:rsid w:val="003872A5"/>
    <w:rsid w:val="003876D5"/>
    <w:rsid w:val="0038781C"/>
    <w:rsid w:val="00387EDC"/>
    <w:rsid w:val="00390636"/>
    <w:rsid w:val="003914F2"/>
    <w:rsid w:val="00391F3F"/>
    <w:rsid w:val="00392039"/>
    <w:rsid w:val="00392C6F"/>
    <w:rsid w:val="00394659"/>
    <w:rsid w:val="00394B25"/>
    <w:rsid w:val="00394F17"/>
    <w:rsid w:val="003951F4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3E30"/>
    <w:rsid w:val="003A42E6"/>
    <w:rsid w:val="003A4917"/>
    <w:rsid w:val="003A4A27"/>
    <w:rsid w:val="003A4B3C"/>
    <w:rsid w:val="003A4F90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2FB0"/>
    <w:rsid w:val="003B32F9"/>
    <w:rsid w:val="003B377E"/>
    <w:rsid w:val="003B427C"/>
    <w:rsid w:val="003B5012"/>
    <w:rsid w:val="003B5204"/>
    <w:rsid w:val="003B6314"/>
    <w:rsid w:val="003B76FD"/>
    <w:rsid w:val="003C0329"/>
    <w:rsid w:val="003C15FE"/>
    <w:rsid w:val="003C1675"/>
    <w:rsid w:val="003C230A"/>
    <w:rsid w:val="003C3AED"/>
    <w:rsid w:val="003C400A"/>
    <w:rsid w:val="003C6058"/>
    <w:rsid w:val="003C667D"/>
    <w:rsid w:val="003C6A3D"/>
    <w:rsid w:val="003C7160"/>
    <w:rsid w:val="003C75F7"/>
    <w:rsid w:val="003C7766"/>
    <w:rsid w:val="003C795D"/>
    <w:rsid w:val="003C79C1"/>
    <w:rsid w:val="003D0271"/>
    <w:rsid w:val="003D036A"/>
    <w:rsid w:val="003D050A"/>
    <w:rsid w:val="003D0880"/>
    <w:rsid w:val="003D0AB8"/>
    <w:rsid w:val="003D0D41"/>
    <w:rsid w:val="003D1E66"/>
    <w:rsid w:val="003D1F24"/>
    <w:rsid w:val="003D24B4"/>
    <w:rsid w:val="003D2D14"/>
    <w:rsid w:val="003D31E6"/>
    <w:rsid w:val="003D3C0A"/>
    <w:rsid w:val="003D4626"/>
    <w:rsid w:val="003D61D4"/>
    <w:rsid w:val="003D6F49"/>
    <w:rsid w:val="003D7389"/>
    <w:rsid w:val="003D78BD"/>
    <w:rsid w:val="003D7C75"/>
    <w:rsid w:val="003D7DA3"/>
    <w:rsid w:val="003D7DC5"/>
    <w:rsid w:val="003E045F"/>
    <w:rsid w:val="003E1FB6"/>
    <w:rsid w:val="003E2B9E"/>
    <w:rsid w:val="003E3A6E"/>
    <w:rsid w:val="003E42E7"/>
    <w:rsid w:val="003E53F8"/>
    <w:rsid w:val="003E57DF"/>
    <w:rsid w:val="003E59F1"/>
    <w:rsid w:val="003E6895"/>
    <w:rsid w:val="003E6DE0"/>
    <w:rsid w:val="003E7D67"/>
    <w:rsid w:val="003F00E3"/>
    <w:rsid w:val="003F04C1"/>
    <w:rsid w:val="003F0B54"/>
    <w:rsid w:val="003F171A"/>
    <w:rsid w:val="003F1D4F"/>
    <w:rsid w:val="003F238D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0B6C"/>
    <w:rsid w:val="00401730"/>
    <w:rsid w:val="00401916"/>
    <w:rsid w:val="00401BC9"/>
    <w:rsid w:val="00401CDE"/>
    <w:rsid w:val="0040241B"/>
    <w:rsid w:val="00403C72"/>
    <w:rsid w:val="0040414D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4B31"/>
    <w:rsid w:val="0041531B"/>
    <w:rsid w:val="0041545B"/>
    <w:rsid w:val="00415853"/>
    <w:rsid w:val="00416B51"/>
    <w:rsid w:val="00416E1B"/>
    <w:rsid w:val="00416E4C"/>
    <w:rsid w:val="004172B1"/>
    <w:rsid w:val="004175D5"/>
    <w:rsid w:val="00420104"/>
    <w:rsid w:val="004205D3"/>
    <w:rsid w:val="00420997"/>
    <w:rsid w:val="004221AC"/>
    <w:rsid w:val="00422837"/>
    <w:rsid w:val="00422C68"/>
    <w:rsid w:val="0042371A"/>
    <w:rsid w:val="004242FC"/>
    <w:rsid w:val="00425D8F"/>
    <w:rsid w:val="004265B1"/>
    <w:rsid w:val="00426C98"/>
    <w:rsid w:val="00427017"/>
    <w:rsid w:val="00427193"/>
    <w:rsid w:val="004276FC"/>
    <w:rsid w:val="00427FEC"/>
    <w:rsid w:val="0043007C"/>
    <w:rsid w:val="00430159"/>
    <w:rsid w:val="00431E80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3B6"/>
    <w:rsid w:val="00440B06"/>
    <w:rsid w:val="00441728"/>
    <w:rsid w:val="00441D74"/>
    <w:rsid w:val="0044234B"/>
    <w:rsid w:val="00442E3D"/>
    <w:rsid w:val="00443D6A"/>
    <w:rsid w:val="00443E3C"/>
    <w:rsid w:val="00444044"/>
    <w:rsid w:val="004445B2"/>
    <w:rsid w:val="004453EA"/>
    <w:rsid w:val="0044545A"/>
    <w:rsid w:val="00445685"/>
    <w:rsid w:val="00445A1C"/>
    <w:rsid w:val="0044660C"/>
    <w:rsid w:val="00446798"/>
    <w:rsid w:val="00446952"/>
    <w:rsid w:val="00446E13"/>
    <w:rsid w:val="00447E23"/>
    <w:rsid w:val="0045027E"/>
    <w:rsid w:val="00450762"/>
    <w:rsid w:val="00450A33"/>
    <w:rsid w:val="00450EA3"/>
    <w:rsid w:val="00450EC5"/>
    <w:rsid w:val="00451EE5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0ED"/>
    <w:rsid w:val="00457A0C"/>
    <w:rsid w:val="00461810"/>
    <w:rsid w:val="004633DF"/>
    <w:rsid w:val="00463906"/>
    <w:rsid w:val="00463C0C"/>
    <w:rsid w:val="00464085"/>
    <w:rsid w:val="0046453D"/>
    <w:rsid w:val="004647D2"/>
    <w:rsid w:val="00464D35"/>
    <w:rsid w:val="00465104"/>
    <w:rsid w:val="0046510F"/>
    <w:rsid w:val="004656C0"/>
    <w:rsid w:val="00466DA2"/>
    <w:rsid w:val="00467703"/>
    <w:rsid w:val="0046788B"/>
    <w:rsid w:val="00470277"/>
    <w:rsid w:val="004719CF"/>
    <w:rsid w:val="00471E21"/>
    <w:rsid w:val="00471EAB"/>
    <w:rsid w:val="00472787"/>
    <w:rsid w:val="00472954"/>
    <w:rsid w:val="004729AB"/>
    <w:rsid w:val="00473806"/>
    <w:rsid w:val="00473988"/>
    <w:rsid w:val="00473A0A"/>
    <w:rsid w:val="00473D9D"/>
    <w:rsid w:val="00473DF3"/>
    <w:rsid w:val="00473F72"/>
    <w:rsid w:val="004743EA"/>
    <w:rsid w:val="004748B5"/>
    <w:rsid w:val="00474B34"/>
    <w:rsid w:val="00474C85"/>
    <w:rsid w:val="00474F71"/>
    <w:rsid w:val="00475373"/>
    <w:rsid w:val="00475398"/>
    <w:rsid w:val="00475F6D"/>
    <w:rsid w:val="00475F7B"/>
    <w:rsid w:val="00477156"/>
    <w:rsid w:val="00481316"/>
    <w:rsid w:val="00482C2C"/>
    <w:rsid w:val="00483A4A"/>
    <w:rsid w:val="004848B8"/>
    <w:rsid w:val="004851EA"/>
    <w:rsid w:val="004853FE"/>
    <w:rsid w:val="00485D17"/>
    <w:rsid w:val="004867F4"/>
    <w:rsid w:val="004867FB"/>
    <w:rsid w:val="00486E3D"/>
    <w:rsid w:val="004878F9"/>
    <w:rsid w:val="00487B1C"/>
    <w:rsid w:val="00487F77"/>
    <w:rsid w:val="00490352"/>
    <w:rsid w:val="004905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3DEE"/>
    <w:rsid w:val="00494486"/>
    <w:rsid w:val="004947D4"/>
    <w:rsid w:val="004956F2"/>
    <w:rsid w:val="00495EFA"/>
    <w:rsid w:val="00496AD3"/>
    <w:rsid w:val="00496EB7"/>
    <w:rsid w:val="004A08B1"/>
    <w:rsid w:val="004A1E8B"/>
    <w:rsid w:val="004A24EF"/>
    <w:rsid w:val="004A2514"/>
    <w:rsid w:val="004A2C96"/>
    <w:rsid w:val="004A2D84"/>
    <w:rsid w:val="004A2F4B"/>
    <w:rsid w:val="004A32AF"/>
    <w:rsid w:val="004A386D"/>
    <w:rsid w:val="004A48EB"/>
    <w:rsid w:val="004A4FA2"/>
    <w:rsid w:val="004A50C2"/>
    <w:rsid w:val="004A68F0"/>
    <w:rsid w:val="004A6B5C"/>
    <w:rsid w:val="004A6C7E"/>
    <w:rsid w:val="004A7BA8"/>
    <w:rsid w:val="004B019A"/>
    <w:rsid w:val="004B04CC"/>
    <w:rsid w:val="004B0AF7"/>
    <w:rsid w:val="004B0E93"/>
    <w:rsid w:val="004B1AE6"/>
    <w:rsid w:val="004B20C3"/>
    <w:rsid w:val="004B3FE5"/>
    <w:rsid w:val="004B4A8B"/>
    <w:rsid w:val="004B4B2F"/>
    <w:rsid w:val="004B5E00"/>
    <w:rsid w:val="004B7233"/>
    <w:rsid w:val="004B7332"/>
    <w:rsid w:val="004B7B39"/>
    <w:rsid w:val="004C045E"/>
    <w:rsid w:val="004C078B"/>
    <w:rsid w:val="004C09CE"/>
    <w:rsid w:val="004C1872"/>
    <w:rsid w:val="004C1C4E"/>
    <w:rsid w:val="004C2194"/>
    <w:rsid w:val="004C23EE"/>
    <w:rsid w:val="004C3412"/>
    <w:rsid w:val="004C38F6"/>
    <w:rsid w:val="004C4394"/>
    <w:rsid w:val="004C48C4"/>
    <w:rsid w:val="004C53AE"/>
    <w:rsid w:val="004C5A0B"/>
    <w:rsid w:val="004C684D"/>
    <w:rsid w:val="004C6ACB"/>
    <w:rsid w:val="004C6C0F"/>
    <w:rsid w:val="004C780C"/>
    <w:rsid w:val="004C785A"/>
    <w:rsid w:val="004C78A6"/>
    <w:rsid w:val="004D0911"/>
    <w:rsid w:val="004D0F27"/>
    <w:rsid w:val="004D1AEA"/>
    <w:rsid w:val="004D24E3"/>
    <w:rsid w:val="004D2698"/>
    <w:rsid w:val="004D2A85"/>
    <w:rsid w:val="004D2D1D"/>
    <w:rsid w:val="004D2DF6"/>
    <w:rsid w:val="004D396A"/>
    <w:rsid w:val="004D3B60"/>
    <w:rsid w:val="004D400A"/>
    <w:rsid w:val="004D4E44"/>
    <w:rsid w:val="004D777E"/>
    <w:rsid w:val="004E1A04"/>
    <w:rsid w:val="004E1A58"/>
    <w:rsid w:val="004E1E13"/>
    <w:rsid w:val="004E20AE"/>
    <w:rsid w:val="004E2779"/>
    <w:rsid w:val="004E3027"/>
    <w:rsid w:val="004E46D5"/>
    <w:rsid w:val="004E48C2"/>
    <w:rsid w:val="004E4E6A"/>
    <w:rsid w:val="004E5294"/>
    <w:rsid w:val="004E62E1"/>
    <w:rsid w:val="004E6568"/>
    <w:rsid w:val="004E7233"/>
    <w:rsid w:val="004E784F"/>
    <w:rsid w:val="004F048F"/>
    <w:rsid w:val="004F1779"/>
    <w:rsid w:val="004F22CF"/>
    <w:rsid w:val="004F3408"/>
    <w:rsid w:val="004F3526"/>
    <w:rsid w:val="004F3999"/>
    <w:rsid w:val="004F3E2C"/>
    <w:rsid w:val="004F4D6B"/>
    <w:rsid w:val="004F4D94"/>
    <w:rsid w:val="004F565B"/>
    <w:rsid w:val="004F56A9"/>
    <w:rsid w:val="004F575B"/>
    <w:rsid w:val="004F5D58"/>
    <w:rsid w:val="004F63EB"/>
    <w:rsid w:val="004F64DE"/>
    <w:rsid w:val="004F6F64"/>
    <w:rsid w:val="004F7FB9"/>
    <w:rsid w:val="00500278"/>
    <w:rsid w:val="005005AD"/>
    <w:rsid w:val="0050068A"/>
    <w:rsid w:val="0050069E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13EC"/>
    <w:rsid w:val="0051262F"/>
    <w:rsid w:val="00512EAC"/>
    <w:rsid w:val="00513396"/>
    <w:rsid w:val="005136FC"/>
    <w:rsid w:val="00513918"/>
    <w:rsid w:val="0051473D"/>
    <w:rsid w:val="0051599D"/>
    <w:rsid w:val="0051679F"/>
    <w:rsid w:val="00516F83"/>
    <w:rsid w:val="00517DD3"/>
    <w:rsid w:val="005202D0"/>
    <w:rsid w:val="0052095B"/>
    <w:rsid w:val="00520967"/>
    <w:rsid w:val="005209BC"/>
    <w:rsid w:val="00521720"/>
    <w:rsid w:val="005218CE"/>
    <w:rsid w:val="005218EC"/>
    <w:rsid w:val="00521929"/>
    <w:rsid w:val="00521F3E"/>
    <w:rsid w:val="005242F4"/>
    <w:rsid w:val="0052485B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4FEF"/>
    <w:rsid w:val="005353A6"/>
    <w:rsid w:val="0053734D"/>
    <w:rsid w:val="00540523"/>
    <w:rsid w:val="00541EDB"/>
    <w:rsid w:val="00542245"/>
    <w:rsid w:val="00542543"/>
    <w:rsid w:val="00542CD1"/>
    <w:rsid w:val="0054342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C9A"/>
    <w:rsid w:val="00550EFB"/>
    <w:rsid w:val="00550FE6"/>
    <w:rsid w:val="005526A6"/>
    <w:rsid w:val="00552CD5"/>
    <w:rsid w:val="00553FC5"/>
    <w:rsid w:val="0055472B"/>
    <w:rsid w:val="00555874"/>
    <w:rsid w:val="005566A2"/>
    <w:rsid w:val="0055680B"/>
    <w:rsid w:val="00556AE9"/>
    <w:rsid w:val="0055799A"/>
    <w:rsid w:val="00557D60"/>
    <w:rsid w:val="0056048F"/>
    <w:rsid w:val="005606A3"/>
    <w:rsid w:val="00560887"/>
    <w:rsid w:val="00560F23"/>
    <w:rsid w:val="00561C3F"/>
    <w:rsid w:val="00561F99"/>
    <w:rsid w:val="005621E2"/>
    <w:rsid w:val="005628DF"/>
    <w:rsid w:val="0056379F"/>
    <w:rsid w:val="00563D38"/>
    <w:rsid w:val="00564648"/>
    <w:rsid w:val="00564C20"/>
    <w:rsid w:val="005662DC"/>
    <w:rsid w:val="0057009B"/>
    <w:rsid w:val="005701B3"/>
    <w:rsid w:val="00570A5C"/>
    <w:rsid w:val="00570FE8"/>
    <w:rsid w:val="005710BD"/>
    <w:rsid w:val="00571198"/>
    <w:rsid w:val="00571BAD"/>
    <w:rsid w:val="00572960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45A"/>
    <w:rsid w:val="0057661B"/>
    <w:rsid w:val="00577FF5"/>
    <w:rsid w:val="00582D65"/>
    <w:rsid w:val="00582D9D"/>
    <w:rsid w:val="00583581"/>
    <w:rsid w:val="00583B8A"/>
    <w:rsid w:val="00583EC6"/>
    <w:rsid w:val="00583F4D"/>
    <w:rsid w:val="00584341"/>
    <w:rsid w:val="005846D2"/>
    <w:rsid w:val="00585973"/>
    <w:rsid w:val="00585F7E"/>
    <w:rsid w:val="005860A2"/>
    <w:rsid w:val="00586788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491E"/>
    <w:rsid w:val="00595F8B"/>
    <w:rsid w:val="00597648"/>
    <w:rsid w:val="005978A9"/>
    <w:rsid w:val="005A0CA0"/>
    <w:rsid w:val="005A158B"/>
    <w:rsid w:val="005A16AC"/>
    <w:rsid w:val="005A1BAA"/>
    <w:rsid w:val="005A2091"/>
    <w:rsid w:val="005A2F71"/>
    <w:rsid w:val="005A2FBB"/>
    <w:rsid w:val="005A345D"/>
    <w:rsid w:val="005A346B"/>
    <w:rsid w:val="005A4A79"/>
    <w:rsid w:val="005A4F65"/>
    <w:rsid w:val="005A593B"/>
    <w:rsid w:val="005A61EE"/>
    <w:rsid w:val="005A6AF8"/>
    <w:rsid w:val="005A7629"/>
    <w:rsid w:val="005B079A"/>
    <w:rsid w:val="005B1897"/>
    <w:rsid w:val="005B2876"/>
    <w:rsid w:val="005B2A71"/>
    <w:rsid w:val="005B2D63"/>
    <w:rsid w:val="005B3A71"/>
    <w:rsid w:val="005B4DD2"/>
    <w:rsid w:val="005B5C63"/>
    <w:rsid w:val="005B6163"/>
    <w:rsid w:val="005B6A4F"/>
    <w:rsid w:val="005B6C50"/>
    <w:rsid w:val="005B7128"/>
    <w:rsid w:val="005B7398"/>
    <w:rsid w:val="005B7DD9"/>
    <w:rsid w:val="005C048C"/>
    <w:rsid w:val="005C05EE"/>
    <w:rsid w:val="005C093D"/>
    <w:rsid w:val="005C1115"/>
    <w:rsid w:val="005C24E9"/>
    <w:rsid w:val="005C2695"/>
    <w:rsid w:val="005C3494"/>
    <w:rsid w:val="005C42A0"/>
    <w:rsid w:val="005C4374"/>
    <w:rsid w:val="005C4BBA"/>
    <w:rsid w:val="005C4E1B"/>
    <w:rsid w:val="005C5790"/>
    <w:rsid w:val="005C6BDF"/>
    <w:rsid w:val="005C7D5F"/>
    <w:rsid w:val="005C7EAD"/>
    <w:rsid w:val="005D049D"/>
    <w:rsid w:val="005D08DE"/>
    <w:rsid w:val="005D156C"/>
    <w:rsid w:val="005D1B5A"/>
    <w:rsid w:val="005D209A"/>
    <w:rsid w:val="005D2C34"/>
    <w:rsid w:val="005D35A6"/>
    <w:rsid w:val="005D3979"/>
    <w:rsid w:val="005D3C17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09AD"/>
    <w:rsid w:val="005E12E0"/>
    <w:rsid w:val="005E1805"/>
    <w:rsid w:val="005E191E"/>
    <w:rsid w:val="005E19B0"/>
    <w:rsid w:val="005E25F8"/>
    <w:rsid w:val="005E2A78"/>
    <w:rsid w:val="005E3361"/>
    <w:rsid w:val="005E33AA"/>
    <w:rsid w:val="005E3E2D"/>
    <w:rsid w:val="005E5289"/>
    <w:rsid w:val="005E528F"/>
    <w:rsid w:val="005E5968"/>
    <w:rsid w:val="005E5D96"/>
    <w:rsid w:val="005E6339"/>
    <w:rsid w:val="005E6968"/>
    <w:rsid w:val="005F1A5B"/>
    <w:rsid w:val="005F232F"/>
    <w:rsid w:val="005F39B5"/>
    <w:rsid w:val="005F3F2E"/>
    <w:rsid w:val="005F581A"/>
    <w:rsid w:val="005F5DB9"/>
    <w:rsid w:val="005F5FA9"/>
    <w:rsid w:val="0060084C"/>
    <w:rsid w:val="006018AB"/>
    <w:rsid w:val="00601AC4"/>
    <w:rsid w:val="00601DE7"/>
    <w:rsid w:val="006026BD"/>
    <w:rsid w:val="006028EF"/>
    <w:rsid w:val="00602AA2"/>
    <w:rsid w:val="00602C64"/>
    <w:rsid w:val="006032C8"/>
    <w:rsid w:val="006043D8"/>
    <w:rsid w:val="00604B6F"/>
    <w:rsid w:val="00605005"/>
    <w:rsid w:val="0060587E"/>
    <w:rsid w:val="00605D79"/>
    <w:rsid w:val="00605DEB"/>
    <w:rsid w:val="00605F7E"/>
    <w:rsid w:val="0060625C"/>
    <w:rsid w:val="006072F7"/>
    <w:rsid w:val="006074D9"/>
    <w:rsid w:val="006074F1"/>
    <w:rsid w:val="00607701"/>
    <w:rsid w:val="00607A68"/>
    <w:rsid w:val="0061078E"/>
    <w:rsid w:val="00610EB5"/>
    <w:rsid w:val="00611131"/>
    <w:rsid w:val="00611D5F"/>
    <w:rsid w:val="00611E81"/>
    <w:rsid w:val="00612AA3"/>
    <w:rsid w:val="00613C94"/>
    <w:rsid w:val="006142B9"/>
    <w:rsid w:val="006152DD"/>
    <w:rsid w:val="00615A84"/>
    <w:rsid w:val="00615C32"/>
    <w:rsid w:val="00615D52"/>
    <w:rsid w:val="00616847"/>
    <w:rsid w:val="00617334"/>
    <w:rsid w:val="0062049D"/>
    <w:rsid w:val="00620786"/>
    <w:rsid w:val="006211AA"/>
    <w:rsid w:val="006215E5"/>
    <w:rsid w:val="00621865"/>
    <w:rsid w:val="00622196"/>
    <w:rsid w:val="00622B75"/>
    <w:rsid w:val="00624029"/>
    <w:rsid w:val="00625E14"/>
    <w:rsid w:val="00626278"/>
    <w:rsid w:val="00626481"/>
    <w:rsid w:val="00627364"/>
    <w:rsid w:val="006313B5"/>
    <w:rsid w:val="00632194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E46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46F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104"/>
    <w:rsid w:val="006549B3"/>
    <w:rsid w:val="00654DE7"/>
    <w:rsid w:val="006558D6"/>
    <w:rsid w:val="00655931"/>
    <w:rsid w:val="00655A34"/>
    <w:rsid w:val="00655C02"/>
    <w:rsid w:val="00655E29"/>
    <w:rsid w:val="00655F53"/>
    <w:rsid w:val="00655FD3"/>
    <w:rsid w:val="0065693F"/>
    <w:rsid w:val="00657007"/>
    <w:rsid w:val="0065700E"/>
    <w:rsid w:val="006578AC"/>
    <w:rsid w:val="006578EE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49C4"/>
    <w:rsid w:val="006651C4"/>
    <w:rsid w:val="00665791"/>
    <w:rsid w:val="00665B13"/>
    <w:rsid w:val="00666115"/>
    <w:rsid w:val="00666171"/>
    <w:rsid w:val="00666750"/>
    <w:rsid w:val="00670472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75DDF"/>
    <w:rsid w:val="00680A0D"/>
    <w:rsid w:val="00680ADE"/>
    <w:rsid w:val="00681896"/>
    <w:rsid w:val="00682584"/>
    <w:rsid w:val="00682D2D"/>
    <w:rsid w:val="00682EC5"/>
    <w:rsid w:val="0068354E"/>
    <w:rsid w:val="006839C5"/>
    <w:rsid w:val="00683E9D"/>
    <w:rsid w:val="0068409F"/>
    <w:rsid w:val="006844F5"/>
    <w:rsid w:val="00685350"/>
    <w:rsid w:val="0068557C"/>
    <w:rsid w:val="00686EBF"/>
    <w:rsid w:val="00686ED3"/>
    <w:rsid w:val="00687D34"/>
    <w:rsid w:val="00690CBD"/>
    <w:rsid w:val="00690CF2"/>
    <w:rsid w:val="0069117E"/>
    <w:rsid w:val="00691D48"/>
    <w:rsid w:val="00692877"/>
    <w:rsid w:val="006929F1"/>
    <w:rsid w:val="00692A6E"/>
    <w:rsid w:val="00692E06"/>
    <w:rsid w:val="00692E47"/>
    <w:rsid w:val="006933BA"/>
    <w:rsid w:val="006933BF"/>
    <w:rsid w:val="0069356E"/>
    <w:rsid w:val="00693624"/>
    <w:rsid w:val="00693889"/>
    <w:rsid w:val="00693950"/>
    <w:rsid w:val="00693DA7"/>
    <w:rsid w:val="00694453"/>
    <w:rsid w:val="006944FC"/>
    <w:rsid w:val="00694B3C"/>
    <w:rsid w:val="00694BA0"/>
    <w:rsid w:val="00695547"/>
    <w:rsid w:val="00695877"/>
    <w:rsid w:val="006965AB"/>
    <w:rsid w:val="00696700"/>
    <w:rsid w:val="006967C4"/>
    <w:rsid w:val="00696CAD"/>
    <w:rsid w:val="00696D77"/>
    <w:rsid w:val="0069744E"/>
    <w:rsid w:val="0069762F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00A"/>
    <w:rsid w:val="006B5EC4"/>
    <w:rsid w:val="006B7540"/>
    <w:rsid w:val="006B7913"/>
    <w:rsid w:val="006C040D"/>
    <w:rsid w:val="006C223A"/>
    <w:rsid w:val="006C247A"/>
    <w:rsid w:val="006C2FB5"/>
    <w:rsid w:val="006C45C4"/>
    <w:rsid w:val="006C4AA0"/>
    <w:rsid w:val="006C4CA6"/>
    <w:rsid w:val="006C54B3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2EEE"/>
    <w:rsid w:val="006D33BF"/>
    <w:rsid w:val="006D389D"/>
    <w:rsid w:val="006D462D"/>
    <w:rsid w:val="006D54AC"/>
    <w:rsid w:val="006D55BF"/>
    <w:rsid w:val="006D5E3F"/>
    <w:rsid w:val="006D5F54"/>
    <w:rsid w:val="006D6A00"/>
    <w:rsid w:val="006D75EE"/>
    <w:rsid w:val="006E05DA"/>
    <w:rsid w:val="006E0A29"/>
    <w:rsid w:val="006E1B5E"/>
    <w:rsid w:val="006E1F4B"/>
    <w:rsid w:val="006E265C"/>
    <w:rsid w:val="006E2AB2"/>
    <w:rsid w:val="006E2B60"/>
    <w:rsid w:val="006E2CEE"/>
    <w:rsid w:val="006E2F3D"/>
    <w:rsid w:val="006E3F8B"/>
    <w:rsid w:val="006E3FD0"/>
    <w:rsid w:val="006E47FA"/>
    <w:rsid w:val="006E505D"/>
    <w:rsid w:val="006E594F"/>
    <w:rsid w:val="006E5B7E"/>
    <w:rsid w:val="006E6B39"/>
    <w:rsid w:val="006E73E2"/>
    <w:rsid w:val="006E7A96"/>
    <w:rsid w:val="006E7B8F"/>
    <w:rsid w:val="006F0046"/>
    <w:rsid w:val="006F0B9E"/>
    <w:rsid w:val="006F1206"/>
    <w:rsid w:val="006F1E0E"/>
    <w:rsid w:val="006F2037"/>
    <w:rsid w:val="006F20E1"/>
    <w:rsid w:val="006F2D0D"/>
    <w:rsid w:val="006F39C0"/>
    <w:rsid w:val="006F3EF2"/>
    <w:rsid w:val="006F5412"/>
    <w:rsid w:val="006F6055"/>
    <w:rsid w:val="006F6377"/>
    <w:rsid w:val="006F6C71"/>
    <w:rsid w:val="006F6F44"/>
    <w:rsid w:val="006F6FAE"/>
    <w:rsid w:val="006F7B87"/>
    <w:rsid w:val="00701816"/>
    <w:rsid w:val="00702036"/>
    <w:rsid w:val="007021C3"/>
    <w:rsid w:val="0070322A"/>
    <w:rsid w:val="0070339F"/>
    <w:rsid w:val="00704002"/>
    <w:rsid w:val="0070409A"/>
    <w:rsid w:val="00704421"/>
    <w:rsid w:val="00704B19"/>
    <w:rsid w:val="00704D5C"/>
    <w:rsid w:val="00705165"/>
    <w:rsid w:val="0070528C"/>
    <w:rsid w:val="00705CED"/>
    <w:rsid w:val="00707A1E"/>
    <w:rsid w:val="00707AA3"/>
    <w:rsid w:val="00707EB2"/>
    <w:rsid w:val="00711606"/>
    <w:rsid w:val="0071219D"/>
    <w:rsid w:val="0071265E"/>
    <w:rsid w:val="00712975"/>
    <w:rsid w:val="0071411B"/>
    <w:rsid w:val="007143CD"/>
    <w:rsid w:val="0071443E"/>
    <w:rsid w:val="0071470B"/>
    <w:rsid w:val="00714B4B"/>
    <w:rsid w:val="0071546A"/>
    <w:rsid w:val="0071553C"/>
    <w:rsid w:val="007158A6"/>
    <w:rsid w:val="00715AD9"/>
    <w:rsid w:val="00715C57"/>
    <w:rsid w:val="007161A4"/>
    <w:rsid w:val="00716434"/>
    <w:rsid w:val="00716657"/>
    <w:rsid w:val="007171C5"/>
    <w:rsid w:val="00721C8A"/>
    <w:rsid w:val="00721D8F"/>
    <w:rsid w:val="00721E92"/>
    <w:rsid w:val="007225CA"/>
    <w:rsid w:val="00722A91"/>
    <w:rsid w:val="00722C88"/>
    <w:rsid w:val="00722E10"/>
    <w:rsid w:val="00723869"/>
    <w:rsid w:val="007246C7"/>
    <w:rsid w:val="00724812"/>
    <w:rsid w:val="00725653"/>
    <w:rsid w:val="00725EDE"/>
    <w:rsid w:val="0072676D"/>
    <w:rsid w:val="00727823"/>
    <w:rsid w:val="00730536"/>
    <w:rsid w:val="00730740"/>
    <w:rsid w:val="00730D56"/>
    <w:rsid w:val="007312CB"/>
    <w:rsid w:val="00731FF0"/>
    <w:rsid w:val="00732310"/>
    <w:rsid w:val="00732665"/>
    <w:rsid w:val="00733326"/>
    <w:rsid w:val="00733440"/>
    <w:rsid w:val="007340F8"/>
    <w:rsid w:val="0073443E"/>
    <w:rsid w:val="00734A31"/>
    <w:rsid w:val="00734E11"/>
    <w:rsid w:val="00734F70"/>
    <w:rsid w:val="00735058"/>
    <w:rsid w:val="007355C7"/>
    <w:rsid w:val="0073588E"/>
    <w:rsid w:val="00736237"/>
    <w:rsid w:val="007365E3"/>
    <w:rsid w:val="007372C2"/>
    <w:rsid w:val="007378B7"/>
    <w:rsid w:val="007379F9"/>
    <w:rsid w:val="00737C21"/>
    <w:rsid w:val="00737D90"/>
    <w:rsid w:val="007400D1"/>
    <w:rsid w:val="0074043A"/>
    <w:rsid w:val="00741DDB"/>
    <w:rsid w:val="00742006"/>
    <w:rsid w:val="007426CE"/>
    <w:rsid w:val="00742C4B"/>
    <w:rsid w:val="00742FED"/>
    <w:rsid w:val="00743858"/>
    <w:rsid w:val="0074452D"/>
    <w:rsid w:val="007448D8"/>
    <w:rsid w:val="007449FA"/>
    <w:rsid w:val="00745332"/>
    <w:rsid w:val="0074587A"/>
    <w:rsid w:val="0074730B"/>
    <w:rsid w:val="00747432"/>
    <w:rsid w:val="00747990"/>
    <w:rsid w:val="007507C7"/>
    <w:rsid w:val="00750F8A"/>
    <w:rsid w:val="00751036"/>
    <w:rsid w:val="00751CDB"/>
    <w:rsid w:val="00751D72"/>
    <w:rsid w:val="00751E90"/>
    <w:rsid w:val="00752154"/>
    <w:rsid w:val="00752DD5"/>
    <w:rsid w:val="00752F76"/>
    <w:rsid w:val="007534B0"/>
    <w:rsid w:val="0075373B"/>
    <w:rsid w:val="00753C9F"/>
    <w:rsid w:val="00753E65"/>
    <w:rsid w:val="0075400F"/>
    <w:rsid w:val="007564AF"/>
    <w:rsid w:val="0075786C"/>
    <w:rsid w:val="00757BB7"/>
    <w:rsid w:val="00760D52"/>
    <w:rsid w:val="00761C79"/>
    <w:rsid w:val="007626E6"/>
    <w:rsid w:val="00762EEE"/>
    <w:rsid w:val="00763593"/>
    <w:rsid w:val="00763B74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208"/>
    <w:rsid w:val="00774447"/>
    <w:rsid w:val="00774588"/>
    <w:rsid w:val="00774DE7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670"/>
    <w:rsid w:val="00783CD3"/>
    <w:rsid w:val="0078432A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0052"/>
    <w:rsid w:val="0079099A"/>
    <w:rsid w:val="007909B0"/>
    <w:rsid w:val="00790E6A"/>
    <w:rsid w:val="007917BE"/>
    <w:rsid w:val="00792AC7"/>
    <w:rsid w:val="00793117"/>
    <w:rsid w:val="0079546F"/>
    <w:rsid w:val="007955F8"/>
    <w:rsid w:val="00795EF4"/>
    <w:rsid w:val="007963C8"/>
    <w:rsid w:val="007969FF"/>
    <w:rsid w:val="00796C5E"/>
    <w:rsid w:val="00797097"/>
    <w:rsid w:val="007974F1"/>
    <w:rsid w:val="0079771F"/>
    <w:rsid w:val="00797EB9"/>
    <w:rsid w:val="007A07D6"/>
    <w:rsid w:val="007A16BE"/>
    <w:rsid w:val="007A1AB3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95B"/>
    <w:rsid w:val="007A7C45"/>
    <w:rsid w:val="007B0105"/>
    <w:rsid w:val="007B1628"/>
    <w:rsid w:val="007B17C9"/>
    <w:rsid w:val="007B25E5"/>
    <w:rsid w:val="007B2729"/>
    <w:rsid w:val="007B2E5C"/>
    <w:rsid w:val="007B3363"/>
    <w:rsid w:val="007B50D6"/>
    <w:rsid w:val="007B68BA"/>
    <w:rsid w:val="007B74CB"/>
    <w:rsid w:val="007C024F"/>
    <w:rsid w:val="007C0AFB"/>
    <w:rsid w:val="007C1248"/>
    <w:rsid w:val="007C1D02"/>
    <w:rsid w:val="007C221A"/>
    <w:rsid w:val="007C346E"/>
    <w:rsid w:val="007C37F7"/>
    <w:rsid w:val="007C3F84"/>
    <w:rsid w:val="007C4411"/>
    <w:rsid w:val="007C4B0F"/>
    <w:rsid w:val="007C55E6"/>
    <w:rsid w:val="007C5E66"/>
    <w:rsid w:val="007C63C6"/>
    <w:rsid w:val="007D0065"/>
    <w:rsid w:val="007D013E"/>
    <w:rsid w:val="007D0441"/>
    <w:rsid w:val="007D0563"/>
    <w:rsid w:val="007D07EA"/>
    <w:rsid w:val="007D0A9D"/>
    <w:rsid w:val="007D19D7"/>
    <w:rsid w:val="007D2311"/>
    <w:rsid w:val="007D2DAF"/>
    <w:rsid w:val="007D4393"/>
    <w:rsid w:val="007D46C7"/>
    <w:rsid w:val="007D4DF4"/>
    <w:rsid w:val="007D5089"/>
    <w:rsid w:val="007D57D7"/>
    <w:rsid w:val="007D65BC"/>
    <w:rsid w:val="007D671B"/>
    <w:rsid w:val="007D6CB0"/>
    <w:rsid w:val="007D7079"/>
    <w:rsid w:val="007D7206"/>
    <w:rsid w:val="007D7BC9"/>
    <w:rsid w:val="007E025F"/>
    <w:rsid w:val="007E325C"/>
    <w:rsid w:val="007E327D"/>
    <w:rsid w:val="007E3AF7"/>
    <w:rsid w:val="007E3F9E"/>
    <w:rsid w:val="007E45A5"/>
    <w:rsid w:val="007E5B96"/>
    <w:rsid w:val="007E6617"/>
    <w:rsid w:val="007E6F8E"/>
    <w:rsid w:val="007E76D8"/>
    <w:rsid w:val="007E77CA"/>
    <w:rsid w:val="007F02A0"/>
    <w:rsid w:val="007F09F3"/>
    <w:rsid w:val="007F0F8F"/>
    <w:rsid w:val="007F12E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69BF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03E"/>
    <w:rsid w:val="00804925"/>
    <w:rsid w:val="00805BB6"/>
    <w:rsid w:val="0080682C"/>
    <w:rsid w:val="00806C7B"/>
    <w:rsid w:val="00806D0D"/>
    <w:rsid w:val="008076AE"/>
    <w:rsid w:val="008106AE"/>
    <w:rsid w:val="00810ECB"/>
    <w:rsid w:val="008119F1"/>
    <w:rsid w:val="00811BF5"/>
    <w:rsid w:val="00811E12"/>
    <w:rsid w:val="0081423E"/>
    <w:rsid w:val="00815717"/>
    <w:rsid w:val="00816248"/>
    <w:rsid w:val="00816D4B"/>
    <w:rsid w:val="00816DA7"/>
    <w:rsid w:val="00817093"/>
    <w:rsid w:val="00817779"/>
    <w:rsid w:val="00817A33"/>
    <w:rsid w:val="00820ABA"/>
    <w:rsid w:val="00820B37"/>
    <w:rsid w:val="00822647"/>
    <w:rsid w:val="00822BA5"/>
    <w:rsid w:val="008235B0"/>
    <w:rsid w:val="00823674"/>
    <w:rsid w:val="00824F5A"/>
    <w:rsid w:val="008252A3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16BE"/>
    <w:rsid w:val="008316EC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6902"/>
    <w:rsid w:val="00837745"/>
    <w:rsid w:val="008379C6"/>
    <w:rsid w:val="00840E3B"/>
    <w:rsid w:val="008419D0"/>
    <w:rsid w:val="008420BD"/>
    <w:rsid w:val="008426CC"/>
    <w:rsid w:val="00843526"/>
    <w:rsid w:val="00843D55"/>
    <w:rsid w:val="00843DF3"/>
    <w:rsid w:val="00843E68"/>
    <w:rsid w:val="008442CD"/>
    <w:rsid w:val="00844527"/>
    <w:rsid w:val="008448D7"/>
    <w:rsid w:val="0084497D"/>
    <w:rsid w:val="008452FB"/>
    <w:rsid w:val="00845549"/>
    <w:rsid w:val="0084572F"/>
    <w:rsid w:val="00845CDC"/>
    <w:rsid w:val="008461C7"/>
    <w:rsid w:val="00846689"/>
    <w:rsid w:val="008466A8"/>
    <w:rsid w:val="00846B8A"/>
    <w:rsid w:val="00846CCC"/>
    <w:rsid w:val="008471E4"/>
    <w:rsid w:val="00847796"/>
    <w:rsid w:val="00847A3E"/>
    <w:rsid w:val="008511C6"/>
    <w:rsid w:val="00851A79"/>
    <w:rsid w:val="0085220F"/>
    <w:rsid w:val="008523DA"/>
    <w:rsid w:val="00852554"/>
    <w:rsid w:val="00852D0D"/>
    <w:rsid w:val="00852DEE"/>
    <w:rsid w:val="008552B1"/>
    <w:rsid w:val="00855417"/>
    <w:rsid w:val="00855E87"/>
    <w:rsid w:val="008566D9"/>
    <w:rsid w:val="00857DC1"/>
    <w:rsid w:val="0086046E"/>
    <w:rsid w:val="00860C02"/>
    <w:rsid w:val="00860CCC"/>
    <w:rsid w:val="00862006"/>
    <w:rsid w:val="008624DB"/>
    <w:rsid w:val="00862798"/>
    <w:rsid w:val="00862B8D"/>
    <w:rsid w:val="00862D99"/>
    <w:rsid w:val="008636FC"/>
    <w:rsid w:val="0086372B"/>
    <w:rsid w:val="00863E27"/>
    <w:rsid w:val="00864071"/>
    <w:rsid w:val="008644E3"/>
    <w:rsid w:val="00864685"/>
    <w:rsid w:val="0086516C"/>
    <w:rsid w:val="0086572B"/>
    <w:rsid w:val="0086590C"/>
    <w:rsid w:val="00866527"/>
    <w:rsid w:val="00866EED"/>
    <w:rsid w:val="0086714E"/>
    <w:rsid w:val="008678CF"/>
    <w:rsid w:val="00867932"/>
    <w:rsid w:val="00867DB8"/>
    <w:rsid w:val="00870A0B"/>
    <w:rsid w:val="00870EBE"/>
    <w:rsid w:val="0087125F"/>
    <w:rsid w:val="008712B0"/>
    <w:rsid w:val="00872805"/>
    <w:rsid w:val="00872920"/>
    <w:rsid w:val="00872B35"/>
    <w:rsid w:val="00872B3C"/>
    <w:rsid w:val="008738E8"/>
    <w:rsid w:val="00873CFC"/>
    <w:rsid w:val="00874BC8"/>
    <w:rsid w:val="0087584F"/>
    <w:rsid w:val="00875AF5"/>
    <w:rsid w:val="00875D41"/>
    <w:rsid w:val="0087649B"/>
    <w:rsid w:val="00876A1D"/>
    <w:rsid w:val="00876C90"/>
    <w:rsid w:val="0087728C"/>
    <w:rsid w:val="00877811"/>
    <w:rsid w:val="00877A29"/>
    <w:rsid w:val="00877B0C"/>
    <w:rsid w:val="00880D28"/>
    <w:rsid w:val="008812B7"/>
    <w:rsid w:val="008814E5"/>
    <w:rsid w:val="00881B8D"/>
    <w:rsid w:val="008822EE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98A"/>
    <w:rsid w:val="00887BE3"/>
    <w:rsid w:val="00887D85"/>
    <w:rsid w:val="00890DB5"/>
    <w:rsid w:val="0089158D"/>
    <w:rsid w:val="00891BB0"/>
    <w:rsid w:val="00891BDF"/>
    <w:rsid w:val="00892045"/>
    <w:rsid w:val="00892E8E"/>
    <w:rsid w:val="0089307E"/>
    <w:rsid w:val="00893C4F"/>
    <w:rsid w:val="00894219"/>
    <w:rsid w:val="00894AC2"/>
    <w:rsid w:val="00894F26"/>
    <w:rsid w:val="00896C90"/>
    <w:rsid w:val="00897112"/>
    <w:rsid w:val="008974A7"/>
    <w:rsid w:val="00897AB8"/>
    <w:rsid w:val="008A0166"/>
    <w:rsid w:val="008A089A"/>
    <w:rsid w:val="008A0E01"/>
    <w:rsid w:val="008A190C"/>
    <w:rsid w:val="008A1CAE"/>
    <w:rsid w:val="008A2035"/>
    <w:rsid w:val="008A4CA1"/>
    <w:rsid w:val="008A52C1"/>
    <w:rsid w:val="008A57DE"/>
    <w:rsid w:val="008A5C63"/>
    <w:rsid w:val="008A5DF8"/>
    <w:rsid w:val="008A61F6"/>
    <w:rsid w:val="008A6C37"/>
    <w:rsid w:val="008B00C1"/>
    <w:rsid w:val="008B0948"/>
    <w:rsid w:val="008B1048"/>
    <w:rsid w:val="008B153A"/>
    <w:rsid w:val="008B26D1"/>
    <w:rsid w:val="008B38D8"/>
    <w:rsid w:val="008B38EB"/>
    <w:rsid w:val="008B51DD"/>
    <w:rsid w:val="008B5735"/>
    <w:rsid w:val="008B5C30"/>
    <w:rsid w:val="008B7350"/>
    <w:rsid w:val="008C0118"/>
    <w:rsid w:val="008C0F6B"/>
    <w:rsid w:val="008C16C5"/>
    <w:rsid w:val="008C1AD5"/>
    <w:rsid w:val="008C1AF9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535"/>
    <w:rsid w:val="008C7634"/>
    <w:rsid w:val="008C7A0B"/>
    <w:rsid w:val="008C7AF4"/>
    <w:rsid w:val="008C7D0F"/>
    <w:rsid w:val="008C7D12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425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8F7BC5"/>
    <w:rsid w:val="008F7E13"/>
    <w:rsid w:val="009005E5"/>
    <w:rsid w:val="00901095"/>
    <w:rsid w:val="0090122A"/>
    <w:rsid w:val="009028A0"/>
    <w:rsid w:val="0090298E"/>
    <w:rsid w:val="0090401C"/>
    <w:rsid w:val="009041E5"/>
    <w:rsid w:val="00904518"/>
    <w:rsid w:val="00904987"/>
    <w:rsid w:val="00904BEB"/>
    <w:rsid w:val="00906B83"/>
    <w:rsid w:val="00906C4F"/>
    <w:rsid w:val="009077F9"/>
    <w:rsid w:val="0091067F"/>
    <w:rsid w:val="00910D26"/>
    <w:rsid w:val="009117CF"/>
    <w:rsid w:val="00911A8D"/>
    <w:rsid w:val="00911F22"/>
    <w:rsid w:val="00911F45"/>
    <w:rsid w:val="00913296"/>
    <w:rsid w:val="0091347F"/>
    <w:rsid w:val="00913808"/>
    <w:rsid w:val="0091572C"/>
    <w:rsid w:val="00915B5C"/>
    <w:rsid w:val="00917534"/>
    <w:rsid w:val="009200FB"/>
    <w:rsid w:val="00924522"/>
    <w:rsid w:val="0092454F"/>
    <w:rsid w:val="00924560"/>
    <w:rsid w:val="00924A5B"/>
    <w:rsid w:val="00926425"/>
    <w:rsid w:val="00926540"/>
    <w:rsid w:val="00926651"/>
    <w:rsid w:val="00926B66"/>
    <w:rsid w:val="00927011"/>
    <w:rsid w:val="009270AA"/>
    <w:rsid w:val="00927183"/>
    <w:rsid w:val="00927707"/>
    <w:rsid w:val="00930486"/>
    <w:rsid w:val="009307AB"/>
    <w:rsid w:val="0093114E"/>
    <w:rsid w:val="0093151C"/>
    <w:rsid w:val="00931A47"/>
    <w:rsid w:val="009329A2"/>
    <w:rsid w:val="00932BC3"/>
    <w:rsid w:val="009330E1"/>
    <w:rsid w:val="00933F9F"/>
    <w:rsid w:val="00934003"/>
    <w:rsid w:val="00934D20"/>
    <w:rsid w:val="00935724"/>
    <w:rsid w:val="00935828"/>
    <w:rsid w:val="00936AA2"/>
    <w:rsid w:val="00936AD7"/>
    <w:rsid w:val="0093743C"/>
    <w:rsid w:val="009404A2"/>
    <w:rsid w:val="00940DEC"/>
    <w:rsid w:val="009412D0"/>
    <w:rsid w:val="009418F7"/>
    <w:rsid w:val="00941982"/>
    <w:rsid w:val="00942E5F"/>
    <w:rsid w:val="00943C44"/>
    <w:rsid w:val="00944900"/>
    <w:rsid w:val="00944901"/>
    <w:rsid w:val="00944C88"/>
    <w:rsid w:val="00944DAE"/>
    <w:rsid w:val="0094531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3CB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3E0"/>
    <w:rsid w:val="009565A0"/>
    <w:rsid w:val="00956D61"/>
    <w:rsid w:val="0096015F"/>
    <w:rsid w:val="009601FE"/>
    <w:rsid w:val="009605CB"/>
    <w:rsid w:val="0096177C"/>
    <w:rsid w:val="0096244F"/>
    <w:rsid w:val="00962612"/>
    <w:rsid w:val="009646AA"/>
    <w:rsid w:val="00964956"/>
    <w:rsid w:val="00964C96"/>
    <w:rsid w:val="00964FD8"/>
    <w:rsid w:val="00965A7A"/>
    <w:rsid w:val="00965B75"/>
    <w:rsid w:val="00965FFD"/>
    <w:rsid w:val="00966EBA"/>
    <w:rsid w:val="009670D2"/>
    <w:rsid w:val="00970421"/>
    <w:rsid w:val="0097112B"/>
    <w:rsid w:val="00972BD4"/>
    <w:rsid w:val="00972E36"/>
    <w:rsid w:val="00972F89"/>
    <w:rsid w:val="0097365F"/>
    <w:rsid w:val="00973A26"/>
    <w:rsid w:val="009743A0"/>
    <w:rsid w:val="009743C5"/>
    <w:rsid w:val="00975AC3"/>
    <w:rsid w:val="00976223"/>
    <w:rsid w:val="00976852"/>
    <w:rsid w:val="00976B9D"/>
    <w:rsid w:val="00981332"/>
    <w:rsid w:val="009816B6"/>
    <w:rsid w:val="00981834"/>
    <w:rsid w:val="00981DA4"/>
    <w:rsid w:val="009833E6"/>
    <w:rsid w:val="009836D2"/>
    <w:rsid w:val="009836DF"/>
    <w:rsid w:val="00984F54"/>
    <w:rsid w:val="00985119"/>
    <w:rsid w:val="00985E68"/>
    <w:rsid w:val="00986D3E"/>
    <w:rsid w:val="00987D79"/>
    <w:rsid w:val="009905C4"/>
    <w:rsid w:val="00990755"/>
    <w:rsid w:val="00990E2C"/>
    <w:rsid w:val="00991568"/>
    <w:rsid w:val="00991FC4"/>
    <w:rsid w:val="009921B2"/>
    <w:rsid w:val="00992C97"/>
    <w:rsid w:val="009934B5"/>
    <w:rsid w:val="009939E3"/>
    <w:rsid w:val="00995B4B"/>
    <w:rsid w:val="00995EE8"/>
    <w:rsid w:val="0099629C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1237"/>
    <w:rsid w:val="009B252D"/>
    <w:rsid w:val="009B2757"/>
    <w:rsid w:val="009B2A9A"/>
    <w:rsid w:val="009B4060"/>
    <w:rsid w:val="009B4A25"/>
    <w:rsid w:val="009B4CF8"/>
    <w:rsid w:val="009B4E71"/>
    <w:rsid w:val="009B4EEC"/>
    <w:rsid w:val="009B5789"/>
    <w:rsid w:val="009B5A04"/>
    <w:rsid w:val="009B60CF"/>
    <w:rsid w:val="009B6CA6"/>
    <w:rsid w:val="009C0DED"/>
    <w:rsid w:val="009C1CA7"/>
    <w:rsid w:val="009C29D3"/>
    <w:rsid w:val="009C3596"/>
    <w:rsid w:val="009C3C4F"/>
    <w:rsid w:val="009C3EBE"/>
    <w:rsid w:val="009C47FF"/>
    <w:rsid w:val="009C516E"/>
    <w:rsid w:val="009C5AEE"/>
    <w:rsid w:val="009C5DE4"/>
    <w:rsid w:val="009C5E50"/>
    <w:rsid w:val="009C6AD8"/>
    <w:rsid w:val="009C6C1C"/>
    <w:rsid w:val="009C7081"/>
    <w:rsid w:val="009D074B"/>
    <w:rsid w:val="009D19B5"/>
    <w:rsid w:val="009D1CF9"/>
    <w:rsid w:val="009D29DC"/>
    <w:rsid w:val="009D2B25"/>
    <w:rsid w:val="009D3164"/>
    <w:rsid w:val="009D4722"/>
    <w:rsid w:val="009D4924"/>
    <w:rsid w:val="009D4C9B"/>
    <w:rsid w:val="009D52FE"/>
    <w:rsid w:val="009D539E"/>
    <w:rsid w:val="009D5B24"/>
    <w:rsid w:val="009D647A"/>
    <w:rsid w:val="009D6596"/>
    <w:rsid w:val="009D69D4"/>
    <w:rsid w:val="009D7299"/>
    <w:rsid w:val="009D787A"/>
    <w:rsid w:val="009D798A"/>
    <w:rsid w:val="009D7C53"/>
    <w:rsid w:val="009D7F51"/>
    <w:rsid w:val="009E08FF"/>
    <w:rsid w:val="009E12C0"/>
    <w:rsid w:val="009E1505"/>
    <w:rsid w:val="009E236E"/>
    <w:rsid w:val="009E2500"/>
    <w:rsid w:val="009E2BB6"/>
    <w:rsid w:val="009E37A5"/>
    <w:rsid w:val="009E38BB"/>
    <w:rsid w:val="009E3B34"/>
    <w:rsid w:val="009E3ECA"/>
    <w:rsid w:val="009E528F"/>
    <w:rsid w:val="009E6694"/>
    <w:rsid w:val="009E69F4"/>
    <w:rsid w:val="009E6A77"/>
    <w:rsid w:val="009E6EDB"/>
    <w:rsid w:val="009E7B9F"/>
    <w:rsid w:val="009E7D0D"/>
    <w:rsid w:val="009F0194"/>
    <w:rsid w:val="009F0434"/>
    <w:rsid w:val="009F06C0"/>
    <w:rsid w:val="009F0ED2"/>
    <w:rsid w:val="009F1072"/>
    <w:rsid w:val="009F1074"/>
    <w:rsid w:val="009F262D"/>
    <w:rsid w:val="009F2855"/>
    <w:rsid w:val="009F2C30"/>
    <w:rsid w:val="009F32B7"/>
    <w:rsid w:val="009F413D"/>
    <w:rsid w:val="009F547E"/>
    <w:rsid w:val="009F59EA"/>
    <w:rsid w:val="009F6D76"/>
    <w:rsid w:val="009F7363"/>
    <w:rsid w:val="009F7B1E"/>
    <w:rsid w:val="009F7F53"/>
    <w:rsid w:val="00A004B5"/>
    <w:rsid w:val="00A00699"/>
    <w:rsid w:val="00A00AC9"/>
    <w:rsid w:val="00A01562"/>
    <w:rsid w:val="00A0258B"/>
    <w:rsid w:val="00A02B31"/>
    <w:rsid w:val="00A04784"/>
    <w:rsid w:val="00A054B7"/>
    <w:rsid w:val="00A0557B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307"/>
    <w:rsid w:val="00A12B2C"/>
    <w:rsid w:val="00A12F4D"/>
    <w:rsid w:val="00A13465"/>
    <w:rsid w:val="00A13A9E"/>
    <w:rsid w:val="00A13D40"/>
    <w:rsid w:val="00A14B2D"/>
    <w:rsid w:val="00A1573F"/>
    <w:rsid w:val="00A1581B"/>
    <w:rsid w:val="00A159A9"/>
    <w:rsid w:val="00A15B79"/>
    <w:rsid w:val="00A1698E"/>
    <w:rsid w:val="00A174D5"/>
    <w:rsid w:val="00A2046A"/>
    <w:rsid w:val="00A20D3A"/>
    <w:rsid w:val="00A20D7F"/>
    <w:rsid w:val="00A20E52"/>
    <w:rsid w:val="00A239B1"/>
    <w:rsid w:val="00A23CF8"/>
    <w:rsid w:val="00A2421D"/>
    <w:rsid w:val="00A246E6"/>
    <w:rsid w:val="00A24926"/>
    <w:rsid w:val="00A2580C"/>
    <w:rsid w:val="00A266E0"/>
    <w:rsid w:val="00A2674E"/>
    <w:rsid w:val="00A26A1C"/>
    <w:rsid w:val="00A273BD"/>
    <w:rsid w:val="00A31344"/>
    <w:rsid w:val="00A31741"/>
    <w:rsid w:val="00A3175D"/>
    <w:rsid w:val="00A31BDA"/>
    <w:rsid w:val="00A33A50"/>
    <w:rsid w:val="00A33DF5"/>
    <w:rsid w:val="00A33E67"/>
    <w:rsid w:val="00A33FC8"/>
    <w:rsid w:val="00A3450B"/>
    <w:rsid w:val="00A34A1F"/>
    <w:rsid w:val="00A34BFF"/>
    <w:rsid w:val="00A35C83"/>
    <w:rsid w:val="00A37636"/>
    <w:rsid w:val="00A400F1"/>
    <w:rsid w:val="00A4039E"/>
    <w:rsid w:val="00A4050B"/>
    <w:rsid w:val="00A40887"/>
    <w:rsid w:val="00A4149E"/>
    <w:rsid w:val="00A414A3"/>
    <w:rsid w:val="00A41754"/>
    <w:rsid w:val="00A417A7"/>
    <w:rsid w:val="00A41858"/>
    <w:rsid w:val="00A422D3"/>
    <w:rsid w:val="00A43220"/>
    <w:rsid w:val="00A4371E"/>
    <w:rsid w:val="00A44A72"/>
    <w:rsid w:val="00A44C87"/>
    <w:rsid w:val="00A450E9"/>
    <w:rsid w:val="00A452D5"/>
    <w:rsid w:val="00A45895"/>
    <w:rsid w:val="00A459D5"/>
    <w:rsid w:val="00A46F96"/>
    <w:rsid w:val="00A47313"/>
    <w:rsid w:val="00A47740"/>
    <w:rsid w:val="00A517EB"/>
    <w:rsid w:val="00A51C10"/>
    <w:rsid w:val="00A530F6"/>
    <w:rsid w:val="00A537A7"/>
    <w:rsid w:val="00A53B6F"/>
    <w:rsid w:val="00A54319"/>
    <w:rsid w:val="00A5447F"/>
    <w:rsid w:val="00A54C59"/>
    <w:rsid w:val="00A57552"/>
    <w:rsid w:val="00A575A6"/>
    <w:rsid w:val="00A57AE5"/>
    <w:rsid w:val="00A60CB7"/>
    <w:rsid w:val="00A61974"/>
    <w:rsid w:val="00A61B55"/>
    <w:rsid w:val="00A61C81"/>
    <w:rsid w:val="00A62303"/>
    <w:rsid w:val="00A63D9B"/>
    <w:rsid w:val="00A6466F"/>
    <w:rsid w:val="00A656A0"/>
    <w:rsid w:val="00A65A9A"/>
    <w:rsid w:val="00A66511"/>
    <w:rsid w:val="00A675C1"/>
    <w:rsid w:val="00A67D47"/>
    <w:rsid w:val="00A7158D"/>
    <w:rsid w:val="00A727B4"/>
    <w:rsid w:val="00A72D96"/>
    <w:rsid w:val="00A731C6"/>
    <w:rsid w:val="00A742EA"/>
    <w:rsid w:val="00A746ED"/>
    <w:rsid w:val="00A7483B"/>
    <w:rsid w:val="00A75DF1"/>
    <w:rsid w:val="00A77372"/>
    <w:rsid w:val="00A779F8"/>
    <w:rsid w:val="00A77EA7"/>
    <w:rsid w:val="00A80202"/>
    <w:rsid w:val="00A80577"/>
    <w:rsid w:val="00A80DA2"/>
    <w:rsid w:val="00A817C3"/>
    <w:rsid w:val="00A8208C"/>
    <w:rsid w:val="00A823C9"/>
    <w:rsid w:val="00A823D2"/>
    <w:rsid w:val="00A82B54"/>
    <w:rsid w:val="00A82CF3"/>
    <w:rsid w:val="00A846F4"/>
    <w:rsid w:val="00A861A3"/>
    <w:rsid w:val="00A86FDD"/>
    <w:rsid w:val="00A87842"/>
    <w:rsid w:val="00A87A44"/>
    <w:rsid w:val="00A902CB"/>
    <w:rsid w:val="00A905E5"/>
    <w:rsid w:val="00A90BBA"/>
    <w:rsid w:val="00A91016"/>
    <w:rsid w:val="00A911C8"/>
    <w:rsid w:val="00A91748"/>
    <w:rsid w:val="00A92696"/>
    <w:rsid w:val="00A9285C"/>
    <w:rsid w:val="00A92DA8"/>
    <w:rsid w:val="00A92F2E"/>
    <w:rsid w:val="00A947D8"/>
    <w:rsid w:val="00A9517F"/>
    <w:rsid w:val="00A9569C"/>
    <w:rsid w:val="00A958AC"/>
    <w:rsid w:val="00A961FE"/>
    <w:rsid w:val="00A96D69"/>
    <w:rsid w:val="00A97530"/>
    <w:rsid w:val="00AA0116"/>
    <w:rsid w:val="00AA0F8B"/>
    <w:rsid w:val="00AA1168"/>
    <w:rsid w:val="00AA1919"/>
    <w:rsid w:val="00AA1C35"/>
    <w:rsid w:val="00AA200D"/>
    <w:rsid w:val="00AA258C"/>
    <w:rsid w:val="00AA30D7"/>
    <w:rsid w:val="00AA3374"/>
    <w:rsid w:val="00AA34AF"/>
    <w:rsid w:val="00AA34F2"/>
    <w:rsid w:val="00AA3CBF"/>
    <w:rsid w:val="00AA3DED"/>
    <w:rsid w:val="00AA4B25"/>
    <w:rsid w:val="00AA53C6"/>
    <w:rsid w:val="00AA55B0"/>
    <w:rsid w:val="00AA5986"/>
    <w:rsid w:val="00AA5CDE"/>
    <w:rsid w:val="00AA6CE4"/>
    <w:rsid w:val="00AA6DA9"/>
    <w:rsid w:val="00AA7B2B"/>
    <w:rsid w:val="00AA7ECF"/>
    <w:rsid w:val="00AB00BD"/>
    <w:rsid w:val="00AB0326"/>
    <w:rsid w:val="00AB0346"/>
    <w:rsid w:val="00AB0940"/>
    <w:rsid w:val="00AB0F98"/>
    <w:rsid w:val="00AB1493"/>
    <w:rsid w:val="00AB1BCB"/>
    <w:rsid w:val="00AB1D17"/>
    <w:rsid w:val="00AB2100"/>
    <w:rsid w:val="00AB24F5"/>
    <w:rsid w:val="00AB25DB"/>
    <w:rsid w:val="00AB26C6"/>
    <w:rsid w:val="00AB2A4E"/>
    <w:rsid w:val="00AB2B3A"/>
    <w:rsid w:val="00AB2CBC"/>
    <w:rsid w:val="00AB3E3D"/>
    <w:rsid w:val="00AB455E"/>
    <w:rsid w:val="00AB4F8C"/>
    <w:rsid w:val="00AB5AD4"/>
    <w:rsid w:val="00AB61B9"/>
    <w:rsid w:val="00AB6B99"/>
    <w:rsid w:val="00AB7F35"/>
    <w:rsid w:val="00AC0352"/>
    <w:rsid w:val="00AC0C31"/>
    <w:rsid w:val="00AC0E41"/>
    <w:rsid w:val="00AC3153"/>
    <w:rsid w:val="00AC3EF4"/>
    <w:rsid w:val="00AC44DE"/>
    <w:rsid w:val="00AC4A78"/>
    <w:rsid w:val="00AC4B62"/>
    <w:rsid w:val="00AC4C96"/>
    <w:rsid w:val="00AC6130"/>
    <w:rsid w:val="00AC6F5C"/>
    <w:rsid w:val="00AC6F8A"/>
    <w:rsid w:val="00AC72C9"/>
    <w:rsid w:val="00AC7E83"/>
    <w:rsid w:val="00AD148F"/>
    <w:rsid w:val="00AD1DCE"/>
    <w:rsid w:val="00AD286B"/>
    <w:rsid w:val="00AD2D73"/>
    <w:rsid w:val="00AD30B1"/>
    <w:rsid w:val="00AD3DDF"/>
    <w:rsid w:val="00AD4118"/>
    <w:rsid w:val="00AD4744"/>
    <w:rsid w:val="00AD5864"/>
    <w:rsid w:val="00AD5F80"/>
    <w:rsid w:val="00AD61B4"/>
    <w:rsid w:val="00AD6FA1"/>
    <w:rsid w:val="00AD7987"/>
    <w:rsid w:val="00AE0140"/>
    <w:rsid w:val="00AE06F5"/>
    <w:rsid w:val="00AE0807"/>
    <w:rsid w:val="00AE087D"/>
    <w:rsid w:val="00AE11D5"/>
    <w:rsid w:val="00AE170D"/>
    <w:rsid w:val="00AE1B50"/>
    <w:rsid w:val="00AE1DED"/>
    <w:rsid w:val="00AE1E98"/>
    <w:rsid w:val="00AE34A8"/>
    <w:rsid w:val="00AE3696"/>
    <w:rsid w:val="00AE3E9B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AF9"/>
    <w:rsid w:val="00AF2B7A"/>
    <w:rsid w:val="00AF38FD"/>
    <w:rsid w:val="00AF3DC0"/>
    <w:rsid w:val="00AF432C"/>
    <w:rsid w:val="00AF5A17"/>
    <w:rsid w:val="00AF61EF"/>
    <w:rsid w:val="00AF66F6"/>
    <w:rsid w:val="00AF6E0E"/>
    <w:rsid w:val="00AF6E54"/>
    <w:rsid w:val="00AF6FDB"/>
    <w:rsid w:val="00AF7378"/>
    <w:rsid w:val="00AF7FFB"/>
    <w:rsid w:val="00B00A26"/>
    <w:rsid w:val="00B01E5E"/>
    <w:rsid w:val="00B02659"/>
    <w:rsid w:val="00B02B1A"/>
    <w:rsid w:val="00B02D9E"/>
    <w:rsid w:val="00B030A6"/>
    <w:rsid w:val="00B033B9"/>
    <w:rsid w:val="00B03ABC"/>
    <w:rsid w:val="00B03EC9"/>
    <w:rsid w:val="00B0532A"/>
    <w:rsid w:val="00B0559F"/>
    <w:rsid w:val="00B06BEF"/>
    <w:rsid w:val="00B10670"/>
    <w:rsid w:val="00B10E9A"/>
    <w:rsid w:val="00B12916"/>
    <w:rsid w:val="00B1389F"/>
    <w:rsid w:val="00B1394E"/>
    <w:rsid w:val="00B13A44"/>
    <w:rsid w:val="00B13AD9"/>
    <w:rsid w:val="00B13D00"/>
    <w:rsid w:val="00B1540A"/>
    <w:rsid w:val="00B1603F"/>
    <w:rsid w:val="00B1609B"/>
    <w:rsid w:val="00B1736E"/>
    <w:rsid w:val="00B20093"/>
    <w:rsid w:val="00B21E3D"/>
    <w:rsid w:val="00B225D5"/>
    <w:rsid w:val="00B229B9"/>
    <w:rsid w:val="00B22F09"/>
    <w:rsid w:val="00B230E6"/>
    <w:rsid w:val="00B23841"/>
    <w:rsid w:val="00B23916"/>
    <w:rsid w:val="00B23F2F"/>
    <w:rsid w:val="00B241DE"/>
    <w:rsid w:val="00B243D0"/>
    <w:rsid w:val="00B24697"/>
    <w:rsid w:val="00B25238"/>
    <w:rsid w:val="00B25539"/>
    <w:rsid w:val="00B255D8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1B8"/>
    <w:rsid w:val="00B32826"/>
    <w:rsid w:val="00B32C15"/>
    <w:rsid w:val="00B32CFB"/>
    <w:rsid w:val="00B331A7"/>
    <w:rsid w:val="00B34E1C"/>
    <w:rsid w:val="00B34E7E"/>
    <w:rsid w:val="00B34FA0"/>
    <w:rsid w:val="00B35225"/>
    <w:rsid w:val="00B35271"/>
    <w:rsid w:val="00B356D8"/>
    <w:rsid w:val="00B35831"/>
    <w:rsid w:val="00B36FAB"/>
    <w:rsid w:val="00B37634"/>
    <w:rsid w:val="00B37DCD"/>
    <w:rsid w:val="00B4028A"/>
    <w:rsid w:val="00B40C35"/>
    <w:rsid w:val="00B41D5C"/>
    <w:rsid w:val="00B42B75"/>
    <w:rsid w:val="00B43176"/>
    <w:rsid w:val="00B4456A"/>
    <w:rsid w:val="00B4502F"/>
    <w:rsid w:val="00B45779"/>
    <w:rsid w:val="00B45BC9"/>
    <w:rsid w:val="00B46029"/>
    <w:rsid w:val="00B463F3"/>
    <w:rsid w:val="00B46FC6"/>
    <w:rsid w:val="00B473C0"/>
    <w:rsid w:val="00B5020A"/>
    <w:rsid w:val="00B503FF"/>
    <w:rsid w:val="00B50DE8"/>
    <w:rsid w:val="00B50F2A"/>
    <w:rsid w:val="00B52B80"/>
    <w:rsid w:val="00B52D13"/>
    <w:rsid w:val="00B53135"/>
    <w:rsid w:val="00B53A6D"/>
    <w:rsid w:val="00B53D44"/>
    <w:rsid w:val="00B5441A"/>
    <w:rsid w:val="00B5558C"/>
    <w:rsid w:val="00B5599B"/>
    <w:rsid w:val="00B55FC6"/>
    <w:rsid w:val="00B562F7"/>
    <w:rsid w:val="00B56DF1"/>
    <w:rsid w:val="00B57079"/>
    <w:rsid w:val="00B573A3"/>
    <w:rsid w:val="00B57B6A"/>
    <w:rsid w:val="00B602FC"/>
    <w:rsid w:val="00B60D87"/>
    <w:rsid w:val="00B6146E"/>
    <w:rsid w:val="00B6174E"/>
    <w:rsid w:val="00B61770"/>
    <w:rsid w:val="00B62796"/>
    <w:rsid w:val="00B6307C"/>
    <w:rsid w:val="00B630D1"/>
    <w:rsid w:val="00B65A1D"/>
    <w:rsid w:val="00B66696"/>
    <w:rsid w:val="00B66C42"/>
    <w:rsid w:val="00B67B13"/>
    <w:rsid w:val="00B67C88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5B01"/>
    <w:rsid w:val="00B86449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4D2A"/>
    <w:rsid w:val="00B94F3E"/>
    <w:rsid w:val="00B950C1"/>
    <w:rsid w:val="00B952F3"/>
    <w:rsid w:val="00B954CF"/>
    <w:rsid w:val="00B956DB"/>
    <w:rsid w:val="00B95A41"/>
    <w:rsid w:val="00B95DDB"/>
    <w:rsid w:val="00B96CDD"/>
    <w:rsid w:val="00B9750A"/>
    <w:rsid w:val="00B97CCD"/>
    <w:rsid w:val="00B97E84"/>
    <w:rsid w:val="00B97FA5"/>
    <w:rsid w:val="00BA070E"/>
    <w:rsid w:val="00BA07C9"/>
    <w:rsid w:val="00BA2341"/>
    <w:rsid w:val="00BA2C28"/>
    <w:rsid w:val="00BA2EA3"/>
    <w:rsid w:val="00BA357F"/>
    <w:rsid w:val="00BA4AC9"/>
    <w:rsid w:val="00BA53AC"/>
    <w:rsid w:val="00BA5450"/>
    <w:rsid w:val="00BA59B4"/>
    <w:rsid w:val="00BA66AB"/>
    <w:rsid w:val="00BB02F8"/>
    <w:rsid w:val="00BB07E1"/>
    <w:rsid w:val="00BB0C67"/>
    <w:rsid w:val="00BB0E24"/>
    <w:rsid w:val="00BB151B"/>
    <w:rsid w:val="00BB1F32"/>
    <w:rsid w:val="00BB3100"/>
    <w:rsid w:val="00BB4644"/>
    <w:rsid w:val="00BB5FAA"/>
    <w:rsid w:val="00BB61A5"/>
    <w:rsid w:val="00BB622B"/>
    <w:rsid w:val="00BB71DE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C70E1"/>
    <w:rsid w:val="00BD04E2"/>
    <w:rsid w:val="00BD1A8F"/>
    <w:rsid w:val="00BD3187"/>
    <w:rsid w:val="00BD39FF"/>
    <w:rsid w:val="00BD4B88"/>
    <w:rsid w:val="00BD6CDA"/>
    <w:rsid w:val="00BD6F7E"/>
    <w:rsid w:val="00BD7376"/>
    <w:rsid w:val="00BD787C"/>
    <w:rsid w:val="00BD7ABA"/>
    <w:rsid w:val="00BD7C49"/>
    <w:rsid w:val="00BE07C5"/>
    <w:rsid w:val="00BE1832"/>
    <w:rsid w:val="00BE1AAD"/>
    <w:rsid w:val="00BE2195"/>
    <w:rsid w:val="00BE23B5"/>
    <w:rsid w:val="00BE23EF"/>
    <w:rsid w:val="00BE2866"/>
    <w:rsid w:val="00BE38C2"/>
    <w:rsid w:val="00BE38D9"/>
    <w:rsid w:val="00BE3E54"/>
    <w:rsid w:val="00BE40E4"/>
    <w:rsid w:val="00BE428D"/>
    <w:rsid w:val="00BE4369"/>
    <w:rsid w:val="00BE4641"/>
    <w:rsid w:val="00BE5541"/>
    <w:rsid w:val="00BE598B"/>
    <w:rsid w:val="00BE6711"/>
    <w:rsid w:val="00BE6ADD"/>
    <w:rsid w:val="00BE762F"/>
    <w:rsid w:val="00BF0062"/>
    <w:rsid w:val="00BF03A5"/>
    <w:rsid w:val="00BF03BD"/>
    <w:rsid w:val="00BF155C"/>
    <w:rsid w:val="00BF16EA"/>
    <w:rsid w:val="00BF21D2"/>
    <w:rsid w:val="00BF26BB"/>
    <w:rsid w:val="00BF27C1"/>
    <w:rsid w:val="00BF3E31"/>
    <w:rsid w:val="00BF3E94"/>
    <w:rsid w:val="00BF473E"/>
    <w:rsid w:val="00BF4A39"/>
    <w:rsid w:val="00BF623A"/>
    <w:rsid w:val="00BF66CA"/>
    <w:rsid w:val="00BF7E4C"/>
    <w:rsid w:val="00C00FBB"/>
    <w:rsid w:val="00C02208"/>
    <w:rsid w:val="00C02A11"/>
    <w:rsid w:val="00C03D79"/>
    <w:rsid w:val="00C04B0D"/>
    <w:rsid w:val="00C04C72"/>
    <w:rsid w:val="00C04E86"/>
    <w:rsid w:val="00C04FC9"/>
    <w:rsid w:val="00C053EF"/>
    <w:rsid w:val="00C05FE9"/>
    <w:rsid w:val="00C06F01"/>
    <w:rsid w:val="00C0766C"/>
    <w:rsid w:val="00C1068A"/>
    <w:rsid w:val="00C1264C"/>
    <w:rsid w:val="00C12EA3"/>
    <w:rsid w:val="00C13D1F"/>
    <w:rsid w:val="00C13FA7"/>
    <w:rsid w:val="00C1408B"/>
    <w:rsid w:val="00C145C3"/>
    <w:rsid w:val="00C14BB6"/>
    <w:rsid w:val="00C14D81"/>
    <w:rsid w:val="00C152CB"/>
    <w:rsid w:val="00C160CE"/>
    <w:rsid w:val="00C1630D"/>
    <w:rsid w:val="00C165D8"/>
    <w:rsid w:val="00C16FAF"/>
    <w:rsid w:val="00C17408"/>
    <w:rsid w:val="00C1759E"/>
    <w:rsid w:val="00C207F5"/>
    <w:rsid w:val="00C20B2C"/>
    <w:rsid w:val="00C20D9F"/>
    <w:rsid w:val="00C20EC1"/>
    <w:rsid w:val="00C210DB"/>
    <w:rsid w:val="00C21C22"/>
    <w:rsid w:val="00C21FE1"/>
    <w:rsid w:val="00C22658"/>
    <w:rsid w:val="00C23FE3"/>
    <w:rsid w:val="00C24ACB"/>
    <w:rsid w:val="00C24D48"/>
    <w:rsid w:val="00C266EC"/>
    <w:rsid w:val="00C26792"/>
    <w:rsid w:val="00C26953"/>
    <w:rsid w:val="00C26B1E"/>
    <w:rsid w:val="00C2700D"/>
    <w:rsid w:val="00C27D7A"/>
    <w:rsid w:val="00C30705"/>
    <w:rsid w:val="00C3155E"/>
    <w:rsid w:val="00C32BC9"/>
    <w:rsid w:val="00C331D4"/>
    <w:rsid w:val="00C337B6"/>
    <w:rsid w:val="00C3422C"/>
    <w:rsid w:val="00C34395"/>
    <w:rsid w:val="00C35075"/>
    <w:rsid w:val="00C35914"/>
    <w:rsid w:val="00C36499"/>
    <w:rsid w:val="00C37035"/>
    <w:rsid w:val="00C373D9"/>
    <w:rsid w:val="00C41A6E"/>
    <w:rsid w:val="00C42267"/>
    <w:rsid w:val="00C42B5A"/>
    <w:rsid w:val="00C42FC7"/>
    <w:rsid w:val="00C43FAE"/>
    <w:rsid w:val="00C44D02"/>
    <w:rsid w:val="00C451A2"/>
    <w:rsid w:val="00C45830"/>
    <w:rsid w:val="00C45EE5"/>
    <w:rsid w:val="00C462E2"/>
    <w:rsid w:val="00C469FE"/>
    <w:rsid w:val="00C46ED7"/>
    <w:rsid w:val="00C4738E"/>
    <w:rsid w:val="00C4745C"/>
    <w:rsid w:val="00C47EC8"/>
    <w:rsid w:val="00C506C2"/>
    <w:rsid w:val="00C5107F"/>
    <w:rsid w:val="00C514D5"/>
    <w:rsid w:val="00C52114"/>
    <w:rsid w:val="00C5285E"/>
    <w:rsid w:val="00C52A56"/>
    <w:rsid w:val="00C52D59"/>
    <w:rsid w:val="00C547F3"/>
    <w:rsid w:val="00C5537B"/>
    <w:rsid w:val="00C554A3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28"/>
    <w:rsid w:val="00C615BE"/>
    <w:rsid w:val="00C616D7"/>
    <w:rsid w:val="00C61A53"/>
    <w:rsid w:val="00C62024"/>
    <w:rsid w:val="00C62398"/>
    <w:rsid w:val="00C626B6"/>
    <w:rsid w:val="00C628FB"/>
    <w:rsid w:val="00C6296A"/>
    <w:rsid w:val="00C62E30"/>
    <w:rsid w:val="00C62F48"/>
    <w:rsid w:val="00C62F98"/>
    <w:rsid w:val="00C638D3"/>
    <w:rsid w:val="00C649FF"/>
    <w:rsid w:val="00C70AF6"/>
    <w:rsid w:val="00C70FF0"/>
    <w:rsid w:val="00C71264"/>
    <w:rsid w:val="00C71911"/>
    <w:rsid w:val="00C72F54"/>
    <w:rsid w:val="00C739D6"/>
    <w:rsid w:val="00C73A9C"/>
    <w:rsid w:val="00C743BB"/>
    <w:rsid w:val="00C745BA"/>
    <w:rsid w:val="00C759E3"/>
    <w:rsid w:val="00C760BD"/>
    <w:rsid w:val="00C760D2"/>
    <w:rsid w:val="00C764A9"/>
    <w:rsid w:val="00C76C91"/>
    <w:rsid w:val="00C770FC"/>
    <w:rsid w:val="00C77336"/>
    <w:rsid w:val="00C77D47"/>
    <w:rsid w:val="00C806E4"/>
    <w:rsid w:val="00C81072"/>
    <w:rsid w:val="00C81888"/>
    <w:rsid w:val="00C81A95"/>
    <w:rsid w:val="00C81D03"/>
    <w:rsid w:val="00C8255F"/>
    <w:rsid w:val="00C82742"/>
    <w:rsid w:val="00C82C12"/>
    <w:rsid w:val="00C82D75"/>
    <w:rsid w:val="00C830B1"/>
    <w:rsid w:val="00C83592"/>
    <w:rsid w:val="00C839F7"/>
    <w:rsid w:val="00C84394"/>
    <w:rsid w:val="00C84683"/>
    <w:rsid w:val="00C859C2"/>
    <w:rsid w:val="00C85B36"/>
    <w:rsid w:val="00C85BC2"/>
    <w:rsid w:val="00C86EE3"/>
    <w:rsid w:val="00C86FB6"/>
    <w:rsid w:val="00C86FEB"/>
    <w:rsid w:val="00C904EE"/>
    <w:rsid w:val="00C90FFF"/>
    <w:rsid w:val="00C91434"/>
    <w:rsid w:val="00C91740"/>
    <w:rsid w:val="00C92323"/>
    <w:rsid w:val="00C92420"/>
    <w:rsid w:val="00C92834"/>
    <w:rsid w:val="00C92E0C"/>
    <w:rsid w:val="00C92FDD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3E"/>
    <w:rsid w:val="00C97EE2"/>
    <w:rsid w:val="00CA034D"/>
    <w:rsid w:val="00CA0770"/>
    <w:rsid w:val="00CA0CE2"/>
    <w:rsid w:val="00CA1847"/>
    <w:rsid w:val="00CA257E"/>
    <w:rsid w:val="00CA2D56"/>
    <w:rsid w:val="00CA40FD"/>
    <w:rsid w:val="00CA42E3"/>
    <w:rsid w:val="00CA43F5"/>
    <w:rsid w:val="00CA5833"/>
    <w:rsid w:val="00CA60C2"/>
    <w:rsid w:val="00CA6B93"/>
    <w:rsid w:val="00CA6FF7"/>
    <w:rsid w:val="00CA76C3"/>
    <w:rsid w:val="00CA79B7"/>
    <w:rsid w:val="00CB0263"/>
    <w:rsid w:val="00CB056F"/>
    <w:rsid w:val="00CB0A4E"/>
    <w:rsid w:val="00CB10B3"/>
    <w:rsid w:val="00CB15FA"/>
    <w:rsid w:val="00CB165F"/>
    <w:rsid w:val="00CB2CD1"/>
    <w:rsid w:val="00CB34FE"/>
    <w:rsid w:val="00CB3C11"/>
    <w:rsid w:val="00CB408B"/>
    <w:rsid w:val="00CB42EF"/>
    <w:rsid w:val="00CB4F19"/>
    <w:rsid w:val="00CB52DF"/>
    <w:rsid w:val="00CB5983"/>
    <w:rsid w:val="00CB6305"/>
    <w:rsid w:val="00CB6927"/>
    <w:rsid w:val="00CB72F3"/>
    <w:rsid w:val="00CB7626"/>
    <w:rsid w:val="00CB764A"/>
    <w:rsid w:val="00CB7685"/>
    <w:rsid w:val="00CB7A84"/>
    <w:rsid w:val="00CC02A0"/>
    <w:rsid w:val="00CC046C"/>
    <w:rsid w:val="00CC0E51"/>
    <w:rsid w:val="00CC2322"/>
    <w:rsid w:val="00CC26F0"/>
    <w:rsid w:val="00CC2AE5"/>
    <w:rsid w:val="00CC38C1"/>
    <w:rsid w:val="00CC487E"/>
    <w:rsid w:val="00CC4FAD"/>
    <w:rsid w:val="00CC54A6"/>
    <w:rsid w:val="00CC5D0B"/>
    <w:rsid w:val="00CC6A7D"/>
    <w:rsid w:val="00CC6EF0"/>
    <w:rsid w:val="00CC7069"/>
    <w:rsid w:val="00CC7705"/>
    <w:rsid w:val="00CC77E5"/>
    <w:rsid w:val="00CC7C42"/>
    <w:rsid w:val="00CC7D3A"/>
    <w:rsid w:val="00CD03E4"/>
    <w:rsid w:val="00CD0709"/>
    <w:rsid w:val="00CD08A1"/>
    <w:rsid w:val="00CD1CEB"/>
    <w:rsid w:val="00CD1D1D"/>
    <w:rsid w:val="00CD2212"/>
    <w:rsid w:val="00CD34DC"/>
    <w:rsid w:val="00CD3FAF"/>
    <w:rsid w:val="00CD4B26"/>
    <w:rsid w:val="00CD5D01"/>
    <w:rsid w:val="00CD5D34"/>
    <w:rsid w:val="00CD6A4E"/>
    <w:rsid w:val="00CD6A95"/>
    <w:rsid w:val="00CD6ADF"/>
    <w:rsid w:val="00CD7776"/>
    <w:rsid w:val="00CD78B1"/>
    <w:rsid w:val="00CE04F8"/>
    <w:rsid w:val="00CE0537"/>
    <w:rsid w:val="00CE1B07"/>
    <w:rsid w:val="00CE1BA1"/>
    <w:rsid w:val="00CE356A"/>
    <w:rsid w:val="00CE36EC"/>
    <w:rsid w:val="00CE38D8"/>
    <w:rsid w:val="00CE3C9F"/>
    <w:rsid w:val="00CE4B39"/>
    <w:rsid w:val="00CE4C78"/>
    <w:rsid w:val="00CE560D"/>
    <w:rsid w:val="00CE577F"/>
    <w:rsid w:val="00CE6244"/>
    <w:rsid w:val="00CE6835"/>
    <w:rsid w:val="00CE69C7"/>
    <w:rsid w:val="00CE6D47"/>
    <w:rsid w:val="00CE7A46"/>
    <w:rsid w:val="00CE7FCD"/>
    <w:rsid w:val="00CF02CE"/>
    <w:rsid w:val="00CF090D"/>
    <w:rsid w:val="00CF0B1D"/>
    <w:rsid w:val="00CF1499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CF75D0"/>
    <w:rsid w:val="00CF7DCC"/>
    <w:rsid w:val="00D000BA"/>
    <w:rsid w:val="00D001C0"/>
    <w:rsid w:val="00D00A68"/>
    <w:rsid w:val="00D00E1F"/>
    <w:rsid w:val="00D00E81"/>
    <w:rsid w:val="00D00F35"/>
    <w:rsid w:val="00D0100F"/>
    <w:rsid w:val="00D011F4"/>
    <w:rsid w:val="00D019A6"/>
    <w:rsid w:val="00D01E8D"/>
    <w:rsid w:val="00D027B8"/>
    <w:rsid w:val="00D02B85"/>
    <w:rsid w:val="00D032CE"/>
    <w:rsid w:val="00D03950"/>
    <w:rsid w:val="00D03FC6"/>
    <w:rsid w:val="00D0466F"/>
    <w:rsid w:val="00D04DFD"/>
    <w:rsid w:val="00D05349"/>
    <w:rsid w:val="00D06176"/>
    <w:rsid w:val="00D06495"/>
    <w:rsid w:val="00D06DB6"/>
    <w:rsid w:val="00D0755E"/>
    <w:rsid w:val="00D078A1"/>
    <w:rsid w:val="00D07E02"/>
    <w:rsid w:val="00D102B1"/>
    <w:rsid w:val="00D10903"/>
    <w:rsid w:val="00D11198"/>
    <w:rsid w:val="00D11C59"/>
    <w:rsid w:val="00D12520"/>
    <w:rsid w:val="00D12725"/>
    <w:rsid w:val="00D139A5"/>
    <w:rsid w:val="00D13C49"/>
    <w:rsid w:val="00D141E7"/>
    <w:rsid w:val="00D150E6"/>
    <w:rsid w:val="00D15D5F"/>
    <w:rsid w:val="00D1626C"/>
    <w:rsid w:val="00D168D0"/>
    <w:rsid w:val="00D17AB5"/>
    <w:rsid w:val="00D20119"/>
    <w:rsid w:val="00D20723"/>
    <w:rsid w:val="00D20EB7"/>
    <w:rsid w:val="00D2191F"/>
    <w:rsid w:val="00D219CB"/>
    <w:rsid w:val="00D21B56"/>
    <w:rsid w:val="00D21BAC"/>
    <w:rsid w:val="00D2271E"/>
    <w:rsid w:val="00D2279D"/>
    <w:rsid w:val="00D22EE4"/>
    <w:rsid w:val="00D23FE6"/>
    <w:rsid w:val="00D24096"/>
    <w:rsid w:val="00D255DA"/>
    <w:rsid w:val="00D25BF6"/>
    <w:rsid w:val="00D266AF"/>
    <w:rsid w:val="00D267B5"/>
    <w:rsid w:val="00D27738"/>
    <w:rsid w:val="00D27BD1"/>
    <w:rsid w:val="00D27CB1"/>
    <w:rsid w:val="00D3081D"/>
    <w:rsid w:val="00D31747"/>
    <w:rsid w:val="00D32327"/>
    <w:rsid w:val="00D32B6A"/>
    <w:rsid w:val="00D33A63"/>
    <w:rsid w:val="00D33FD6"/>
    <w:rsid w:val="00D34C4B"/>
    <w:rsid w:val="00D359D5"/>
    <w:rsid w:val="00D35D8E"/>
    <w:rsid w:val="00D35FB9"/>
    <w:rsid w:val="00D3650F"/>
    <w:rsid w:val="00D371A9"/>
    <w:rsid w:val="00D37282"/>
    <w:rsid w:val="00D37D49"/>
    <w:rsid w:val="00D37DF4"/>
    <w:rsid w:val="00D40657"/>
    <w:rsid w:val="00D421B2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23E7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945"/>
    <w:rsid w:val="00D62C96"/>
    <w:rsid w:val="00D63D7E"/>
    <w:rsid w:val="00D63DE7"/>
    <w:rsid w:val="00D63EA7"/>
    <w:rsid w:val="00D648AF"/>
    <w:rsid w:val="00D64BB5"/>
    <w:rsid w:val="00D64C91"/>
    <w:rsid w:val="00D64D55"/>
    <w:rsid w:val="00D6579E"/>
    <w:rsid w:val="00D6750B"/>
    <w:rsid w:val="00D676B8"/>
    <w:rsid w:val="00D70A7D"/>
    <w:rsid w:val="00D71A74"/>
    <w:rsid w:val="00D71CB0"/>
    <w:rsid w:val="00D72F01"/>
    <w:rsid w:val="00D736E2"/>
    <w:rsid w:val="00D738EF"/>
    <w:rsid w:val="00D73BB2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6B52"/>
    <w:rsid w:val="00D770C1"/>
    <w:rsid w:val="00D770EC"/>
    <w:rsid w:val="00D773C2"/>
    <w:rsid w:val="00D773E6"/>
    <w:rsid w:val="00D8006D"/>
    <w:rsid w:val="00D80949"/>
    <w:rsid w:val="00D84577"/>
    <w:rsid w:val="00D845D8"/>
    <w:rsid w:val="00D84713"/>
    <w:rsid w:val="00D849C7"/>
    <w:rsid w:val="00D85100"/>
    <w:rsid w:val="00D8533B"/>
    <w:rsid w:val="00D872E4"/>
    <w:rsid w:val="00D911EB"/>
    <w:rsid w:val="00D916DA"/>
    <w:rsid w:val="00D91C1B"/>
    <w:rsid w:val="00D9207E"/>
    <w:rsid w:val="00D92368"/>
    <w:rsid w:val="00D92DB7"/>
    <w:rsid w:val="00D96420"/>
    <w:rsid w:val="00D96E22"/>
    <w:rsid w:val="00D9736B"/>
    <w:rsid w:val="00DA0729"/>
    <w:rsid w:val="00DA08E2"/>
    <w:rsid w:val="00DA1AD4"/>
    <w:rsid w:val="00DA2BC9"/>
    <w:rsid w:val="00DA3186"/>
    <w:rsid w:val="00DA3954"/>
    <w:rsid w:val="00DA3AC2"/>
    <w:rsid w:val="00DA3CBE"/>
    <w:rsid w:val="00DA4371"/>
    <w:rsid w:val="00DA44F6"/>
    <w:rsid w:val="00DA49E7"/>
    <w:rsid w:val="00DA4A54"/>
    <w:rsid w:val="00DA57CC"/>
    <w:rsid w:val="00DA5BEB"/>
    <w:rsid w:val="00DA5DE4"/>
    <w:rsid w:val="00DA638B"/>
    <w:rsid w:val="00DA6568"/>
    <w:rsid w:val="00DA697F"/>
    <w:rsid w:val="00DA7001"/>
    <w:rsid w:val="00DA7BB0"/>
    <w:rsid w:val="00DA7E9D"/>
    <w:rsid w:val="00DB052D"/>
    <w:rsid w:val="00DB07AD"/>
    <w:rsid w:val="00DB0B39"/>
    <w:rsid w:val="00DB0FC2"/>
    <w:rsid w:val="00DB0FC6"/>
    <w:rsid w:val="00DB12DA"/>
    <w:rsid w:val="00DB21AA"/>
    <w:rsid w:val="00DB24E5"/>
    <w:rsid w:val="00DB38C3"/>
    <w:rsid w:val="00DB3903"/>
    <w:rsid w:val="00DB3C5D"/>
    <w:rsid w:val="00DB424C"/>
    <w:rsid w:val="00DB4387"/>
    <w:rsid w:val="00DB4FB9"/>
    <w:rsid w:val="00DB52B2"/>
    <w:rsid w:val="00DB554C"/>
    <w:rsid w:val="00DB5884"/>
    <w:rsid w:val="00DB5B05"/>
    <w:rsid w:val="00DB5CAD"/>
    <w:rsid w:val="00DB6EE1"/>
    <w:rsid w:val="00DB6FAF"/>
    <w:rsid w:val="00DB7152"/>
    <w:rsid w:val="00DB774A"/>
    <w:rsid w:val="00DB7CAA"/>
    <w:rsid w:val="00DB7E2F"/>
    <w:rsid w:val="00DC0AED"/>
    <w:rsid w:val="00DC0DC5"/>
    <w:rsid w:val="00DC186C"/>
    <w:rsid w:val="00DC3418"/>
    <w:rsid w:val="00DC4102"/>
    <w:rsid w:val="00DC4B7F"/>
    <w:rsid w:val="00DC4D5A"/>
    <w:rsid w:val="00DC5342"/>
    <w:rsid w:val="00DC5966"/>
    <w:rsid w:val="00DC631C"/>
    <w:rsid w:val="00DC6380"/>
    <w:rsid w:val="00DC6670"/>
    <w:rsid w:val="00DC66F8"/>
    <w:rsid w:val="00DC69A8"/>
    <w:rsid w:val="00DC714D"/>
    <w:rsid w:val="00DC781F"/>
    <w:rsid w:val="00DD1A13"/>
    <w:rsid w:val="00DD36B2"/>
    <w:rsid w:val="00DD3909"/>
    <w:rsid w:val="00DD3A1E"/>
    <w:rsid w:val="00DD447A"/>
    <w:rsid w:val="00DD4692"/>
    <w:rsid w:val="00DD4B6A"/>
    <w:rsid w:val="00DD4D09"/>
    <w:rsid w:val="00DD5865"/>
    <w:rsid w:val="00DD6158"/>
    <w:rsid w:val="00DD6D38"/>
    <w:rsid w:val="00DD7B81"/>
    <w:rsid w:val="00DD7D8D"/>
    <w:rsid w:val="00DD7DD5"/>
    <w:rsid w:val="00DE0BE3"/>
    <w:rsid w:val="00DE0D03"/>
    <w:rsid w:val="00DE11C7"/>
    <w:rsid w:val="00DE1561"/>
    <w:rsid w:val="00DE1805"/>
    <w:rsid w:val="00DE18EA"/>
    <w:rsid w:val="00DE1B7C"/>
    <w:rsid w:val="00DE2113"/>
    <w:rsid w:val="00DE236A"/>
    <w:rsid w:val="00DE27B2"/>
    <w:rsid w:val="00DE3391"/>
    <w:rsid w:val="00DE3C9F"/>
    <w:rsid w:val="00DE4ABB"/>
    <w:rsid w:val="00DE4FE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DF6BBD"/>
    <w:rsid w:val="00DF759B"/>
    <w:rsid w:val="00E005E1"/>
    <w:rsid w:val="00E012B3"/>
    <w:rsid w:val="00E01AAF"/>
    <w:rsid w:val="00E024E8"/>
    <w:rsid w:val="00E037FB"/>
    <w:rsid w:val="00E0401F"/>
    <w:rsid w:val="00E042AB"/>
    <w:rsid w:val="00E054D8"/>
    <w:rsid w:val="00E056E8"/>
    <w:rsid w:val="00E058D6"/>
    <w:rsid w:val="00E066F3"/>
    <w:rsid w:val="00E0774C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56B8"/>
    <w:rsid w:val="00E164E2"/>
    <w:rsid w:val="00E1658D"/>
    <w:rsid w:val="00E16E33"/>
    <w:rsid w:val="00E17756"/>
    <w:rsid w:val="00E179FC"/>
    <w:rsid w:val="00E20229"/>
    <w:rsid w:val="00E20DF3"/>
    <w:rsid w:val="00E211DD"/>
    <w:rsid w:val="00E21313"/>
    <w:rsid w:val="00E21DE8"/>
    <w:rsid w:val="00E223ED"/>
    <w:rsid w:val="00E2295E"/>
    <w:rsid w:val="00E231D4"/>
    <w:rsid w:val="00E23A55"/>
    <w:rsid w:val="00E23E71"/>
    <w:rsid w:val="00E24B0A"/>
    <w:rsid w:val="00E24C96"/>
    <w:rsid w:val="00E24D42"/>
    <w:rsid w:val="00E2505F"/>
    <w:rsid w:val="00E250B5"/>
    <w:rsid w:val="00E2557E"/>
    <w:rsid w:val="00E25769"/>
    <w:rsid w:val="00E25C4B"/>
    <w:rsid w:val="00E2695F"/>
    <w:rsid w:val="00E26F46"/>
    <w:rsid w:val="00E270AD"/>
    <w:rsid w:val="00E31389"/>
    <w:rsid w:val="00E313F9"/>
    <w:rsid w:val="00E31920"/>
    <w:rsid w:val="00E31CD3"/>
    <w:rsid w:val="00E31DE3"/>
    <w:rsid w:val="00E325E2"/>
    <w:rsid w:val="00E3468D"/>
    <w:rsid w:val="00E34F56"/>
    <w:rsid w:val="00E3544F"/>
    <w:rsid w:val="00E367B8"/>
    <w:rsid w:val="00E36B0A"/>
    <w:rsid w:val="00E3766C"/>
    <w:rsid w:val="00E37798"/>
    <w:rsid w:val="00E37C8D"/>
    <w:rsid w:val="00E40391"/>
    <w:rsid w:val="00E40D57"/>
    <w:rsid w:val="00E41203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470EB"/>
    <w:rsid w:val="00E47342"/>
    <w:rsid w:val="00E47E4B"/>
    <w:rsid w:val="00E50166"/>
    <w:rsid w:val="00E50362"/>
    <w:rsid w:val="00E507DE"/>
    <w:rsid w:val="00E507E8"/>
    <w:rsid w:val="00E50854"/>
    <w:rsid w:val="00E51B7B"/>
    <w:rsid w:val="00E52432"/>
    <w:rsid w:val="00E5256F"/>
    <w:rsid w:val="00E52AEB"/>
    <w:rsid w:val="00E536F9"/>
    <w:rsid w:val="00E546A1"/>
    <w:rsid w:val="00E55333"/>
    <w:rsid w:val="00E5536A"/>
    <w:rsid w:val="00E5582E"/>
    <w:rsid w:val="00E5648B"/>
    <w:rsid w:val="00E56914"/>
    <w:rsid w:val="00E57274"/>
    <w:rsid w:val="00E601E9"/>
    <w:rsid w:val="00E6044F"/>
    <w:rsid w:val="00E628E6"/>
    <w:rsid w:val="00E6332F"/>
    <w:rsid w:val="00E63748"/>
    <w:rsid w:val="00E63A06"/>
    <w:rsid w:val="00E64344"/>
    <w:rsid w:val="00E64B7A"/>
    <w:rsid w:val="00E64CC1"/>
    <w:rsid w:val="00E66606"/>
    <w:rsid w:val="00E66D0A"/>
    <w:rsid w:val="00E66E59"/>
    <w:rsid w:val="00E67E5B"/>
    <w:rsid w:val="00E701C5"/>
    <w:rsid w:val="00E7029B"/>
    <w:rsid w:val="00E703C7"/>
    <w:rsid w:val="00E704A8"/>
    <w:rsid w:val="00E706A0"/>
    <w:rsid w:val="00E70E57"/>
    <w:rsid w:val="00E71AA4"/>
    <w:rsid w:val="00E71B65"/>
    <w:rsid w:val="00E720DE"/>
    <w:rsid w:val="00E724BA"/>
    <w:rsid w:val="00E730A6"/>
    <w:rsid w:val="00E736A1"/>
    <w:rsid w:val="00E73B7C"/>
    <w:rsid w:val="00E74457"/>
    <w:rsid w:val="00E76FC9"/>
    <w:rsid w:val="00E7742B"/>
    <w:rsid w:val="00E77996"/>
    <w:rsid w:val="00E802A3"/>
    <w:rsid w:val="00E80389"/>
    <w:rsid w:val="00E80C35"/>
    <w:rsid w:val="00E80ECD"/>
    <w:rsid w:val="00E81C1A"/>
    <w:rsid w:val="00E8315E"/>
    <w:rsid w:val="00E84263"/>
    <w:rsid w:val="00E84DDD"/>
    <w:rsid w:val="00E84EC6"/>
    <w:rsid w:val="00E85C57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183D"/>
    <w:rsid w:val="00E92620"/>
    <w:rsid w:val="00E9304D"/>
    <w:rsid w:val="00E937DC"/>
    <w:rsid w:val="00E95135"/>
    <w:rsid w:val="00E959BA"/>
    <w:rsid w:val="00E95F71"/>
    <w:rsid w:val="00E96190"/>
    <w:rsid w:val="00E96C8B"/>
    <w:rsid w:val="00E96E78"/>
    <w:rsid w:val="00E97622"/>
    <w:rsid w:val="00E97966"/>
    <w:rsid w:val="00E97E8A"/>
    <w:rsid w:val="00EA00D3"/>
    <w:rsid w:val="00EA0C45"/>
    <w:rsid w:val="00EA0DAA"/>
    <w:rsid w:val="00EA31B9"/>
    <w:rsid w:val="00EA4215"/>
    <w:rsid w:val="00EA440D"/>
    <w:rsid w:val="00EA4FCB"/>
    <w:rsid w:val="00EA586B"/>
    <w:rsid w:val="00EA6035"/>
    <w:rsid w:val="00EA6C9C"/>
    <w:rsid w:val="00EA760F"/>
    <w:rsid w:val="00EA7EFB"/>
    <w:rsid w:val="00EB03FD"/>
    <w:rsid w:val="00EB0529"/>
    <w:rsid w:val="00EB06B3"/>
    <w:rsid w:val="00EB0B06"/>
    <w:rsid w:val="00EB1484"/>
    <w:rsid w:val="00EB1599"/>
    <w:rsid w:val="00EB2061"/>
    <w:rsid w:val="00EB25B5"/>
    <w:rsid w:val="00EB261B"/>
    <w:rsid w:val="00EB3A76"/>
    <w:rsid w:val="00EB3C1D"/>
    <w:rsid w:val="00EB3D00"/>
    <w:rsid w:val="00EB4897"/>
    <w:rsid w:val="00EB4EED"/>
    <w:rsid w:val="00EB6886"/>
    <w:rsid w:val="00EB6983"/>
    <w:rsid w:val="00EB6AC9"/>
    <w:rsid w:val="00EB6DAD"/>
    <w:rsid w:val="00EB7BB4"/>
    <w:rsid w:val="00EC00E5"/>
    <w:rsid w:val="00EC0133"/>
    <w:rsid w:val="00EC0A65"/>
    <w:rsid w:val="00EC0DE2"/>
    <w:rsid w:val="00EC0FA5"/>
    <w:rsid w:val="00EC140E"/>
    <w:rsid w:val="00EC1959"/>
    <w:rsid w:val="00EC22ED"/>
    <w:rsid w:val="00EC2603"/>
    <w:rsid w:val="00EC2DEB"/>
    <w:rsid w:val="00EC335D"/>
    <w:rsid w:val="00EC33D2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93A"/>
    <w:rsid w:val="00ED4F47"/>
    <w:rsid w:val="00ED5941"/>
    <w:rsid w:val="00ED5D79"/>
    <w:rsid w:val="00ED74B6"/>
    <w:rsid w:val="00ED7760"/>
    <w:rsid w:val="00ED7B5C"/>
    <w:rsid w:val="00ED7EF7"/>
    <w:rsid w:val="00EE06CD"/>
    <w:rsid w:val="00EE0713"/>
    <w:rsid w:val="00EE19E9"/>
    <w:rsid w:val="00EE1C43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4C9"/>
    <w:rsid w:val="00EF1972"/>
    <w:rsid w:val="00EF1AE3"/>
    <w:rsid w:val="00EF1EEC"/>
    <w:rsid w:val="00EF2B9F"/>
    <w:rsid w:val="00EF368C"/>
    <w:rsid w:val="00EF3AB8"/>
    <w:rsid w:val="00EF4FBC"/>
    <w:rsid w:val="00EF50BA"/>
    <w:rsid w:val="00EF598E"/>
    <w:rsid w:val="00EF5998"/>
    <w:rsid w:val="00EF5E7D"/>
    <w:rsid w:val="00EF6DDE"/>
    <w:rsid w:val="00EF6EE8"/>
    <w:rsid w:val="00EF7058"/>
    <w:rsid w:val="00EF70FC"/>
    <w:rsid w:val="00EF7197"/>
    <w:rsid w:val="00F0054C"/>
    <w:rsid w:val="00F00658"/>
    <w:rsid w:val="00F006FA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06CB6"/>
    <w:rsid w:val="00F10FBA"/>
    <w:rsid w:val="00F12003"/>
    <w:rsid w:val="00F12AD3"/>
    <w:rsid w:val="00F138DF"/>
    <w:rsid w:val="00F13B5F"/>
    <w:rsid w:val="00F1463F"/>
    <w:rsid w:val="00F148B9"/>
    <w:rsid w:val="00F14C7E"/>
    <w:rsid w:val="00F14FDF"/>
    <w:rsid w:val="00F155C3"/>
    <w:rsid w:val="00F15C87"/>
    <w:rsid w:val="00F16DB4"/>
    <w:rsid w:val="00F17904"/>
    <w:rsid w:val="00F17BBC"/>
    <w:rsid w:val="00F2031B"/>
    <w:rsid w:val="00F2083D"/>
    <w:rsid w:val="00F2143A"/>
    <w:rsid w:val="00F21B46"/>
    <w:rsid w:val="00F22564"/>
    <w:rsid w:val="00F234B9"/>
    <w:rsid w:val="00F235FE"/>
    <w:rsid w:val="00F24361"/>
    <w:rsid w:val="00F255C9"/>
    <w:rsid w:val="00F25787"/>
    <w:rsid w:val="00F2584D"/>
    <w:rsid w:val="00F27299"/>
    <w:rsid w:val="00F27891"/>
    <w:rsid w:val="00F303D1"/>
    <w:rsid w:val="00F305A6"/>
    <w:rsid w:val="00F312FC"/>
    <w:rsid w:val="00F32277"/>
    <w:rsid w:val="00F32C44"/>
    <w:rsid w:val="00F32D3A"/>
    <w:rsid w:val="00F33471"/>
    <w:rsid w:val="00F33D4B"/>
    <w:rsid w:val="00F34457"/>
    <w:rsid w:val="00F35489"/>
    <w:rsid w:val="00F359CC"/>
    <w:rsid w:val="00F37667"/>
    <w:rsid w:val="00F37C4F"/>
    <w:rsid w:val="00F407E5"/>
    <w:rsid w:val="00F409DD"/>
    <w:rsid w:val="00F40C45"/>
    <w:rsid w:val="00F4121B"/>
    <w:rsid w:val="00F41777"/>
    <w:rsid w:val="00F41BCD"/>
    <w:rsid w:val="00F41FF1"/>
    <w:rsid w:val="00F44C1B"/>
    <w:rsid w:val="00F458E9"/>
    <w:rsid w:val="00F460D8"/>
    <w:rsid w:val="00F46D2D"/>
    <w:rsid w:val="00F46E41"/>
    <w:rsid w:val="00F47346"/>
    <w:rsid w:val="00F474E3"/>
    <w:rsid w:val="00F47BF7"/>
    <w:rsid w:val="00F500B4"/>
    <w:rsid w:val="00F50D8D"/>
    <w:rsid w:val="00F51D5F"/>
    <w:rsid w:val="00F52020"/>
    <w:rsid w:val="00F526F7"/>
    <w:rsid w:val="00F52809"/>
    <w:rsid w:val="00F52A0E"/>
    <w:rsid w:val="00F52D1E"/>
    <w:rsid w:val="00F530D3"/>
    <w:rsid w:val="00F55980"/>
    <w:rsid w:val="00F5689A"/>
    <w:rsid w:val="00F6031D"/>
    <w:rsid w:val="00F611AF"/>
    <w:rsid w:val="00F61292"/>
    <w:rsid w:val="00F61E5F"/>
    <w:rsid w:val="00F6276D"/>
    <w:rsid w:val="00F628F8"/>
    <w:rsid w:val="00F62E8B"/>
    <w:rsid w:val="00F63839"/>
    <w:rsid w:val="00F63C6B"/>
    <w:rsid w:val="00F64350"/>
    <w:rsid w:val="00F6603B"/>
    <w:rsid w:val="00F7006B"/>
    <w:rsid w:val="00F701C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3B26"/>
    <w:rsid w:val="00F74B06"/>
    <w:rsid w:val="00F7575A"/>
    <w:rsid w:val="00F75AC9"/>
    <w:rsid w:val="00F762E5"/>
    <w:rsid w:val="00F77774"/>
    <w:rsid w:val="00F7785B"/>
    <w:rsid w:val="00F803BB"/>
    <w:rsid w:val="00F8115A"/>
    <w:rsid w:val="00F81CF2"/>
    <w:rsid w:val="00F81EFD"/>
    <w:rsid w:val="00F822E7"/>
    <w:rsid w:val="00F82317"/>
    <w:rsid w:val="00F82461"/>
    <w:rsid w:val="00F8283A"/>
    <w:rsid w:val="00F82A04"/>
    <w:rsid w:val="00F83088"/>
    <w:rsid w:val="00F8346D"/>
    <w:rsid w:val="00F83C8C"/>
    <w:rsid w:val="00F84190"/>
    <w:rsid w:val="00F84C16"/>
    <w:rsid w:val="00F85CBE"/>
    <w:rsid w:val="00F862F6"/>
    <w:rsid w:val="00F8771C"/>
    <w:rsid w:val="00F905AF"/>
    <w:rsid w:val="00F907EE"/>
    <w:rsid w:val="00F91088"/>
    <w:rsid w:val="00F91D92"/>
    <w:rsid w:val="00F92B52"/>
    <w:rsid w:val="00F93212"/>
    <w:rsid w:val="00F934F5"/>
    <w:rsid w:val="00F93B5A"/>
    <w:rsid w:val="00F93B97"/>
    <w:rsid w:val="00F95498"/>
    <w:rsid w:val="00F9585A"/>
    <w:rsid w:val="00F96998"/>
    <w:rsid w:val="00F96E41"/>
    <w:rsid w:val="00F9742D"/>
    <w:rsid w:val="00F97652"/>
    <w:rsid w:val="00F97AF1"/>
    <w:rsid w:val="00FA0EF6"/>
    <w:rsid w:val="00FA113F"/>
    <w:rsid w:val="00FA1982"/>
    <w:rsid w:val="00FA1F85"/>
    <w:rsid w:val="00FA25FA"/>
    <w:rsid w:val="00FA2DAF"/>
    <w:rsid w:val="00FA3AE2"/>
    <w:rsid w:val="00FA40BA"/>
    <w:rsid w:val="00FA44BB"/>
    <w:rsid w:val="00FA4B77"/>
    <w:rsid w:val="00FA4BA0"/>
    <w:rsid w:val="00FA4DC1"/>
    <w:rsid w:val="00FA51B7"/>
    <w:rsid w:val="00FA5ABC"/>
    <w:rsid w:val="00FA5C4E"/>
    <w:rsid w:val="00FA6E10"/>
    <w:rsid w:val="00FA7013"/>
    <w:rsid w:val="00FB07D8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6D4A"/>
    <w:rsid w:val="00FB7EBC"/>
    <w:rsid w:val="00FC0095"/>
    <w:rsid w:val="00FC0CF6"/>
    <w:rsid w:val="00FC0E9D"/>
    <w:rsid w:val="00FC1A88"/>
    <w:rsid w:val="00FC1DAD"/>
    <w:rsid w:val="00FC1E5A"/>
    <w:rsid w:val="00FC3682"/>
    <w:rsid w:val="00FC590A"/>
    <w:rsid w:val="00FC64D5"/>
    <w:rsid w:val="00FC65B8"/>
    <w:rsid w:val="00FC66BF"/>
    <w:rsid w:val="00FC6D39"/>
    <w:rsid w:val="00FC6E50"/>
    <w:rsid w:val="00FC766B"/>
    <w:rsid w:val="00FC7973"/>
    <w:rsid w:val="00FC7B6B"/>
    <w:rsid w:val="00FD08D9"/>
    <w:rsid w:val="00FD0FDA"/>
    <w:rsid w:val="00FD121D"/>
    <w:rsid w:val="00FD1451"/>
    <w:rsid w:val="00FD203B"/>
    <w:rsid w:val="00FD25ED"/>
    <w:rsid w:val="00FD28A2"/>
    <w:rsid w:val="00FD3026"/>
    <w:rsid w:val="00FD3C10"/>
    <w:rsid w:val="00FD3DB5"/>
    <w:rsid w:val="00FD4433"/>
    <w:rsid w:val="00FD54C5"/>
    <w:rsid w:val="00FD5A92"/>
    <w:rsid w:val="00FD65EF"/>
    <w:rsid w:val="00FD6609"/>
    <w:rsid w:val="00FD7370"/>
    <w:rsid w:val="00FD7839"/>
    <w:rsid w:val="00FD7CAE"/>
    <w:rsid w:val="00FD7F10"/>
    <w:rsid w:val="00FE029E"/>
    <w:rsid w:val="00FE1008"/>
    <w:rsid w:val="00FE100F"/>
    <w:rsid w:val="00FE141F"/>
    <w:rsid w:val="00FE23A5"/>
    <w:rsid w:val="00FE2785"/>
    <w:rsid w:val="00FE28F9"/>
    <w:rsid w:val="00FE2C87"/>
    <w:rsid w:val="00FE4FCF"/>
    <w:rsid w:val="00FE545F"/>
    <w:rsid w:val="00FE5969"/>
    <w:rsid w:val="00FF0FB7"/>
    <w:rsid w:val="00FF1274"/>
    <w:rsid w:val="00FF1551"/>
    <w:rsid w:val="00FF1D05"/>
    <w:rsid w:val="00FF23B4"/>
    <w:rsid w:val="00FF3A2B"/>
    <w:rsid w:val="00FF3D92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5:docId w15:val="{755444AE-BD9E-4C8C-BD0C-84AA89C23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Web">
    <w:name w:val="Normal (Web)"/>
    <w:basedOn w:val="a"/>
    <w:uiPriority w:val="99"/>
    <w:unhideWhenUsed/>
    <w:rsid w:val="00D62945"/>
    <w:pPr>
      <w:widowControl/>
      <w:spacing w:before="100" w:beforeAutospacing="1" w:after="100" w:afterAutospacing="1"/>
    </w:pPr>
    <w:rPr>
      <w:rFonts w:eastAsiaTheme="minorEastAsia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3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nsumer.gov.mo)&#21450;&#24494;&#20449;(WeChat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9F68F4-0872-4C03-929D-2218C339C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1097</Words>
  <Characters>160</Characters>
  <Application>Microsoft Office Word</Application>
  <DocSecurity>0</DocSecurity>
  <Lines>1</Lines>
  <Paragraphs>2</Paragraphs>
  <ScaleCrop>false</ScaleCrop>
  <Company/>
  <LinksUpToDate>false</LinksUpToDate>
  <CharactersWithSpaces>1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Un Ut Mui</cp:lastModifiedBy>
  <cp:revision>32</cp:revision>
  <cp:lastPrinted>2019-11-07T06:16:00Z</cp:lastPrinted>
  <dcterms:created xsi:type="dcterms:W3CDTF">2019-11-05T07:00:00Z</dcterms:created>
  <dcterms:modified xsi:type="dcterms:W3CDTF">2019-11-07T06:31:00Z</dcterms:modified>
</cp:coreProperties>
</file>